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BDBA5" w14:textId="63F81205" w:rsidR="00A54E76" w:rsidRDefault="001F66FF" w:rsidP="00080AF4">
      <w:pPr>
        <w:rPr>
          <w:rFonts w:cstheme="minorHAnsi"/>
          <w:i/>
          <w:noProof/>
          <w:color w:val="AF4B2A"/>
          <w:sz w:val="32"/>
          <w:szCs w:val="32"/>
        </w:rPr>
      </w:pPr>
      <w:r w:rsidRPr="00E57B7B">
        <w:rPr>
          <w:rFonts w:cstheme="minorHAnsi"/>
          <w:i/>
          <w:noProof/>
          <w:color w:val="AF4B2A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0EFBDC" wp14:editId="3980F2A2">
                <wp:simplePos x="0" y="0"/>
                <wp:positionH relativeFrom="margin">
                  <wp:posOffset>-107950</wp:posOffset>
                </wp:positionH>
                <wp:positionV relativeFrom="paragraph">
                  <wp:posOffset>-1125855</wp:posOffset>
                </wp:positionV>
                <wp:extent cx="3860800" cy="1333500"/>
                <wp:effectExtent l="0" t="0" r="6350" b="0"/>
                <wp:wrapNone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08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D54C9" w14:textId="4E8EBE38" w:rsidR="001F66FF" w:rsidRPr="00083DDD" w:rsidRDefault="00A263C0" w:rsidP="001F66FF">
                            <w:pPr>
                              <w:spacing w:before="480" w:after="120"/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Chef</w:t>
                            </w:r>
                            <w:r w:rsidR="00B001B9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.fe</w:t>
                            </w:r>
                            <w:proofErr w:type="spellEnd"/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 xml:space="preserve"> de </w:t>
                            </w:r>
                            <w:r w:rsidR="00966A1D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P</w:t>
                            </w:r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rojet</w:t>
                            </w:r>
                            <w:r w:rsidR="00966A1D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s</w:t>
                            </w:r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 xml:space="preserve"> en </w:t>
                            </w:r>
                            <w:r w:rsidR="005854B5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é</w:t>
                            </w:r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nergie</w:t>
                            </w:r>
                            <w:r w:rsidR="009D645D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s</w:t>
                            </w:r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854B5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r</w:t>
                            </w:r>
                            <w:r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enouvelable</w:t>
                            </w:r>
                            <w:r w:rsidR="009D645D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>s</w:t>
                            </w:r>
                            <w:r w:rsidR="001F66FF" w:rsidRPr="00083DDD">
                              <w:rPr>
                                <w:rFonts w:cstheme="minorHAnsi"/>
                                <w:i/>
                                <w:color w:val="355757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0EFBDC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8.5pt;margin-top:-88.65pt;width:304pt;height:1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" stroked="f">
                <v:textbox>
                  <w:txbxContent>
                    <w:p w14:paraId="316D54C9" w14:textId="4E8EBE38" w:rsidR="001F66FF" w:rsidRPr="00083DDD" w:rsidRDefault="00A263C0" w:rsidP="001F66FF">
                      <w:pPr>
                        <w:spacing w:before="480" w:after="120"/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Chef</w:t>
                      </w:r>
                      <w:r w:rsidR="00B001B9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.fe</w:t>
                      </w:r>
                      <w:proofErr w:type="spellEnd"/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 xml:space="preserve"> de </w:t>
                      </w:r>
                      <w:r w:rsidR="00966A1D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P</w:t>
                      </w:r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rojet</w:t>
                      </w:r>
                      <w:r w:rsidR="00966A1D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s</w:t>
                      </w:r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 xml:space="preserve"> en </w:t>
                      </w:r>
                      <w:r w:rsidR="005854B5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é</w:t>
                      </w:r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nergie</w:t>
                      </w:r>
                      <w:r w:rsidR="009D645D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s</w:t>
                      </w:r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 xml:space="preserve"> </w:t>
                      </w:r>
                      <w:r w:rsidR="005854B5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r</w:t>
                      </w:r>
                      <w:r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enouvelable</w:t>
                      </w:r>
                      <w:r w:rsidR="009D645D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>s</w:t>
                      </w:r>
                      <w:r w:rsidR="001F66FF" w:rsidRPr="00083DDD">
                        <w:rPr>
                          <w:rFonts w:cstheme="minorHAnsi"/>
                          <w:i/>
                          <w:color w:val="355757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DEBDA7" w14:textId="77777777" w:rsidR="001F66FF" w:rsidRDefault="001F66FF" w:rsidP="00F24F18">
      <w:pPr>
        <w:jc w:val="both"/>
        <w:rPr>
          <w:rFonts w:ascii="Biryani" w:hAnsi="Biryani" w:cs="Biryani"/>
          <w:i/>
          <w:iCs/>
          <w:sz w:val="20"/>
          <w:szCs w:val="20"/>
        </w:rPr>
      </w:pPr>
    </w:p>
    <w:p w14:paraId="14585134" w14:textId="5FCACB4D" w:rsidR="00A263C0" w:rsidRDefault="00D42E22" w:rsidP="00A263C0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i/>
          <w:iCs/>
          <w:sz w:val="20"/>
          <w:szCs w:val="20"/>
        </w:rPr>
        <w:t xml:space="preserve">Tu souhaites avoir </w:t>
      </w:r>
      <w:r w:rsidR="00A54E76" w:rsidRPr="00E35710">
        <w:rPr>
          <w:rFonts w:ascii="Biryani" w:hAnsi="Biryani" w:cs="Biryani"/>
          <w:i/>
          <w:iCs/>
          <w:sz w:val="20"/>
          <w:szCs w:val="20"/>
        </w:rPr>
        <w:t>un impact sur les enjeux énergétiques de notre société </w:t>
      </w:r>
      <w:r>
        <w:rPr>
          <w:rFonts w:ascii="Biryani" w:hAnsi="Biryani" w:cs="Biryani"/>
          <w:i/>
          <w:iCs/>
          <w:sz w:val="20"/>
          <w:szCs w:val="20"/>
        </w:rPr>
        <w:t xml:space="preserve">et tu es à </w:t>
      </w:r>
      <w:r w:rsidRPr="00E35710">
        <w:rPr>
          <w:rFonts w:ascii="Biryani" w:hAnsi="Biryani" w:cs="Biryani"/>
          <w:i/>
          <w:iCs/>
          <w:sz w:val="20"/>
          <w:szCs w:val="20"/>
        </w:rPr>
        <w:t>la recherche d’un emploi porteur de sens </w:t>
      </w:r>
      <w:r w:rsidR="00A54E76" w:rsidRPr="00E35710">
        <w:rPr>
          <w:rFonts w:ascii="Biryani" w:hAnsi="Biryani" w:cs="Biryani"/>
          <w:i/>
          <w:iCs/>
          <w:sz w:val="20"/>
          <w:szCs w:val="20"/>
        </w:rPr>
        <w:t xml:space="preserve">? </w:t>
      </w:r>
      <w:r w:rsidR="00E35710" w:rsidRPr="00E35710">
        <w:rPr>
          <w:rFonts w:ascii="Biryani" w:hAnsi="Biryani" w:cs="Biryani"/>
          <w:i/>
          <w:iCs/>
          <w:sz w:val="20"/>
          <w:szCs w:val="20"/>
        </w:rPr>
        <w:t xml:space="preserve">Rejoins alors notre équipe et </w:t>
      </w:r>
      <w:r w:rsidR="00F24F18" w:rsidRPr="00E35710">
        <w:rPr>
          <w:rFonts w:ascii="Biryani" w:hAnsi="Biryani" w:cs="Biryani"/>
          <w:i/>
          <w:iCs/>
          <w:sz w:val="20"/>
          <w:szCs w:val="20"/>
        </w:rPr>
        <w:t xml:space="preserve">accompagne nos clients dans </w:t>
      </w:r>
      <w:r w:rsidR="00A263C0">
        <w:rPr>
          <w:rFonts w:ascii="Biryani" w:hAnsi="Biryani" w:cs="Biryani"/>
          <w:i/>
          <w:iCs/>
          <w:sz w:val="20"/>
          <w:szCs w:val="20"/>
        </w:rPr>
        <w:t xml:space="preserve">le </w:t>
      </w:r>
      <w:r w:rsidR="00A263C0" w:rsidRPr="00A263C0">
        <w:rPr>
          <w:rFonts w:ascii="Biryani" w:hAnsi="Biryani" w:cs="Biryani"/>
          <w:i/>
          <w:iCs/>
          <w:sz w:val="20"/>
          <w:szCs w:val="20"/>
        </w:rPr>
        <w:t>développement de leur</w:t>
      </w:r>
      <w:r w:rsidR="00966A1D">
        <w:rPr>
          <w:rFonts w:ascii="Biryani" w:hAnsi="Biryani" w:cs="Biryani"/>
          <w:i/>
          <w:iCs/>
          <w:sz w:val="20"/>
          <w:szCs w:val="20"/>
        </w:rPr>
        <w:t>s</w:t>
      </w:r>
      <w:r w:rsidR="00A263C0" w:rsidRPr="00A263C0">
        <w:rPr>
          <w:rFonts w:ascii="Biryani" w:hAnsi="Biryani" w:cs="Biryani"/>
          <w:i/>
          <w:iCs/>
          <w:sz w:val="20"/>
          <w:szCs w:val="20"/>
        </w:rPr>
        <w:t xml:space="preserve"> projets en énergie</w:t>
      </w:r>
      <w:r w:rsidR="009D645D">
        <w:rPr>
          <w:rFonts w:ascii="Biryani" w:hAnsi="Biryani" w:cs="Biryani"/>
          <w:i/>
          <w:iCs/>
          <w:sz w:val="20"/>
          <w:szCs w:val="20"/>
        </w:rPr>
        <w:t>s</w:t>
      </w:r>
      <w:r w:rsidR="00A263C0" w:rsidRPr="00A263C0">
        <w:rPr>
          <w:rFonts w:ascii="Biryani" w:hAnsi="Biryani" w:cs="Biryani"/>
          <w:i/>
          <w:iCs/>
          <w:sz w:val="20"/>
          <w:szCs w:val="20"/>
        </w:rPr>
        <w:t xml:space="preserve"> renouvelable</w:t>
      </w:r>
      <w:r w:rsidR="009D645D">
        <w:rPr>
          <w:rFonts w:ascii="Biryani" w:hAnsi="Biryani" w:cs="Biryani"/>
          <w:i/>
          <w:iCs/>
          <w:sz w:val="20"/>
          <w:szCs w:val="20"/>
        </w:rPr>
        <w:t>s</w:t>
      </w:r>
      <w:r w:rsidR="00A263C0" w:rsidRPr="00A263C0">
        <w:rPr>
          <w:rFonts w:ascii="Biryani" w:hAnsi="Biryani" w:cs="Biryani"/>
          <w:i/>
          <w:iCs/>
          <w:sz w:val="20"/>
          <w:szCs w:val="20"/>
        </w:rPr>
        <w:t> !</w:t>
      </w:r>
    </w:p>
    <w:p w14:paraId="15F28801" w14:textId="77777777" w:rsidR="00A263C0" w:rsidRPr="00E35710" w:rsidRDefault="00A263C0" w:rsidP="00F24F18">
      <w:pPr>
        <w:jc w:val="both"/>
        <w:rPr>
          <w:rFonts w:ascii="Biryani" w:hAnsi="Biryani" w:cs="Biryani"/>
          <w:i/>
          <w:iCs/>
          <w:sz w:val="20"/>
          <w:szCs w:val="20"/>
        </w:rPr>
      </w:pPr>
    </w:p>
    <w:p w14:paraId="3AF4BA9C" w14:textId="6D59B7FB" w:rsidR="00304207" w:rsidRPr="00843A12" w:rsidRDefault="00A54E76" w:rsidP="00B837DC">
      <w:pPr>
        <w:spacing w:before="240"/>
        <w:rPr>
          <w:rFonts w:cstheme="minorHAnsi"/>
          <w:i/>
          <w:noProof/>
          <w:color w:val="AF4B2A"/>
          <w:sz w:val="32"/>
          <w:szCs w:val="32"/>
        </w:rPr>
      </w:pPr>
      <w:r>
        <w:rPr>
          <w:rFonts w:cstheme="minorHAnsi"/>
          <w:i/>
          <w:noProof/>
          <w:color w:val="AF4B2A"/>
          <w:sz w:val="32"/>
          <w:szCs w:val="32"/>
        </w:rPr>
        <w:t xml:space="preserve">Description </w:t>
      </w:r>
      <w:r w:rsidR="00001DB6">
        <w:rPr>
          <w:rFonts w:cstheme="minorHAnsi"/>
          <w:i/>
          <w:noProof/>
          <w:color w:val="AF4B2A"/>
          <w:sz w:val="32"/>
          <w:szCs w:val="32"/>
        </w:rPr>
        <w:t>de ta future fonction</w:t>
      </w:r>
    </w:p>
    <w:p w14:paraId="04282CD4" w14:textId="77777777" w:rsidR="00304207" w:rsidRDefault="00304207" w:rsidP="001347EA">
      <w:pPr>
        <w:jc w:val="both"/>
        <w:rPr>
          <w:rFonts w:ascii="Biryani" w:hAnsi="Biryani" w:cs="Biryani"/>
          <w:sz w:val="18"/>
          <w:szCs w:val="18"/>
        </w:rPr>
      </w:pPr>
    </w:p>
    <w:p w14:paraId="2E4627DA" w14:textId="5878F8E9" w:rsidR="00A54E76" w:rsidRDefault="00A54E76" w:rsidP="001347EA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Pour faire face à la croissance de</w:t>
      </w:r>
      <w:r w:rsidR="00704BB3">
        <w:rPr>
          <w:rFonts w:ascii="Biryani" w:hAnsi="Biryani" w:cs="Biryani"/>
          <w:sz w:val="18"/>
          <w:szCs w:val="18"/>
        </w:rPr>
        <w:t xml:space="preserve"> nos activités</w:t>
      </w:r>
      <w:r>
        <w:rPr>
          <w:rFonts w:ascii="Biryani" w:hAnsi="Biryani" w:cs="Biryani"/>
          <w:sz w:val="18"/>
          <w:szCs w:val="18"/>
        </w:rPr>
        <w:t xml:space="preserve">, nous recherchons </w:t>
      </w:r>
      <w:proofErr w:type="spellStart"/>
      <w:proofErr w:type="gramStart"/>
      <w:r w:rsidRPr="00001DB6">
        <w:rPr>
          <w:rFonts w:ascii="Biryani" w:hAnsi="Biryani" w:cs="Biryani"/>
          <w:b/>
          <w:bCs/>
          <w:sz w:val="18"/>
          <w:szCs w:val="18"/>
        </w:rPr>
        <w:t>un</w:t>
      </w:r>
      <w:r w:rsidR="00304207" w:rsidRPr="00001DB6">
        <w:rPr>
          <w:rFonts w:ascii="Biryani" w:hAnsi="Biryani" w:cs="Biryani"/>
          <w:b/>
          <w:bCs/>
          <w:sz w:val="18"/>
          <w:szCs w:val="18"/>
        </w:rPr>
        <w:t>.e</w:t>
      </w:r>
      <w:proofErr w:type="spellEnd"/>
      <w:proofErr w:type="gramEnd"/>
      <w:r w:rsidRPr="00001DB6">
        <w:rPr>
          <w:rFonts w:ascii="Biryani" w:hAnsi="Biryani" w:cs="Biryani"/>
          <w:b/>
          <w:bCs/>
          <w:sz w:val="18"/>
          <w:szCs w:val="18"/>
        </w:rPr>
        <w:t xml:space="preserve"> </w:t>
      </w:r>
      <w:proofErr w:type="spellStart"/>
      <w:r w:rsidR="00966A1D" w:rsidRPr="009D645D">
        <w:rPr>
          <w:rFonts w:ascii="Biryani" w:hAnsi="Biryani" w:cs="Biryani"/>
          <w:b/>
          <w:bCs/>
          <w:sz w:val="18"/>
          <w:szCs w:val="18"/>
        </w:rPr>
        <w:t>Chef.fe</w:t>
      </w:r>
      <w:proofErr w:type="spellEnd"/>
      <w:r w:rsidR="00966A1D" w:rsidRPr="009D645D">
        <w:rPr>
          <w:rFonts w:ascii="Biryani" w:hAnsi="Biryani" w:cs="Biryani"/>
          <w:b/>
          <w:bCs/>
          <w:sz w:val="18"/>
          <w:szCs w:val="18"/>
        </w:rPr>
        <w:t xml:space="preserve"> de Projets en </w:t>
      </w:r>
      <w:r w:rsidR="00A31662">
        <w:rPr>
          <w:rFonts w:ascii="Biryani" w:hAnsi="Biryani" w:cs="Biryani"/>
          <w:b/>
          <w:bCs/>
          <w:sz w:val="18"/>
          <w:szCs w:val="18"/>
        </w:rPr>
        <w:t>é</w:t>
      </w:r>
      <w:r w:rsidR="00966A1D" w:rsidRPr="009D645D">
        <w:rPr>
          <w:rFonts w:ascii="Biryani" w:hAnsi="Biryani" w:cs="Biryani"/>
          <w:b/>
          <w:bCs/>
          <w:sz w:val="18"/>
          <w:szCs w:val="18"/>
        </w:rPr>
        <w:t>nergie</w:t>
      </w:r>
      <w:r w:rsidR="009D645D" w:rsidRPr="009D645D">
        <w:rPr>
          <w:rFonts w:ascii="Biryani" w:hAnsi="Biryani" w:cs="Biryani"/>
          <w:b/>
          <w:bCs/>
          <w:sz w:val="18"/>
          <w:szCs w:val="18"/>
        </w:rPr>
        <w:t>s</w:t>
      </w:r>
      <w:r w:rsidR="00966A1D" w:rsidRPr="009D645D">
        <w:rPr>
          <w:rFonts w:ascii="Biryani" w:hAnsi="Biryani" w:cs="Biryani"/>
          <w:b/>
          <w:bCs/>
          <w:sz w:val="18"/>
          <w:szCs w:val="18"/>
        </w:rPr>
        <w:t xml:space="preserve"> </w:t>
      </w:r>
      <w:r w:rsidR="00A31662">
        <w:rPr>
          <w:rFonts w:ascii="Biryani" w:hAnsi="Biryani" w:cs="Biryani"/>
          <w:b/>
          <w:bCs/>
          <w:sz w:val="18"/>
          <w:szCs w:val="18"/>
        </w:rPr>
        <w:t>r</w:t>
      </w:r>
      <w:r w:rsidR="00966A1D" w:rsidRPr="009D645D">
        <w:rPr>
          <w:rFonts w:ascii="Biryani" w:hAnsi="Biryani" w:cs="Biryani"/>
          <w:b/>
          <w:bCs/>
          <w:sz w:val="18"/>
          <w:szCs w:val="18"/>
        </w:rPr>
        <w:t>enouvelable</w:t>
      </w:r>
      <w:r w:rsidR="009D645D" w:rsidRPr="009D645D">
        <w:rPr>
          <w:rFonts w:ascii="Biryani" w:hAnsi="Biryani" w:cs="Biryani"/>
          <w:b/>
          <w:bCs/>
          <w:sz w:val="18"/>
          <w:szCs w:val="18"/>
        </w:rPr>
        <w:t>s</w:t>
      </w:r>
      <w:r w:rsidR="00966A1D">
        <w:rPr>
          <w:rFonts w:ascii="Biryani" w:hAnsi="Biryani" w:cs="Biryani"/>
          <w:b/>
          <w:bCs/>
          <w:sz w:val="18"/>
          <w:szCs w:val="18"/>
        </w:rPr>
        <w:t xml:space="preserve"> </w:t>
      </w:r>
      <w:r w:rsidRPr="00C87385">
        <w:rPr>
          <w:rFonts w:ascii="Biryani" w:hAnsi="Biryani" w:cs="Biryani"/>
          <w:b/>
          <w:bCs/>
          <w:sz w:val="18"/>
          <w:szCs w:val="18"/>
        </w:rPr>
        <w:t xml:space="preserve">ayant une expérience </w:t>
      </w:r>
      <w:r w:rsidR="00D42E22">
        <w:rPr>
          <w:rFonts w:ascii="Biryani" w:hAnsi="Biryani" w:cs="Biryani"/>
          <w:b/>
          <w:bCs/>
          <w:sz w:val="18"/>
          <w:szCs w:val="18"/>
        </w:rPr>
        <w:t xml:space="preserve">professionnelle </w:t>
      </w:r>
      <w:r w:rsidRPr="00C87385">
        <w:rPr>
          <w:rFonts w:ascii="Biryani" w:hAnsi="Biryani" w:cs="Biryani"/>
          <w:b/>
          <w:bCs/>
          <w:sz w:val="18"/>
          <w:szCs w:val="18"/>
        </w:rPr>
        <w:t xml:space="preserve">de </w:t>
      </w:r>
      <w:r w:rsidR="009D645D">
        <w:rPr>
          <w:rFonts w:ascii="Biryani" w:hAnsi="Biryani" w:cs="Biryani"/>
          <w:b/>
          <w:bCs/>
          <w:sz w:val="18"/>
          <w:szCs w:val="18"/>
        </w:rPr>
        <w:t xml:space="preserve">minimum </w:t>
      </w:r>
      <w:r w:rsidR="00A06B33" w:rsidRPr="00C87385">
        <w:rPr>
          <w:rFonts w:ascii="Biryani" w:hAnsi="Biryani" w:cs="Biryani"/>
          <w:b/>
          <w:bCs/>
          <w:sz w:val="18"/>
          <w:szCs w:val="18"/>
        </w:rPr>
        <w:t>2</w:t>
      </w:r>
      <w:r w:rsidR="009D645D">
        <w:rPr>
          <w:rFonts w:ascii="Biryani" w:hAnsi="Biryani" w:cs="Biryani"/>
          <w:b/>
          <w:bCs/>
          <w:sz w:val="18"/>
          <w:szCs w:val="18"/>
        </w:rPr>
        <w:t xml:space="preserve"> </w:t>
      </w:r>
      <w:r w:rsidR="00A06B33" w:rsidRPr="00C87385">
        <w:rPr>
          <w:rFonts w:ascii="Biryani" w:hAnsi="Biryani" w:cs="Biryani"/>
          <w:b/>
          <w:bCs/>
          <w:sz w:val="18"/>
          <w:szCs w:val="18"/>
        </w:rPr>
        <w:t>ans</w:t>
      </w:r>
      <w:r w:rsidR="009D645D">
        <w:rPr>
          <w:rFonts w:ascii="Biryani" w:hAnsi="Biryani" w:cs="Biryani"/>
          <w:sz w:val="18"/>
          <w:szCs w:val="18"/>
        </w:rPr>
        <w:t xml:space="preserve"> </w:t>
      </w:r>
      <w:r w:rsidR="009D645D" w:rsidRPr="009D645D">
        <w:rPr>
          <w:rFonts w:ascii="Biryani" w:hAnsi="Biryani" w:cs="Biryani"/>
          <w:sz w:val="18"/>
          <w:szCs w:val="18"/>
        </w:rPr>
        <w:t xml:space="preserve">en gestion de projets et/ou dans le secteur </w:t>
      </w:r>
      <w:r w:rsidR="00EF23B3">
        <w:rPr>
          <w:rFonts w:ascii="Biryani" w:hAnsi="Biryani" w:cs="Biryani"/>
          <w:sz w:val="18"/>
          <w:szCs w:val="18"/>
        </w:rPr>
        <w:t>de l’énergie</w:t>
      </w:r>
      <w:r w:rsidR="00FE2F48">
        <w:rPr>
          <w:rFonts w:ascii="Biryani" w:hAnsi="Biryani" w:cs="Biryani"/>
          <w:sz w:val="18"/>
          <w:szCs w:val="18"/>
        </w:rPr>
        <w:t>.</w:t>
      </w:r>
    </w:p>
    <w:p w14:paraId="4359BC70" w14:textId="77777777" w:rsidR="00304207" w:rsidRDefault="00304207" w:rsidP="001347EA">
      <w:pPr>
        <w:jc w:val="both"/>
        <w:rPr>
          <w:rFonts w:ascii="Biryani" w:hAnsi="Biryani" w:cs="Biryani"/>
          <w:sz w:val="18"/>
          <w:szCs w:val="18"/>
        </w:rPr>
      </w:pPr>
    </w:p>
    <w:p w14:paraId="6AC1B871" w14:textId="5BD2F52C" w:rsidR="00A06B33" w:rsidRDefault="001F66FF" w:rsidP="001347EA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Dans le cadre de ta fonction</w:t>
      </w:r>
      <w:r w:rsidR="00143B51">
        <w:rPr>
          <w:rFonts w:ascii="Biryani" w:hAnsi="Biryani" w:cs="Biryani"/>
          <w:sz w:val="18"/>
          <w:szCs w:val="18"/>
        </w:rPr>
        <w:t xml:space="preserve">, </w:t>
      </w:r>
      <w:r w:rsidR="00A06B33">
        <w:rPr>
          <w:rFonts w:ascii="Biryani" w:hAnsi="Biryani" w:cs="Biryani"/>
          <w:sz w:val="18"/>
          <w:szCs w:val="18"/>
        </w:rPr>
        <w:t>tu</w:t>
      </w:r>
      <w:r w:rsidR="00750391" w:rsidRPr="002B5428">
        <w:rPr>
          <w:rFonts w:ascii="Biryani" w:hAnsi="Biryani" w:cs="Biryani"/>
          <w:sz w:val="18"/>
          <w:szCs w:val="18"/>
        </w:rPr>
        <w:t xml:space="preserve"> </w:t>
      </w:r>
      <w:r w:rsidR="00966A1D">
        <w:rPr>
          <w:rFonts w:ascii="Biryani" w:hAnsi="Biryani" w:cs="Biryani"/>
          <w:sz w:val="18"/>
          <w:szCs w:val="18"/>
        </w:rPr>
        <w:t>gères</w:t>
      </w:r>
      <w:r w:rsidR="00A06B33">
        <w:rPr>
          <w:rFonts w:ascii="Biryani" w:hAnsi="Biryani" w:cs="Biryani"/>
          <w:sz w:val="18"/>
          <w:szCs w:val="18"/>
        </w:rPr>
        <w:t xml:space="preserve"> </w:t>
      </w:r>
      <w:r w:rsidR="00D42E22">
        <w:rPr>
          <w:rFonts w:ascii="Biryani" w:hAnsi="Biryani" w:cs="Biryani"/>
          <w:b/>
          <w:bCs/>
          <w:sz w:val="18"/>
          <w:szCs w:val="18"/>
        </w:rPr>
        <w:t>de manière autonome mais aussi e</w:t>
      </w:r>
      <w:r w:rsidR="00A06B33" w:rsidRPr="00C87385">
        <w:rPr>
          <w:rFonts w:ascii="Biryani" w:hAnsi="Biryani" w:cs="Biryani"/>
          <w:b/>
          <w:bCs/>
          <w:sz w:val="18"/>
          <w:szCs w:val="18"/>
        </w:rPr>
        <w:t>n collaboration avec l’équipe</w:t>
      </w:r>
      <w:r w:rsidR="00A06B33">
        <w:rPr>
          <w:rFonts w:ascii="Biryani" w:hAnsi="Biryani" w:cs="Biryani"/>
          <w:sz w:val="18"/>
          <w:szCs w:val="18"/>
        </w:rPr>
        <w:t xml:space="preserve"> </w:t>
      </w:r>
      <w:r w:rsidR="00966A1D">
        <w:rPr>
          <w:rFonts w:ascii="Biryani" w:hAnsi="Biryani" w:cs="Biryani"/>
          <w:sz w:val="18"/>
          <w:szCs w:val="18"/>
        </w:rPr>
        <w:t>des projets (principalement éoliens mais aussi photovoltaïques, biomasse et stockage électrochimique ou hydrogène) auprès de nos clients</w:t>
      </w:r>
      <w:r w:rsidR="00966A1D" w:rsidRPr="00B96554">
        <w:rPr>
          <w:rFonts w:ascii="Biryani" w:hAnsi="Biryani" w:cs="Biryani"/>
          <w:sz w:val="18"/>
          <w:szCs w:val="18"/>
        </w:rPr>
        <w:t>.</w:t>
      </w:r>
    </w:p>
    <w:p w14:paraId="6AE88DA0" w14:textId="77777777" w:rsidR="00966A1D" w:rsidRDefault="00966A1D" w:rsidP="001347EA">
      <w:pPr>
        <w:jc w:val="both"/>
        <w:rPr>
          <w:rFonts w:ascii="Biryani" w:hAnsi="Biryani" w:cs="Biryani"/>
          <w:sz w:val="18"/>
          <w:szCs w:val="18"/>
        </w:rPr>
      </w:pPr>
    </w:p>
    <w:p w14:paraId="03343361" w14:textId="07B106B1" w:rsidR="00A06B33" w:rsidRDefault="000C527F" w:rsidP="001347EA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Concrètement</w:t>
      </w:r>
      <w:r w:rsidR="001F66FF">
        <w:rPr>
          <w:rFonts w:ascii="Biryani" w:hAnsi="Biryani" w:cs="Biryani"/>
          <w:sz w:val="18"/>
          <w:szCs w:val="18"/>
        </w:rPr>
        <w:t xml:space="preserve"> et selon </w:t>
      </w:r>
      <w:r w:rsidR="00A06B33">
        <w:rPr>
          <w:rFonts w:ascii="Biryani" w:hAnsi="Biryani" w:cs="Biryani"/>
          <w:sz w:val="18"/>
          <w:szCs w:val="18"/>
        </w:rPr>
        <w:t xml:space="preserve">ton </w:t>
      </w:r>
      <w:r w:rsidR="001F66FF">
        <w:rPr>
          <w:rFonts w:ascii="Biryani" w:hAnsi="Biryani" w:cs="Biryani"/>
          <w:sz w:val="18"/>
          <w:szCs w:val="18"/>
        </w:rPr>
        <w:t>niveau d’</w:t>
      </w:r>
      <w:r w:rsidR="00A06B33">
        <w:rPr>
          <w:rFonts w:ascii="Biryani" w:hAnsi="Biryani" w:cs="Biryani"/>
          <w:sz w:val="18"/>
          <w:szCs w:val="18"/>
        </w:rPr>
        <w:t xml:space="preserve">expérience, tu seras </w:t>
      </w:r>
      <w:proofErr w:type="spellStart"/>
      <w:proofErr w:type="gramStart"/>
      <w:r w:rsidR="00A06B33">
        <w:rPr>
          <w:rFonts w:ascii="Biryani" w:hAnsi="Biryani" w:cs="Biryani"/>
          <w:sz w:val="18"/>
          <w:szCs w:val="18"/>
        </w:rPr>
        <w:t>am</w:t>
      </w:r>
      <w:r w:rsidR="00EF23B3">
        <w:rPr>
          <w:rFonts w:ascii="Biryani" w:hAnsi="Biryani" w:cs="Biryani"/>
          <w:sz w:val="18"/>
          <w:szCs w:val="18"/>
        </w:rPr>
        <w:t>e</w:t>
      </w:r>
      <w:r w:rsidR="00A06B33">
        <w:rPr>
          <w:rFonts w:ascii="Biryani" w:hAnsi="Biryani" w:cs="Biryani"/>
          <w:sz w:val="18"/>
          <w:szCs w:val="18"/>
        </w:rPr>
        <w:t>né.e</w:t>
      </w:r>
      <w:proofErr w:type="spellEnd"/>
      <w:proofErr w:type="gramEnd"/>
      <w:r w:rsidR="00A06B33">
        <w:rPr>
          <w:rFonts w:ascii="Biryani" w:hAnsi="Biryani" w:cs="Biryani"/>
          <w:sz w:val="18"/>
          <w:szCs w:val="18"/>
        </w:rPr>
        <w:t xml:space="preserve"> à </w:t>
      </w:r>
      <w:r w:rsidR="00E93C66">
        <w:rPr>
          <w:rFonts w:ascii="Biryani" w:hAnsi="Biryani" w:cs="Biryani"/>
          <w:sz w:val="18"/>
          <w:szCs w:val="18"/>
        </w:rPr>
        <w:t>contribuer aux</w:t>
      </w:r>
      <w:r w:rsidR="00A06B33">
        <w:rPr>
          <w:rFonts w:ascii="Biryani" w:hAnsi="Biryani" w:cs="Biryani"/>
          <w:sz w:val="18"/>
          <w:szCs w:val="18"/>
        </w:rPr>
        <w:t xml:space="preserve"> tâches suivant</w:t>
      </w:r>
      <w:r w:rsidR="00E93C66">
        <w:rPr>
          <w:rFonts w:ascii="Biryani" w:hAnsi="Biryani" w:cs="Biryani"/>
          <w:sz w:val="18"/>
          <w:szCs w:val="18"/>
        </w:rPr>
        <w:t>e</w:t>
      </w:r>
      <w:r w:rsidR="00A06B33">
        <w:rPr>
          <w:rFonts w:ascii="Biryani" w:hAnsi="Biryani" w:cs="Biryani"/>
          <w:sz w:val="18"/>
          <w:szCs w:val="18"/>
        </w:rPr>
        <w:t>s :</w:t>
      </w:r>
    </w:p>
    <w:p w14:paraId="1E8D7ECF" w14:textId="77777777" w:rsidR="00A263C0" w:rsidRPr="00F77AE2" w:rsidRDefault="00A263C0" w:rsidP="00A263C0">
      <w:pPr>
        <w:pStyle w:val="Paragraphedeliste"/>
        <w:numPr>
          <w:ilvl w:val="0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FE2F48">
        <w:rPr>
          <w:rFonts w:ascii="Biryani" w:hAnsi="Biryani" w:cs="Biryani"/>
          <w:b/>
          <w:bCs/>
          <w:sz w:val="18"/>
          <w:szCs w:val="18"/>
        </w:rPr>
        <w:t>Suivi opérationnel des projets</w:t>
      </w:r>
      <w:r w:rsidRPr="00F77AE2">
        <w:rPr>
          <w:rFonts w:ascii="Biryani" w:hAnsi="Biryani" w:cs="Biryani"/>
          <w:sz w:val="18"/>
          <w:szCs w:val="18"/>
        </w:rPr>
        <w:t> à identifier ou en cours de développement :</w:t>
      </w:r>
    </w:p>
    <w:p w14:paraId="35467BFB" w14:textId="77777777" w:rsidR="00A263C0" w:rsidRPr="00C44503" w:rsidRDefault="00A263C0" w:rsidP="00A263C0">
      <w:pPr>
        <w:numPr>
          <w:ilvl w:val="1"/>
          <w:numId w:val="4"/>
        </w:numPr>
        <w:contextualSpacing/>
        <w:jc w:val="both"/>
        <w:rPr>
          <w:rFonts w:ascii="Biryani" w:hAnsi="Biryani" w:cs="Biryani"/>
          <w:sz w:val="18"/>
          <w:szCs w:val="18"/>
        </w:rPr>
      </w:pPr>
      <w:r w:rsidRPr="00C44503">
        <w:rPr>
          <w:rFonts w:ascii="Biryani" w:hAnsi="Biryani" w:cs="Biryani"/>
          <w:sz w:val="18"/>
          <w:szCs w:val="18"/>
        </w:rPr>
        <w:t>Identification de sites éolien</w:t>
      </w:r>
      <w:r>
        <w:rPr>
          <w:rFonts w:ascii="Biryani" w:hAnsi="Biryani" w:cs="Biryani"/>
          <w:sz w:val="18"/>
          <w:szCs w:val="18"/>
        </w:rPr>
        <w:t xml:space="preserve">s, </w:t>
      </w:r>
      <w:r w:rsidRPr="00C44503">
        <w:rPr>
          <w:rFonts w:ascii="Biryani" w:hAnsi="Biryani" w:cs="Biryani"/>
          <w:sz w:val="18"/>
          <w:szCs w:val="18"/>
        </w:rPr>
        <w:t>photovoltaïques</w:t>
      </w:r>
      <w:r>
        <w:rPr>
          <w:rFonts w:ascii="Biryani" w:hAnsi="Biryani" w:cs="Biryani"/>
          <w:sz w:val="18"/>
          <w:szCs w:val="18"/>
        </w:rPr>
        <w:t>, biomasse et stockage ;</w:t>
      </w:r>
    </w:p>
    <w:p w14:paraId="6C0F14AD" w14:textId="77777777" w:rsidR="00A263C0" w:rsidRPr="00C44503" w:rsidRDefault="00A263C0" w:rsidP="00A263C0">
      <w:pPr>
        <w:numPr>
          <w:ilvl w:val="1"/>
          <w:numId w:val="4"/>
        </w:numPr>
        <w:contextualSpacing/>
        <w:jc w:val="both"/>
        <w:rPr>
          <w:rFonts w:ascii="Biryani" w:hAnsi="Biryani" w:cs="Biryani"/>
          <w:sz w:val="18"/>
          <w:szCs w:val="18"/>
        </w:rPr>
      </w:pPr>
      <w:r w:rsidRPr="00C44503">
        <w:rPr>
          <w:rFonts w:ascii="Biryani" w:hAnsi="Biryani" w:cs="Biryani"/>
          <w:sz w:val="18"/>
          <w:szCs w:val="18"/>
        </w:rPr>
        <w:t>Suivi des dossiers à chaque étape de développement et respect du planning</w:t>
      </w:r>
      <w:r>
        <w:rPr>
          <w:rFonts w:ascii="Biryani" w:hAnsi="Biryani" w:cs="Biryani"/>
          <w:sz w:val="18"/>
          <w:szCs w:val="18"/>
        </w:rPr>
        <w:t> ;</w:t>
      </w:r>
    </w:p>
    <w:p w14:paraId="199913CB" w14:textId="77777777" w:rsidR="00A263C0" w:rsidRPr="00C44503" w:rsidRDefault="00A263C0" w:rsidP="00A263C0">
      <w:pPr>
        <w:numPr>
          <w:ilvl w:val="1"/>
          <w:numId w:val="4"/>
        </w:numPr>
        <w:contextualSpacing/>
        <w:jc w:val="both"/>
        <w:rPr>
          <w:rFonts w:ascii="Biryani" w:hAnsi="Biryani" w:cs="Biryani"/>
          <w:sz w:val="18"/>
          <w:szCs w:val="18"/>
        </w:rPr>
      </w:pPr>
      <w:r w:rsidRPr="00C44503">
        <w:rPr>
          <w:rFonts w:ascii="Biryani" w:hAnsi="Biryani" w:cs="Biryani"/>
          <w:sz w:val="18"/>
          <w:szCs w:val="18"/>
        </w:rPr>
        <w:t>Livrables conformes au positionnement commercial de l’entreprise</w:t>
      </w:r>
      <w:r>
        <w:rPr>
          <w:rFonts w:ascii="Biryani" w:hAnsi="Biryani" w:cs="Biryani"/>
          <w:sz w:val="18"/>
          <w:szCs w:val="18"/>
        </w:rPr>
        <w:t> ;</w:t>
      </w:r>
    </w:p>
    <w:p w14:paraId="20991403" w14:textId="77777777" w:rsidR="00A263C0" w:rsidRDefault="00A263C0" w:rsidP="00A263C0">
      <w:pPr>
        <w:pStyle w:val="Paragraphedeliste"/>
        <w:numPr>
          <w:ilvl w:val="1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C44503">
        <w:rPr>
          <w:rFonts w:ascii="Biryani" w:hAnsi="Biryani" w:cs="Biryani"/>
          <w:sz w:val="18"/>
          <w:szCs w:val="18"/>
        </w:rPr>
        <w:t>Résultats et objectifs opérationnels</w:t>
      </w:r>
      <w:r>
        <w:rPr>
          <w:rFonts w:ascii="Biryani" w:hAnsi="Biryani" w:cs="Biryani"/>
          <w:sz w:val="18"/>
          <w:szCs w:val="18"/>
        </w:rPr>
        <w:t>.</w:t>
      </w:r>
    </w:p>
    <w:p w14:paraId="2BA17296" w14:textId="77777777" w:rsidR="00A263C0" w:rsidRDefault="00A263C0" w:rsidP="00A263C0">
      <w:pPr>
        <w:pStyle w:val="Paragraphedeliste"/>
        <w:numPr>
          <w:ilvl w:val="0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FE2F48">
        <w:rPr>
          <w:rFonts w:ascii="Biryani" w:hAnsi="Biryani" w:cs="Biryani"/>
          <w:b/>
          <w:bCs/>
          <w:sz w:val="18"/>
          <w:szCs w:val="18"/>
        </w:rPr>
        <w:t>Collaboration avec les parties prenantes liées aux projets</w:t>
      </w:r>
      <w:r>
        <w:rPr>
          <w:rFonts w:ascii="Biryani" w:hAnsi="Biryani" w:cs="Biryani"/>
          <w:sz w:val="18"/>
          <w:szCs w:val="18"/>
        </w:rPr>
        <w:t> : bureaux d’étude</w:t>
      </w:r>
      <w:r w:rsidRPr="00B96554">
        <w:t xml:space="preserve"> </w:t>
      </w:r>
      <w:r w:rsidRPr="00B96554">
        <w:rPr>
          <w:rFonts w:ascii="Biryani" w:hAnsi="Biryani" w:cs="Biryani"/>
          <w:sz w:val="18"/>
          <w:szCs w:val="18"/>
        </w:rPr>
        <w:t>et d’ingénierie</w:t>
      </w:r>
      <w:r>
        <w:rPr>
          <w:rFonts w:ascii="Biryani" w:hAnsi="Biryani" w:cs="Biryani"/>
          <w:sz w:val="18"/>
          <w:szCs w:val="18"/>
        </w:rPr>
        <w:t xml:space="preserve">, </w:t>
      </w:r>
      <w:r w:rsidRPr="00B96554">
        <w:rPr>
          <w:rFonts w:ascii="Biryani" w:hAnsi="Biryani" w:cs="Biryani"/>
          <w:sz w:val="18"/>
          <w:szCs w:val="18"/>
        </w:rPr>
        <w:t>spécialistes techniques et de l’environnement</w:t>
      </w:r>
      <w:r>
        <w:rPr>
          <w:rFonts w:ascii="Biryani" w:hAnsi="Biryani" w:cs="Biryani"/>
          <w:sz w:val="18"/>
          <w:szCs w:val="18"/>
        </w:rPr>
        <w:t>, gestionnaires de réseau électrique, administrations et communes, industriels, propriétaires fonciers, sous-traitants, etc.</w:t>
      </w:r>
    </w:p>
    <w:p w14:paraId="6BB5A082" w14:textId="70AD4ED2" w:rsidR="00A263C0" w:rsidRPr="007034CE" w:rsidRDefault="00A263C0" w:rsidP="00A263C0">
      <w:pPr>
        <w:pStyle w:val="Paragraphedeliste"/>
        <w:numPr>
          <w:ilvl w:val="0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FE2F48">
        <w:rPr>
          <w:rFonts w:ascii="Biryani" w:hAnsi="Biryani" w:cs="Biryani"/>
          <w:b/>
          <w:bCs/>
          <w:sz w:val="18"/>
          <w:szCs w:val="18"/>
        </w:rPr>
        <w:t>Analyses techniques</w:t>
      </w:r>
      <w:r>
        <w:rPr>
          <w:rFonts w:ascii="Biryani" w:hAnsi="Biryani" w:cs="Biryani"/>
          <w:sz w:val="18"/>
          <w:szCs w:val="18"/>
        </w:rPr>
        <w:t xml:space="preserve"> : </w:t>
      </w:r>
      <w:r w:rsidRPr="00C755FF">
        <w:rPr>
          <w:rFonts w:ascii="Biryani" w:hAnsi="Biryani" w:cs="Biryani"/>
          <w:sz w:val="18"/>
          <w:szCs w:val="18"/>
        </w:rPr>
        <w:t>suivi et analyse des études d’incidence, dimensionnement des installations, comparaison des différentes alternatives techniques</w:t>
      </w:r>
      <w:r>
        <w:rPr>
          <w:rFonts w:ascii="Biryani" w:hAnsi="Biryani" w:cs="Biryani"/>
          <w:sz w:val="18"/>
          <w:szCs w:val="18"/>
        </w:rPr>
        <w:t>, étude de faisabilité</w:t>
      </w:r>
      <w:r w:rsidRPr="00BA3FD8">
        <w:rPr>
          <w:rFonts w:ascii="Biryani" w:hAnsi="Biryani" w:cs="Biryani"/>
          <w:sz w:val="18"/>
          <w:szCs w:val="18"/>
        </w:rPr>
        <w:t xml:space="preserve">, </w:t>
      </w:r>
      <w:r>
        <w:rPr>
          <w:rFonts w:ascii="Biryani" w:hAnsi="Biryani" w:cs="Biryani"/>
          <w:sz w:val="18"/>
          <w:szCs w:val="18"/>
        </w:rPr>
        <w:t>analyses cartographiques et d’opportunités relatives à la transition énergétique.</w:t>
      </w:r>
    </w:p>
    <w:p w14:paraId="31DB8806" w14:textId="77777777" w:rsidR="00A263C0" w:rsidRDefault="00A263C0" w:rsidP="00A263C0">
      <w:pPr>
        <w:pStyle w:val="Paragraphedeliste"/>
        <w:numPr>
          <w:ilvl w:val="0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FE2F48">
        <w:rPr>
          <w:rFonts w:ascii="Biryani" w:hAnsi="Biryani" w:cs="Biryani"/>
          <w:b/>
          <w:bCs/>
          <w:sz w:val="18"/>
          <w:szCs w:val="18"/>
        </w:rPr>
        <w:t>Communication et lobbying</w:t>
      </w:r>
      <w:r>
        <w:rPr>
          <w:rFonts w:ascii="Biryani" w:hAnsi="Biryani" w:cs="Biryani"/>
          <w:sz w:val="18"/>
          <w:szCs w:val="18"/>
        </w:rPr>
        <w:t xml:space="preserve"> : présentation des projets auprès d’acteurs privés et publics. Participation à des colloques liés aux projets, représentation de l’entreprise auprès des administrations et des professionnels du secteur. </w:t>
      </w:r>
    </w:p>
    <w:p w14:paraId="4DFE1E21" w14:textId="77777777" w:rsidR="00A263C0" w:rsidRDefault="00A263C0" w:rsidP="00A263C0">
      <w:pPr>
        <w:pStyle w:val="Paragraphedeliste"/>
        <w:numPr>
          <w:ilvl w:val="0"/>
          <w:numId w:val="2"/>
        </w:numPr>
        <w:jc w:val="both"/>
        <w:rPr>
          <w:rFonts w:ascii="Biryani" w:hAnsi="Biryani" w:cs="Biryani"/>
          <w:sz w:val="18"/>
          <w:szCs w:val="18"/>
        </w:rPr>
      </w:pPr>
      <w:r w:rsidRPr="00FE2F48">
        <w:rPr>
          <w:rFonts w:ascii="Biryani" w:hAnsi="Biryani" w:cs="Biryani"/>
          <w:b/>
          <w:bCs/>
          <w:sz w:val="18"/>
          <w:szCs w:val="18"/>
        </w:rPr>
        <w:t>Suivi financier</w:t>
      </w:r>
      <w:r>
        <w:rPr>
          <w:rFonts w:ascii="Biryani" w:hAnsi="Biryani" w:cs="Biryani"/>
          <w:sz w:val="18"/>
          <w:szCs w:val="18"/>
        </w:rPr>
        <w:t> : prévisions budgétaires et suivi des dépenses relatives aux projets, é</w:t>
      </w:r>
      <w:r w:rsidRPr="00BA3FD8">
        <w:rPr>
          <w:rFonts w:ascii="Biryani" w:hAnsi="Biryani" w:cs="Biryani"/>
          <w:sz w:val="18"/>
          <w:szCs w:val="18"/>
        </w:rPr>
        <w:t>tude de rentabilité</w:t>
      </w:r>
      <w:r>
        <w:rPr>
          <w:rFonts w:ascii="Biryani" w:hAnsi="Biryani" w:cs="Biryani"/>
          <w:sz w:val="18"/>
          <w:szCs w:val="18"/>
        </w:rPr>
        <w:t>, financement de projets, financement participatif.</w:t>
      </w:r>
    </w:p>
    <w:p w14:paraId="1347374C" w14:textId="77777777" w:rsidR="00A263C0" w:rsidRPr="00A263C0" w:rsidRDefault="00A263C0" w:rsidP="00A263C0">
      <w:pPr>
        <w:jc w:val="both"/>
        <w:rPr>
          <w:rFonts w:ascii="Biryani" w:hAnsi="Biryani" w:cs="Biryani"/>
          <w:sz w:val="18"/>
          <w:szCs w:val="18"/>
        </w:rPr>
      </w:pPr>
    </w:p>
    <w:p w14:paraId="3729E8D3" w14:textId="29F1FFD0" w:rsidR="00A54E76" w:rsidRPr="00BA3FD8" w:rsidRDefault="00001DB6" w:rsidP="00A54E76">
      <w:pPr>
        <w:rPr>
          <w:rFonts w:ascii="Biryani" w:hAnsi="Biryani" w:cs="Biryani"/>
          <w:color w:val="C45911" w:themeColor="accent2" w:themeShade="BF"/>
          <w:sz w:val="18"/>
          <w:szCs w:val="18"/>
          <w:u w:val="single"/>
        </w:rPr>
      </w:pPr>
      <w:r>
        <w:rPr>
          <w:rFonts w:cstheme="minorHAnsi"/>
          <w:i/>
          <w:noProof/>
          <w:color w:val="AF4B2A"/>
          <w:sz w:val="32"/>
          <w:szCs w:val="32"/>
        </w:rPr>
        <w:t>Rejoins n</w:t>
      </w:r>
      <w:r w:rsidR="000C527F">
        <w:rPr>
          <w:rFonts w:cstheme="minorHAnsi"/>
          <w:i/>
          <w:noProof/>
          <w:color w:val="AF4B2A"/>
          <w:sz w:val="32"/>
          <w:szCs w:val="32"/>
        </w:rPr>
        <w:t xml:space="preserve">otre </w:t>
      </w:r>
      <w:r w:rsidR="00A54E76" w:rsidRPr="00843A12">
        <w:rPr>
          <w:rFonts w:cstheme="minorHAnsi"/>
          <w:i/>
          <w:noProof/>
          <w:color w:val="AF4B2A"/>
          <w:sz w:val="32"/>
          <w:szCs w:val="32"/>
        </w:rPr>
        <w:t>entreprise</w:t>
      </w:r>
    </w:p>
    <w:p w14:paraId="076C6B95" w14:textId="77777777" w:rsidR="00A06B33" w:rsidRDefault="00A06B33" w:rsidP="00A54E76">
      <w:pPr>
        <w:jc w:val="both"/>
        <w:rPr>
          <w:rFonts w:ascii="Biryani" w:hAnsi="Biryani" w:cs="Biryani"/>
          <w:sz w:val="18"/>
          <w:szCs w:val="18"/>
        </w:rPr>
      </w:pPr>
    </w:p>
    <w:p w14:paraId="5DD5B46D" w14:textId="2614F9A5" w:rsidR="00A54E76" w:rsidRDefault="000C527F" w:rsidP="00A54E76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 xml:space="preserve">En postulant chez WattElse, </w:t>
      </w:r>
      <w:r w:rsidR="00557A42">
        <w:rPr>
          <w:rFonts w:ascii="Biryani" w:hAnsi="Biryani" w:cs="Biryani"/>
          <w:sz w:val="18"/>
          <w:szCs w:val="18"/>
        </w:rPr>
        <w:t>tu</w:t>
      </w:r>
      <w:r>
        <w:rPr>
          <w:rFonts w:ascii="Biryani" w:hAnsi="Biryani" w:cs="Biryani"/>
          <w:sz w:val="18"/>
          <w:szCs w:val="18"/>
        </w:rPr>
        <w:t xml:space="preserve"> rejoi</w:t>
      </w:r>
      <w:r w:rsidR="00557A42">
        <w:rPr>
          <w:rFonts w:ascii="Biryani" w:hAnsi="Biryani" w:cs="Biryani"/>
          <w:sz w:val="18"/>
          <w:szCs w:val="18"/>
        </w:rPr>
        <w:t>ns</w:t>
      </w:r>
      <w:r>
        <w:rPr>
          <w:rFonts w:ascii="Biryani" w:hAnsi="Biryani" w:cs="Biryani"/>
          <w:sz w:val="18"/>
          <w:szCs w:val="18"/>
        </w:rPr>
        <w:t xml:space="preserve"> une </w:t>
      </w:r>
      <w:r w:rsidRPr="00B96CB9">
        <w:rPr>
          <w:rFonts w:ascii="Biryani" w:hAnsi="Biryani" w:cs="Biryani"/>
          <w:b/>
          <w:bCs/>
          <w:sz w:val="18"/>
          <w:szCs w:val="18"/>
        </w:rPr>
        <w:t>entreprise en pleine croissance</w:t>
      </w:r>
      <w:r w:rsidR="00557A42">
        <w:rPr>
          <w:rFonts w:ascii="Biryani" w:hAnsi="Biryani" w:cs="Biryani"/>
          <w:sz w:val="18"/>
          <w:szCs w:val="18"/>
        </w:rPr>
        <w:t xml:space="preserve">, </w:t>
      </w:r>
      <w:r>
        <w:rPr>
          <w:rFonts w:ascii="Biryani" w:hAnsi="Biryani" w:cs="Biryani"/>
          <w:sz w:val="18"/>
          <w:szCs w:val="18"/>
        </w:rPr>
        <w:t>composée d’une équipe d</w:t>
      </w:r>
      <w:r w:rsidR="00557A42">
        <w:rPr>
          <w:rFonts w:ascii="Biryani" w:hAnsi="Biryani" w:cs="Biryani"/>
          <w:sz w:val="18"/>
          <w:szCs w:val="18"/>
        </w:rPr>
        <w:t xml:space="preserve">e 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 xml:space="preserve">15 </w:t>
      </w:r>
      <w:r w:rsidRPr="00B96CB9">
        <w:rPr>
          <w:rFonts w:ascii="Biryani" w:hAnsi="Biryani" w:cs="Biryani"/>
          <w:b/>
          <w:bCs/>
          <w:sz w:val="18"/>
          <w:szCs w:val="18"/>
        </w:rPr>
        <w:t>experts pluridisciplinaires</w:t>
      </w:r>
      <w:r w:rsidR="00001DB6" w:rsidRPr="00B96CB9">
        <w:rPr>
          <w:rFonts w:ascii="Biryani" w:hAnsi="Biryani" w:cs="Biryani"/>
          <w:b/>
          <w:bCs/>
          <w:sz w:val="18"/>
          <w:szCs w:val="18"/>
        </w:rPr>
        <w:t xml:space="preserve"> motivés et créatifs</w:t>
      </w:r>
      <w:r>
        <w:rPr>
          <w:rFonts w:ascii="Biryani" w:hAnsi="Biryani" w:cs="Biryani"/>
          <w:sz w:val="18"/>
          <w:szCs w:val="18"/>
        </w:rPr>
        <w:t xml:space="preserve"> qui ont pour mission d’accompagner les clients privés et publics dans la prise en compte de leur empreinte énergétique globale et la mise en œuvre de leurs projets de </w:t>
      </w:r>
      <w:r w:rsidR="00A54E76" w:rsidRPr="00B96554">
        <w:rPr>
          <w:rFonts w:ascii="Biryani" w:hAnsi="Biryani" w:cs="Biryani"/>
          <w:sz w:val="18"/>
          <w:szCs w:val="18"/>
        </w:rPr>
        <w:t>transition énergétique.</w:t>
      </w:r>
    </w:p>
    <w:p w14:paraId="3FF6C7EB" w14:textId="796065CC" w:rsidR="000C527F" w:rsidRDefault="000C527F" w:rsidP="00A54E76">
      <w:pPr>
        <w:jc w:val="both"/>
        <w:rPr>
          <w:rFonts w:ascii="Biryani" w:hAnsi="Biryani" w:cs="Biryani"/>
          <w:sz w:val="18"/>
          <w:szCs w:val="18"/>
        </w:rPr>
      </w:pPr>
    </w:p>
    <w:p w14:paraId="022E44BD" w14:textId="1CFBABCF" w:rsidR="000C527F" w:rsidRPr="00B96554" w:rsidRDefault="000C527F" w:rsidP="00A54E76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Nos engagements vis-à-vis de nos clients</w:t>
      </w:r>
      <w:r w:rsidR="00557A42">
        <w:rPr>
          <w:rFonts w:ascii="Biryani" w:hAnsi="Biryani" w:cs="Biryani"/>
          <w:sz w:val="18"/>
          <w:szCs w:val="18"/>
        </w:rPr>
        <w:t xml:space="preserve"> sont les suivants</w:t>
      </w:r>
      <w:r>
        <w:rPr>
          <w:rFonts w:ascii="Biryani" w:hAnsi="Biryani" w:cs="Biryani"/>
          <w:sz w:val="18"/>
          <w:szCs w:val="18"/>
        </w:rPr>
        <w:t> :</w:t>
      </w:r>
      <w:r w:rsidR="00557A42">
        <w:rPr>
          <w:rFonts w:ascii="Biryani" w:hAnsi="Biryani" w:cs="Biryani"/>
          <w:sz w:val="18"/>
          <w:szCs w:val="18"/>
        </w:rPr>
        <w:t xml:space="preserve"> 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>l’indépendance</w:t>
      </w:r>
      <w:r w:rsidR="00557A42">
        <w:rPr>
          <w:rFonts w:ascii="Biryani" w:hAnsi="Biryani" w:cs="Biryani"/>
          <w:sz w:val="18"/>
          <w:szCs w:val="18"/>
        </w:rPr>
        <w:t xml:space="preserve"> vis-à-vis de tout fournisseur de solutions, une 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>expertise pluridisciplinaire</w:t>
      </w:r>
      <w:r w:rsidR="00557A42">
        <w:rPr>
          <w:rFonts w:ascii="Biryani" w:hAnsi="Biryani" w:cs="Biryani"/>
          <w:sz w:val="18"/>
          <w:szCs w:val="18"/>
        </w:rPr>
        <w:t xml:space="preserve"> qui prend en compte les enjeux techniques, financiers, juridiques et communicationnels, la 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>montée en compétences</w:t>
      </w:r>
      <w:r w:rsidR="00557A42">
        <w:rPr>
          <w:rFonts w:ascii="Biryani" w:hAnsi="Biryani" w:cs="Biryani"/>
          <w:sz w:val="18"/>
          <w:szCs w:val="18"/>
        </w:rPr>
        <w:t xml:space="preserve"> de nos clients au travers d’une approche partenariale, une </w:t>
      </w:r>
      <w:r w:rsidR="00557A42" w:rsidRPr="00EF23B3">
        <w:rPr>
          <w:rFonts w:ascii="Biryani" w:hAnsi="Biryani" w:cs="Biryani"/>
          <w:sz w:val="18"/>
          <w:szCs w:val="18"/>
        </w:rPr>
        <w:t>approche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 xml:space="preserve"> pragmatique</w:t>
      </w:r>
      <w:r w:rsidR="00557A42">
        <w:rPr>
          <w:rFonts w:ascii="Biryani" w:hAnsi="Biryani" w:cs="Biryani"/>
          <w:sz w:val="18"/>
          <w:szCs w:val="18"/>
        </w:rPr>
        <w:t xml:space="preserve"> </w:t>
      </w:r>
      <w:r w:rsidR="00557A42" w:rsidRPr="00226DC4">
        <w:rPr>
          <w:rFonts w:ascii="Biryani" w:hAnsi="Biryani" w:cs="Biryani"/>
          <w:sz w:val="18"/>
          <w:szCs w:val="18"/>
        </w:rPr>
        <w:t>et</w:t>
      </w:r>
      <w:r w:rsidR="00557A42" w:rsidRPr="00EF23B3">
        <w:rPr>
          <w:rFonts w:ascii="Biryani" w:hAnsi="Biryani" w:cs="Biryani"/>
          <w:b/>
          <w:bCs/>
          <w:sz w:val="18"/>
          <w:szCs w:val="18"/>
        </w:rPr>
        <w:t xml:space="preserve"> sur mesure</w:t>
      </w:r>
      <w:r w:rsidR="00557A42">
        <w:rPr>
          <w:rFonts w:ascii="Biryani" w:hAnsi="Biryani" w:cs="Biryani"/>
          <w:sz w:val="18"/>
          <w:szCs w:val="18"/>
        </w:rPr>
        <w:t xml:space="preserve"> qui tient compte des </w:t>
      </w:r>
      <w:r w:rsidR="00557A42" w:rsidRPr="00B96CB9">
        <w:rPr>
          <w:rFonts w:ascii="Biryani" w:hAnsi="Biryani" w:cs="Biryani"/>
          <w:b/>
          <w:bCs/>
          <w:sz w:val="18"/>
          <w:szCs w:val="18"/>
        </w:rPr>
        <w:t>innovations</w:t>
      </w:r>
      <w:r w:rsidR="00557A42">
        <w:rPr>
          <w:rFonts w:ascii="Biryani" w:hAnsi="Biryani" w:cs="Biryani"/>
          <w:sz w:val="18"/>
          <w:szCs w:val="18"/>
        </w:rPr>
        <w:t xml:space="preserve"> rencontrées dans le secteur. </w:t>
      </w:r>
    </w:p>
    <w:p w14:paraId="2697FD6B" w14:textId="77777777" w:rsidR="00A54E76" w:rsidRDefault="00A54E76" w:rsidP="00595734">
      <w:pPr>
        <w:rPr>
          <w:rFonts w:cstheme="minorHAnsi"/>
          <w:i/>
          <w:noProof/>
          <w:color w:val="AF4B2A"/>
          <w:sz w:val="32"/>
          <w:szCs w:val="32"/>
        </w:rPr>
      </w:pPr>
    </w:p>
    <w:p w14:paraId="4FA6D61B" w14:textId="77777777" w:rsidR="00083DDD" w:rsidRDefault="00083DDD" w:rsidP="00595734">
      <w:pPr>
        <w:rPr>
          <w:rFonts w:cstheme="minorHAnsi"/>
          <w:i/>
          <w:noProof/>
          <w:color w:val="AF4B2A"/>
          <w:sz w:val="32"/>
          <w:szCs w:val="32"/>
        </w:rPr>
      </w:pPr>
    </w:p>
    <w:p w14:paraId="52EC8158" w14:textId="77777777" w:rsidR="00083DDD" w:rsidRDefault="00083DDD" w:rsidP="00595734">
      <w:pPr>
        <w:rPr>
          <w:rFonts w:cstheme="minorHAnsi"/>
          <w:i/>
          <w:noProof/>
          <w:color w:val="AF4B2A"/>
          <w:sz w:val="32"/>
          <w:szCs w:val="32"/>
        </w:rPr>
      </w:pPr>
    </w:p>
    <w:p w14:paraId="4AA299CE" w14:textId="77777777" w:rsidR="00083DDD" w:rsidRDefault="00083DDD" w:rsidP="00595734">
      <w:pPr>
        <w:rPr>
          <w:rFonts w:cstheme="minorHAnsi"/>
          <w:i/>
          <w:noProof/>
          <w:color w:val="AF4B2A"/>
          <w:sz w:val="32"/>
          <w:szCs w:val="32"/>
        </w:rPr>
      </w:pPr>
    </w:p>
    <w:p w14:paraId="2AAF1AE1" w14:textId="562AFFC2" w:rsidR="00595734" w:rsidRPr="00595734" w:rsidRDefault="00001DB6" w:rsidP="00595734">
      <w:pPr>
        <w:rPr>
          <w:rFonts w:cstheme="minorHAnsi"/>
          <w:i/>
          <w:noProof/>
          <w:color w:val="AF4B2A"/>
          <w:sz w:val="32"/>
          <w:szCs w:val="32"/>
        </w:rPr>
      </w:pPr>
      <w:r>
        <w:rPr>
          <w:rFonts w:cstheme="minorHAnsi"/>
          <w:i/>
          <w:noProof/>
          <w:color w:val="AF4B2A"/>
          <w:sz w:val="32"/>
          <w:szCs w:val="32"/>
        </w:rPr>
        <w:lastRenderedPageBreak/>
        <w:t>A propos de toi</w:t>
      </w:r>
    </w:p>
    <w:p w14:paraId="39EA9A9B" w14:textId="77777777" w:rsidR="00001DB6" w:rsidRDefault="00001DB6" w:rsidP="00595734">
      <w:pPr>
        <w:jc w:val="both"/>
        <w:rPr>
          <w:rFonts w:ascii="Biryani" w:hAnsi="Biryani" w:cs="Biryani"/>
          <w:sz w:val="18"/>
          <w:szCs w:val="18"/>
        </w:rPr>
      </w:pPr>
    </w:p>
    <w:p w14:paraId="1AA6EC81" w14:textId="16BDF2F0" w:rsidR="00595734" w:rsidRDefault="00001DB6" w:rsidP="00595734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Au-delà du diplôme, n</w:t>
      </w:r>
      <w:r w:rsidR="00F21B61" w:rsidRPr="007A7919">
        <w:rPr>
          <w:rFonts w:ascii="Biryani" w:hAnsi="Biryani" w:cs="Biryani"/>
          <w:sz w:val="18"/>
          <w:szCs w:val="18"/>
        </w:rPr>
        <w:t xml:space="preserve">ous recherchons </w:t>
      </w:r>
      <w:r w:rsidR="00D713BA">
        <w:rPr>
          <w:rFonts w:ascii="Biryani" w:hAnsi="Biryani" w:cs="Biryani"/>
          <w:sz w:val="18"/>
          <w:szCs w:val="18"/>
        </w:rPr>
        <w:t xml:space="preserve">avant tout </w:t>
      </w:r>
      <w:r w:rsidR="00F21B61" w:rsidRPr="007A7919">
        <w:rPr>
          <w:rFonts w:ascii="Biryani" w:hAnsi="Biryani" w:cs="Biryani"/>
          <w:sz w:val="18"/>
          <w:szCs w:val="18"/>
        </w:rPr>
        <w:t xml:space="preserve">une personne </w:t>
      </w:r>
      <w:r w:rsidR="00B96CB9">
        <w:rPr>
          <w:rFonts w:ascii="Biryani" w:hAnsi="Biryani" w:cs="Biryani"/>
          <w:sz w:val="18"/>
          <w:szCs w:val="18"/>
        </w:rPr>
        <w:t xml:space="preserve">motivée par un secteur en pleine croissance et </w:t>
      </w:r>
      <w:r>
        <w:rPr>
          <w:rFonts w:ascii="Biryani" w:hAnsi="Biryani" w:cs="Biryani"/>
          <w:sz w:val="18"/>
          <w:szCs w:val="18"/>
        </w:rPr>
        <w:t xml:space="preserve">en phase avec les </w:t>
      </w:r>
      <w:r w:rsidRPr="00001DB6">
        <w:rPr>
          <w:rFonts w:ascii="Biryani" w:hAnsi="Biryani" w:cs="Biryani"/>
          <w:b/>
          <w:bCs/>
          <w:sz w:val="18"/>
          <w:szCs w:val="18"/>
        </w:rPr>
        <w:t>valeurs de l’entreprise</w:t>
      </w:r>
      <w:r>
        <w:rPr>
          <w:rFonts w:ascii="Biryani" w:hAnsi="Biryani" w:cs="Biryani"/>
          <w:sz w:val="18"/>
          <w:szCs w:val="18"/>
        </w:rPr>
        <w:t>, à savoir la conv</w:t>
      </w:r>
      <w:r w:rsidR="00B96CB9">
        <w:rPr>
          <w:rFonts w:ascii="Biryani" w:hAnsi="Biryani" w:cs="Biryani"/>
          <w:sz w:val="18"/>
          <w:szCs w:val="18"/>
        </w:rPr>
        <w:t>i</w:t>
      </w:r>
      <w:r>
        <w:rPr>
          <w:rFonts w:ascii="Biryani" w:hAnsi="Biryani" w:cs="Biryani"/>
          <w:sz w:val="18"/>
          <w:szCs w:val="18"/>
        </w:rPr>
        <w:t>ction dans les enjeux de la transition énergétique,</w:t>
      </w:r>
      <w:bookmarkStart w:id="0" w:name="_Hlk122610387"/>
      <w:r>
        <w:rPr>
          <w:rFonts w:ascii="Biryani" w:hAnsi="Biryani" w:cs="Biryani"/>
          <w:sz w:val="18"/>
          <w:szCs w:val="18"/>
        </w:rPr>
        <w:t xml:space="preserve"> le travail </w:t>
      </w:r>
      <w:r w:rsidR="009D645D">
        <w:rPr>
          <w:rFonts w:ascii="Biryani" w:hAnsi="Biryani" w:cs="Biryani"/>
          <w:sz w:val="18"/>
          <w:szCs w:val="18"/>
        </w:rPr>
        <w:t xml:space="preserve">de qualité et </w:t>
      </w:r>
      <w:r>
        <w:rPr>
          <w:rFonts w:ascii="Biryani" w:hAnsi="Biryani" w:cs="Biryani"/>
          <w:sz w:val="18"/>
          <w:szCs w:val="18"/>
        </w:rPr>
        <w:t>en équipe</w:t>
      </w:r>
      <w:r w:rsidR="009D645D">
        <w:rPr>
          <w:rFonts w:ascii="Biryani" w:hAnsi="Biryani" w:cs="Biryani"/>
          <w:sz w:val="18"/>
          <w:szCs w:val="18"/>
        </w:rPr>
        <w:t xml:space="preserve"> ainsi que </w:t>
      </w:r>
      <w:r>
        <w:rPr>
          <w:rFonts w:ascii="Biryani" w:hAnsi="Biryani" w:cs="Biryani"/>
          <w:sz w:val="18"/>
          <w:szCs w:val="18"/>
        </w:rPr>
        <w:t>la recherche de solutions innovantes</w:t>
      </w:r>
      <w:r w:rsidR="00D713BA">
        <w:rPr>
          <w:rFonts w:ascii="Biryani" w:hAnsi="Biryani" w:cs="Biryani"/>
          <w:sz w:val="18"/>
          <w:szCs w:val="18"/>
        </w:rPr>
        <w:t>.</w:t>
      </w:r>
      <w:bookmarkEnd w:id="0"/>
    </w:p>
    <w:p w14:paraId="73E21BD7" w14:textId="4452F639" w:rsidR="00001DB6" w:rsidRDefault="00001DB6" w:rsidP="00595734">
      <w:pPr>
        <w:jc w:val="both"/>
        <w:rPr>
          <w:rFonts w:ascii="Biryani" w:hAnsi="Biryani" w:cs="Biryani"/>
          <w:sz w:val="18"/>
          <w:szCs w:val="18"/>
        </w:rPr>
      </w:pPr>
    </w:p>
    <w:p w14:paraId="5D4B94DD" w14:textId="15EC244D" w:rsidR="00B96CB9" w:rsidRDefault="009D645D" w:rsidP="00B96CB9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Tu as u</w:t>
      </w:r>
      <w:r w:rsidR="00B96CB9">
        <w:rPr>
          <w:rFonts w:ascii="Biryani" w:hAnsi="Biryani" w:cs="Biryani"/>
          <w:sz w:val="18"/>
          <w:szCs w:val="18"/>
        </w:rPr>
        <w:t>n</w:t>
      </w:r>
      <w:r>
        <w:rPr>
          <w:rFonts w:ascii="Biryani" w:hAnsi="Biryani" w:cs="Biryani"/>
          <w:sz w:val="18"/>
          <w:szCs w:val="18"/>
        </w:rPr>
        <w:t xml:space="preserve"> profil de </w:t>
      </w:r>
      <w:r w:rsidRPr="009D645D">
        <w:rPr>
          <w:rFonts w:ascii="Biryani" w:hAnsi="Biryani" w:cs="Biryani"/>
          <w:b/>
          <w:bCs/>
          <w:sz w:val="18"/>
          <w:szCs w:val="18"/>
        </w:rPr>
        <w:t>type généraliste</w:t>
      </w:r>
      <w:r>
        <w:rPr>
          <w:rFonts w:ascii="Biryani" w:hAnsi="Biryani" w:cs="Biryani"/>
          <w:sz w:val="18"/>
          <w:szCs w:val="18"/>
        </w:rPr>
        <w:t xml:space="preserve"> avec un</w:t>
      </w:r>
      <w:r w:rsidR="00B96CB9">
        <w:rPr>
          <w:rFonts w:ascii="Biryani" w:hAnsi="Biryani" w:cs="Biryani"/>
          <w:sz w:val="18"/>
          <w:szCs w:val="18"/>
        </w:rPr>
        <w:t>e</w:t>
      </w:r>
      <w:r>
        <w:rPr>
          <w:rFonts w:ascii="Biryani" w:hAnsi="Biryani" w:cs="Biryani"/>
          <w:sz w:val="18"/>
          <w:szCs w:val="18"/>
        </w:rPr>
        <w:t xml:space="preserve"> affinité pour les </w:t>
      </w:r>
      <w:r w:rsidRPr="009D645D">
        <w:rPr>
          <w:rFonts w:ascii="Biryani" w:hAnsi="Biryani" w:cs="Biryani"/>
          <w:b/>
          <w:bCs/>
          <w:sz w:val="18"/>
          <w:szCs w:val="18"/>
        </w:rPr>
        <w:t>aspects techniques</w:t>
      </w:r>
      <w:r>
        <w:rPr>
          <w:rFonts w:ascii="Biryani" w:hAnsi="Biryani" w:cs="Biryani"/>
          <w:sz w:val="18"/>
          <w:szCs w:val="18"/>
        </w:rPr>
        <w:t xml:space="preserve">, tu disposes d’un </w:t>
      </w:r>
      <w:r w:rsidRPr="009D645D">
        <w:rPr>
          <w:rFonts w:ascii="Biryani" w:hAnsi="Biryani" w:cs="Biryani"/>
          <w:b/>
          <w:bCs/>
          <w:sz w:val="18"/>
          <w:szCs w:val="18"/>
        </w:rPr>
        <w:t>master en tant qu</w:t>
      </w:r>
      <w:r w:rsidR="00B96CB9" w:rsidRPr="009D645D">
        <w:rPr>
          <w:rFonts w:ascii="Biryani" w:hAnsi="Biryani" w:cs="Biryani"/>
          <w:b/>
          <w:bCs/>
          <w:sz w:val="18"/>
          <w:szCs w:val="18"/>
        </w:rPr>
        <w:t xml:space="preserve">’ingénieur ou </w:t>
      </w:r>
      <w:r w:rsidRPr="009D645D">
        <w:rPr>
          <w:rFonts w:ascii="Biryani" w:hAnsi="Biryani" w:cs="Biryani"/>
          <w:b/>
          <w:bCs/>
          <w:sz w:val="18"/>
          <w:szCs w:val="18"/>
        </w:rPr>
        <w:t>en sciences</w:t>
      </w:r>
      <w:r>
        <w:rPr>
          <w:rFonts w:ascii="Biryani" w:hAnsi="Biryani" w:cs="Biryani"/>
          <w:b/>
          <w:bCs/>
          <w:sz w:val="18"/>
          <w:szCs w:val="18"/>
        </w:rPr>
        <w:t xml:space="preserve"> économiques</w:t>
      </w:r>
      <w:r w:rsidR="00B96CB9" w:rsidRPr="008D3D55">
        <w:rPr>
          <w:rFonts w:ascii="Biryani" w:hAnsi="Biryani" w:cs="Biryani"/>
          <w:b/>
          <w:bCs/>
          <w:sz w:val="18"/>
          <w:szCs w:val="18"/>
        </w:rPr>
        <w:t xml:space="preserve"> </w:t>
      </w:r>
      <w:r>
        <w:rPr>
          <w:rFonts w:ascii="Biryani" w:hAnsi="Biryani" w:cs="Biryani"/>
          <w:sz w:val="18"/>
          <w:szCs w:val="18"/>
        </w:rPr>
        <w:t>et</w:t>
      </w:r>
      <w:r w:rsidR="00B96CB9">
        <w:rPr>
          <w:rFonts w:ascii="Biryani" w:hAnsi="Biryani" w:cs="Biryani"/>
          <w:sz w:val="18"/>
          <w:szCs w:val="18"/>
        </w:rPr>
        <w:t xml:space="preserve"> </w:t>
      </w:r>
      <w:r>
        <w:rPr>
          <w:rFonts w:ascii="Biryani" w:hAnsi="Biryani" w:cs="Biryani"/>
          <w:sz w:val="18"/>
          <w:szCs w:val="18"/>
        </w:rPr>
        <w:t xml:space="preserve">d’une </w:t>
      </w:r>
      <w:r w:rsidRPr="009D645D">
        <w:rPr>
          <w:rFonts w:ascii="Biryani" w:hAnsi="Biryani" w:cs="Biryani"/>
          <w:b/>
          <w:bCs/>
          <w:sz w:val="18"/>
          <w:szCs w:val="18"/>
        </w:rPr>
        <w:t>expérience professionnelle de minimum 2 années</w:t>
      </w:r>
      <w:r w:rsidRPr="009D645D">
        <w:rPr>
          <w:rFonts w:ascii="Biryani" w:hAnsi="Biryani" w:cs="Biryani"/>
          <w:sz w:val="18"/>
          <w:szCs w:val="18"/>
        </w:rPr>
        <w:t xml:space="preserve"> en gestion de projets et/ou dans le secteur </w:t>
      </w:r>
      <w:r w:rsidR="00226DC4">
        <w:rPr>
          <w:rFonts w:ascii="Biryani" w:hAnsi="Biryani" w:cs="Biryani"/>
          <w:sz w:val="18"/>
          <w:szCs w:val="18"/>
        </w:rPr>
        <w:t>de l’énergie</w:t>
      </w:r>
      <w:r w:rsidRPr="009D645D">
        <w:rPr>
          <w:rFonts w:ascii="Biryani" w:hAnsi="Biryani" w:cs="Biryani"/>
          <w:sz w:val="18"/>
          <w:szCs w:val="18"/>
        </w:rPr>
        <w:t>, une expérience et/ou des connaissances en accompagnement juridique étant considérées comme des atouts intéressants</w:t>
      </w:r>
      <w:r>
        <w:rPr>
          <w:rFonts w:ascii="Biryani" w:hAnsi="Biryani" w:cs="Biryani"/>
          <w:sz w:val="18"/>
          <w:szCs w:val="18"/>
        </w:rPr>
        <w:t>.</w:t>
      </w:r>
    </w:p>
    <w:p w14:paraId="31C7B7D1" w14:textId="77777777" w:rsidR="00B33BE1" w:rsidRDefault="00B33BE1" w:rsidP="00B96CB9">
      <w:pPr>
        <w:jc w:val="both"/>
        <w:rPr>
          <w:rFonts w:ascii="Biryani" w:hAnsi="Biryani" w:cs="Biryani"/>
          <w:sz w:val="18"/>
          <w:szCs w:val="18"/>
        </w:rPr>
      </w:pPr>
    </w:p>
    <w:p w14:paraId="273D7115" w14:textId="510A9271" w:rsidR="008D3D55" w:rsidRDefault="008D3D55" w:rsidP="00B96CB9">
      <w:pPr>
        <w:jc w:val="both"/>
        <w:rPr>
          <w:rFonts w:ascii="Biryani" w:hAnsi="Biryani" w:cs="Biryani"/>
          <w:sz w:val="18"/>
          <w:szCs w:val="18"/>
        </w:rPr>
      </w:pPr>
      <w:r w:rsidRPr="008D3D55">
        <w:rPr>
          <w:rFonts w:ascii="Biryani" w:hAnsi="Biryani" w:cs="Biryani"/>
          <w:sz w:val="18"/>
          <w:szCs w:val="18"/>
        </w:rPr>
        <w:t xml:space="preserve">Tu aimes </w:t>
      </w:r>
      <w:r w:rsidRPr="008D3D55">
        <w:rPr>
          <w:rFonts w:ascii="Biryani" w:hAnsi="Biryani" w:cs="Biryani"/>
          <w:b/>
          <w:bCs/>
          <w:sz w:val="18"/>
          <w:szCs w:val="18"/>
        </w:rPr>
        <w:t>travailler en autonomie</w:t>
      </w:r>
      <w:r w:rsidRPr="008D3D55">
        <w:rPr>
          <w:rFonts w:ascii="Biryani" w:hAnsi="Biryani" w:cs="Biryani"/>
          <w:sz w:val="18"/>
          <w:szCs w:val="18"/>
        </w:rPr>
        <w:t xml:space="preserve"> avec des responsabilités mais tu apprécies également le </w:t>
      </w:r>
      <w:r w:rsidRPr="008D3D55">
        <w:rPr>
          <w:rFonts w:ascii="Biryani" w:hAnsi="Biryani" w:cs="Biryani"/>
          <w:b/>
          <w:bCs/>
          <w:sz w:val="18"/>
          <w:szCs w:val="18"/>
        </w:rPr>
        <w:t>travail en équipe</w:t>
      </w:r>
      <w:r w:rsidRPr="008D3D55">
        <w:rPr>
          <w:rFonts w:ascii="Biryani" w:hAnsi="Biryani" w:cs="Biryani"/>
          <w:sz w:val="18"/>
          <w:szCs w:val="18"/>
        </w:rPr>
        <w:t xml:space="preserve">. </w:t>
      </w:r>
    </w:p>
    <w:p w14:paraId="66326B77" w14:textId="77777777" w:rsidR="008D3D55" w:rsidRDefault="008D3D55" w:rsidP="00B96CB9">
      <w:pPr>
        <w:jc w:val="both"/>
        <w:rPr>
          <w:rFonts w:ascii="Biryani" w:hAnsi="Biryani" w:cs="Biryani"/>
          <w:sz w:val="18"/>
          <w:szCs w:val="18"/>
        </w:rPr>
      </w:pPr>
    </w:p>
    <w:p w14:paraId="3BFBEE5B" w14:textId="733DD64F" w:rsidR="00B96CB9" w:rsidRDefault="008D3D55" w:rsidP="00B96CB9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Disposant</w:t>
      </w:r>
      <w:r w:rsidR="00B96CB9">
        <w:rPr>
          <w:rFonts w:ascii="Biryani" w:hAnsi="Biryani" w:cs="Biryani"/>
          <w:sz w:val="18"/>
          <w:szCs w:val="18"/>
        </w:rPr>
        <w:t xml:space="preserve"> d’une </w:t>
      </w:r>
      <w:r w:rsidR="00B96CB9" w:rsidRPr="008D3D55">
        <w:rPr>
          <w:rFonts w:ascii="Biryani" w:hAnsi="Biryani" w:cs="Biryani"/>
          <w:b/>
          <w:bCs/>
          <w:sz w:val="18"/>
          <w:szCs w:val="18"/>
        </w:rPr>
        <w:t>capacité naturelle à analyser et synthétiser les données et les résultats</w:t>
      </w:r>
      <w:r>
        <w:rPr>
          <w:rFonts w:ascii="Biryani" w:hAnsi="Biryani" w:cs="Biryani"/>
          <w:sz w:val="18"/>
          <w:szCs w:val="18"/>
        </w:rPr>
        <w:t>,</w:t>
      </w:r>
      <w:r w:rsidR="00B96CB9">
        <w:rPr>
          <w:rFonts w:ascii="Biryani" w:hAnsi="Biryani" w:cs="Biryani"/>
          <w:sz w:val="18"/>
          <w:szCs w:val="18"/>
        </w:rPr>
        <w:t xml:space="preserve"> </w:t>
      </w:r>
      <w:r>
        <w:rPr>
          <w:rFonts w:ascii="Biryani" w:hAnsi="Biryani" w:cs="Biryani"/>
          <w:sz w:val="18"/>
          <w:szCs w:val="18"/>
        </w:rPr>
        <w:t>t</w:t>
      </w:r>
      <w:r w:rsidR="00B96CB9">
        <w:rPr>
          <w:rFonts w:ascii="Biryani" w:hAnsi="Biryani" w:cs="Biryani"/>
          <w:sz w:val="18"/>
          <w:szCs w:val="18"/>
        </w:rPr>
        <w:t xml:space="preserve">u as une approche vulgarisée et tu apprécies </w:t>
      </w:r>
      <w:r w:rsidR="002D08D0">
        <w:rPr>
          <w:rFonts w:ascii="Biryani" w:hAnsi="Biryani" w:cs="Biryani"/>
          <w:sz w:val="18"/>
          <w:szCs w:val="18"/>
        </w:rPr>
        <w:t>d’</w:t>
      </w:r>
      <w:r w:rsidR="00B96CB9">
        <w:rPr>
          <w:rFonts w:ascii="Biryani" w:hAnsi="Biryani" w:cs="Biryani"/>
          <w:sz w:val="18"/>
          <w:szCs w:val="18"/>
        </w:rPr>
        <w:t xml:space="preserve">expliquer les résultats aux clients. </w:t>
      </w:r>
    </w:p>
    <w:p w14:paraId="0B051B61" w14:textId="77777777" w:rsidR="00B96CB9" w:rsidRDefault="00B96CB9" w:rsidP="00B96CB9">
      <w:pPr>
        <w:jc w:val="both"/>
        <w:rPr>
          <w:rFonts w:ascii="Biryani" w:hAnsi="Biryani" w:cs="Biryani"/>
          <w:sz w:val="18"/>
          <w:szCs w:val="18"/>
        </w:rPr>
      </w:pPr>
    </w:p>
    <w:p w14:paraId="28AEEB94" w14:textId="1CAFAAB0" w:rsidR="00B96CB9" w:rsidRDefault="002D08D0" w:rsidP="00B96CB9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Tu</w:t>
      </w:r>
      <w:r w:rsidR="00B96CB9">
        <w:rPr>
          <w:rFonts w:ascii="Biryani" w:hAnsi="Biryani" w:cs="Biryani"/>
          <w:sz w:val="18"/>
          <w:szCs w:val="18"/>
        </w:rPr>
        <w:t xml:space="preserve"> es capable de </w:t>
      </w:r>
      <w:r w:rsidR="00B96CB9" w:rsidRPr="002D08D0">
        <w:rPr>
          <w:rFonts w:ascii="Biryani" w:hAnsi="Biryani" w:cs="Biryani"/>
          <w:b/>
          <w:bCs/>
          <w:sz w:val="18"/>
          <w:szCs w:val="18"/>
        </w:rPr>
        <w:t>rédiger et présenter un rapport de qualité</w:t>
      </w:r>
      <w:r w:rsidR="00B96CB9">
        <w:rPr>
          <w:rFonts w:ascii="Biryani" w:hAnsi="Biryani" w:cs="Biryani"/>
          <w:sz w:val="18"/>
          <w:szCs w:val="18"/>
        </w:rPr>
        <w:t xml:space="preserve">. </w:t>
      </w:r>
    </w:p>
    <w:p w14:paraId="5A8F19CB" w14:textId="3EDD635A" w:rsidR="00B96CB9" w:rsidRDefault="00B96CB9" w:rsidP="00B96CB9">
      <w:pPr>
        <w:jc w:val="both"/>
        <w:rPr>
          <w:rFonts w:ascii="Biryani" w:hAnsi="Biryani" w:cs="Biryani"/>
          <w:sz w:val="18"/>
          <w:szCs w:val="18"/>
        </w:rPr>
      </w:pPr>
    </w:p>
    <w:p w14:paraId="284C7E53" w14:textId="49802A12" w:rsidR="007A3226" w:rsidRDefault="008D3D55" w:rsidP="008D3D55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 xml:space="preserve">Tu as une </w:t>
      </w:r>
      <w:r w:rsidRPr="008D3D55">
        <w:rPr>
          <w:rFonts w:ascii="Biryani" w:hAnsi="Biryani" w:cs="Biryani"/>
          <w:b/>
          <w:bCs/>
          <w:sz w:val="18"/>
          <w:szCs w:val="18"/>
        </w:rPr>
        <w:t>parfaite m</w:t>
      </w:r>
      <w:r w:rsidR="007A3226" w:rsidRPr="008D3D55">
        <w:rPr>
          <w:rFonts w:ascii="Biryani" w:hAnsi="Biryani" w:cs="Biryani"/>
          <w:b/>
          <w:bCs/>
          <w:sz w:val="18"/>
          <w:szCs w:val="18"/>
        </w:rPr>
        <w:t>aitrise du français</w:t>
      </w:r>
      <w:r w:rsidR="007A3226" w:rsidRPr="008D3D55">
        <w:rPr>
          <w:rFonts w:ascii="Biryani" w:hAnsi="Biryani" w:cs="Biryani"/>
          <w:sz w:val="18"/>
          <w:szCs w:val="18"/>
        </w:rPr>
        <w:t xml:space="preserve"> à l’oral comme à l’écrit, des connaissances scolaires ou une maitrise en milieu professionnel de l’anglais et/ou du néerlandais étant des atouts complémentaires</w:t>
      </w:r>
      <w:r>
        <w:rPr>
          <w:rFonts w:ascii="Biryani" w:hAnsi="Biryani" w:cs="Biryani"/>
          <w:sz w:val="18"/>
          <w:szCs w:val="18"/>
        </w:rPr>
        <w:t>.</w:t>
      </w:r>
    </w:p>
    <w:p w14:paraId="54DACB15" w14:textId="77777777" w:rsidR="008D3D55" w:rsidRPr="008D3D55" w:rsidRDefault="008D3D55" w:rsidP="008D3D55">
      <w:pPr>
        <w:jc w:val="both"/>
        <w:rPr>
          <w:rFonts w:ascii="Biryani" w:hAnsi="Biryani" w:cs="Biryani"/>
          <w:sz w:val="18"/>
          <w:szCs w:val="18"/>
        </w:rPr>
      </w:pPr>
    </w:p>
    <w:p w14:paraId="4D9621C4" w14:textId="151A29FF" w:rsidR="008D3D55" w:rsidRDefault="008D3D55" w:rsidP="008D3D55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L</w:t>
      </w:r>
      <w:r w:rsidR="007A3226" w:rsidRPr="008D3D55">
        <w:rPr>
          <w:rFonts w:ascii="Biryani" w:hAnsi="Biryani" w:cs="Biryani"/>
          <w:sz w:val="18"/>
          <w:szCs w:val="18"/>
        </w:rPr>
        <w:t xml:space="preserve">es </w:t>
      </w:r>
      <w:r w:rsidR="007A3226" w:rsidRPr="008D3D55">
        <w:rPr>
          <w:rFonts w:ascii="Biryani" w:hAnsi="Biryani" w:cs="Biryani"/>
          <w:b/>
          <w:bCs/>
          <w:sz w:val="18"/>
          <w:szCs w:val="18"/>
        </w:rPr>
        <w:t>outils informatiques classiques</w:t>
      </w:r>
      <w:r w:rsidR="007A3226" w:rsidRPr="008D3D55">
        <w:rPr>
          <w:rFonts w:ascii="Biryani" w:hAnsi="Biryani" w:cs="Biryani"/>
          <w:sz w:val="18"/>
          <w:szCs w:val="18"/>
        </w:rPr>
        <w:t xml:space="preserve"> (</w:t>
      </w:r>
      <w:r>
        <w:rPr>
          <w:rFonts w:ascii="Biryani" w:hAnsi="Biryani" w:cs="Biryani"/>
          <w:sz w:val="18"/>
          <w:szCs w:val="18"/>
        </w:rPr>
        <w:t xml:space="preserve">Suite </w:t>
      </w:r>
      <w:r w:rsidR="007A3226" w:rsidRPr="008D3D55">
        <w:rPr>
          <w:rFonts w:ascii="Biryani" w:hAnsi="Biryani" w:cs="Biryani"/>
          <w:sz w:val="18"/>
          <w:szCs w:val="18"/>
        </w:rPr>
        <w:t>Office)</w:t>
      </w:r>
      <w:r>
        <w:rPr>
          <w:rFonts w:ascii="Biryani" w:hAnsi="Biryani" w:cs="Biryani"/>
          <w:sz w:val="18"/>
          <w:szCs w:val="18"/>
        </w:rPr>
        <w:t xml:space="preserve"> n’ont plus aucun secret pour toi et la maitrise d’autres logiciels est la bienvenue </w:t>
      </w:r>
      <w:r w:rsidR="009D645D">
        <w:rPr>
          <w:rFonts w:ascii="Biryani" w:hAnsi="Biryani" w:cs="Biryani"/>
          <w:sz w:val="18"/>
          <w:szCs w:val="18"/>
        </w:rPr>
        <w:t>surtout s’il s’agit d’outils cartographiques</w:t>
      </w:r>
      <w:r>
        <w:rPr>
          <w:rFonts w:ascii="Biryani" w:hAnsi="Biryani" w:cs="Biryani"/>
          <w:sz w:val="18"/>
          <w:szCs w:val="18"/>
        </w:rPr>
        <w:t xml:space="preserve">. </w:t>
      </w:r>
    </w:p>
    <w:p w14:paraId="1D014237" w14:textId="77777777" w:rsidR="008D3D55" w:rsidRDefault="008D3D55" w:rsidP="008D3D55">
      <w:pPr>
        <w:jc w:val="both"/>
        <w:rPr>
          <w:rFonts w:ascii="Biryani" w:hAnsi="Biryani" w:cs="Biryani"/>
          <w:sz w:val="18"/>
          <w:szCs w:val="18"/>
        </w:rPr>
      </w:pPr>
    </w:p>
    <w:p w14:paraId="42E2183B" w14:textId="77777777" w:rsidR="00595734" w:rsidRPr="00595734" w:rsidRDefault="00595734" w:rsidP="00595734">
      <w:pPr>
        <w:rPr>
          <w:rFonts w:cstheme="minorHAnsi"/>
          <w:i/>
          <w:noProof/>
          <w:color w:val="AF4B2A"/>
          <w:sz w:val="8"/>
          <w:szCs w:val="8"/>
        </w:rPr>
      </w:pPr>
    </w:p>
    <w:p w14:paraId="224EAC13" w14:textId="76F7548E" w:rsidR="00595734" w:rsidRPr="00843A12" w:rsidRDefault="00595734" w:rsidP="00595734">
      <w:pPr>
        <w:rPr>
          <w:rFonts w:cstheme="minorHAnsi"/>
          <w:i/>
          <w:noProof/>
          <w:color w:val="AF4B2A"/>
          <w:sz w:val="32"/>
          <w:szCs w:val="32"/>
        </w:rPr>
      </w:pPr>
      <w:r w:rsidRPr="00843A12">
        <w:rPr>
          <w:rFonts w:cstheme="minorHAnsi"/>
          <w:i/>
          <w:noProof/>
          <w:color w:val="AF4B2A"/>
          <w:sz w:val="32"/>
          <w:szCs w:val="32"/>
        </w:rPr>
        <w:t>Notre offre</w:t>
      </w:r>
    </w:p>
    <w:p w14:paraId="67F589F5" w14:textId="77777777" w:rsidR="008D3D55" w:rsidRDefault="008D3D55" w:rsidP="001347EA">
      <w:pPr>
        <w:jc w:val="both"/>
        <w:rPr>
          <w:rFonts w:ascii="Biryani" w:hAnsi="Biryani" w:cs="Biryani"/>
          <w:sz w:val="18"/>
          <w:szCs w:val="18"/>
        </w:rPr>
      </w:pPr>
    </w:p>
    <w:p w14:paraId="5E1588DC" w14:textId="7DA2CD9D" w:rsidR="008D3D55" w:rsidRDefault="008D3D55" w:rsidP="001347EA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 xml:space="preserve">Tu rejoins une entreprise à taille humaine </w:t>
      </w:r>
      <w:r w:rsidR="00226DC4">
        <w:rPr>
          <w:rFonts w:ascii="Biryani" w:hAnsi="Biryani" w:cs="Biryani"/>
          <w:sz w:val="18"/>
          <w:szCs w:val="18"/>
        </w:rPr>
        <w:t>offrant un travail dans une ambiance conviviale et dynamique,</w:t>
      </w:r>
      <w:r w:rsidR="00226DC4" w:rsidDel="00226DC4">
        <w:rPr>
          <w:rFonts w:ascii="Biryani" w:hAnsi="Biryani" w:cs="Biryani"/>
          <w:sz w:val="18"/>
          <w:szCs w:val="18"/>
        </w:rPr>
        <w:t xml:space="preserve"> </w:t>
      </w:r>
      <w:r w:rsidR="002D08D0">
        <w:rPr>
          <w:rFonts w:ascii="Biryani" w:hAnsi="Biryani" w:cs="Biryani"/>
          <w:sz w:val="18"/>
          <w:szCs w:val="18"/>
        </w:rPr>
        <w:t xml:space="preserve">actuellement localisée à Achêne et qui </w:t>
      </w:r>
      <w:r>
        <w:rPr>
          <w:rFonts w:ascii="Biryani" w:hAnsi="Biryani" w:cs="Biryani"/>
          <w:sz w:val="18"/>
          <w:szCs w:val="18"/>
        </w:rPr>
        <w:t xml:space="preserve">sera établie à </w:t>
      </w:r>
      <w:proofErr w:type="spellStart"/>
      <w:r>
        <w:rPr>
          <w:rFonts w:ascii="Biryani" w:hAnsi="Biryani" w:cs="Biryani"/>
          <w:sz w:val="18"/>
          <w:szCs w:val="18"/>
        </w:rPr>
        <w:t>Wierde</w:t>
      </w:r>
      <w:proofErr w:type="spellEnd"/>
      <w:r>
        <w:rPr>
          <w:rFonts w:ascii="Biryani" w:hAnsi="Biryani" w:cs="Biryani"/>
          <w:sz w:val="18"/>
          <w:szCs w:val="18"/>
        </w:rPr>
        <w:t xml:space="preserve"> (1</w:t>
      </w:r>
      <w:r w:rsidR="00544114">
        <w:rPr>
          <w:rFonts w:ascii="Biryani" w:hAnsi="Biryani" w:cs="Biryani"/>
          <w:sz w:val="18"/>
          <w:szCs w:val="18"/>
        </w:rPr>
        <w:t>0</w:t>
      </w:r>
      <w:r>
        <w:rPr>
          <w:rFonts w:ascii="Biryani" w:hAnsi="Biryani" w:cs="Biryani"/>
          <w:sz w:val="18"/>
          <w:szCs w:val="18"/>
        </w:rPr>
        <w:t xml:space="preserve"> min</w:t>
      </w:r>
      <w:r w:rsidR="009D645D">
        <w:rPr>
          <w:rFonts w:ascii="Biryani" w:hAnsi="Biryani" w:cs="Biryani"/>
          <w:sz w:val="18"/>
          <w:szCs w:val="18"/>
        </w:rPr>
        <w:t>utes</w:t>
      </w:r>
      <w:r>
        <w:rPr>
          <w:rFonts w:ascii="Biryani" w:hAnsi="Biryani" w:cs="Biryani"/>
          <w:sz w:val="18"/>
          <w:szCs w:val="18"/>
        </w:rPr>
        <w:t xml:space="preserve"> du centre de Namur) </w:t>
      </w:r>
      <w:r w:rsidR="002D08D0">
        <w:rPr>
          <w:rFonts w:ascii="Biryani" w:hAnsi="Biryani" w:cs="Biryani"/>
          <w:sz w:val="18"/>
          <w:szCs w:val="18"/>
        </w:rPr>
        <w:t>d’ici l’été 2023</w:t>
      </w:r>
      <w:r w:rsidR="00226DC4">
        <w:rPr>
          <w:rFonts w:ascii="Biryani" w:hAnsi="Biryani" w:cs="Biryani"/>
          <w:sz w:val="18"/>
          <w:szCs w:val="18"/>
        </w:rPr>
        <w:t>.</w:t>
      </w:r>
    </w:p>
    <w:p w14:paraId="0871ADFC" w14:textId="77777777" w:rsidR="008D3D55" w:rsidRDefault="008D3D55" w:rsidP="001347EA">
      <w:pPr>
        <w:jc w:val="both"/>
        <w:rPr>
          <w:rFonts w:ascii="Biryani" w:hAnsi="Biryani" w:cs="Biryani"/>
          <w:sz w:val="18"/>
          <w:szCs w:val="18"/>
        </w:rPr>
      </w:pPr>
    </w:p>
    <w:p w14:paraId="3FDC4D17" w14:textId="4F21037E" w:rsidR="008D3D55" w:rsidRDefault="00544114" w:rsidP="001347EA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>Nous</w:t>
      </w:r>
      <w:r w:rsidR="008D3D55">
        <w:rPr>
          <w:rFonts w:ascii="Biryani" w:hAnsi="Biryani" w:cs="Biryani"/>
          <w:sz w:val="18"/>
          <w:szCs w:val="18"/>
        </w:rPr>
        <w:t xml:space="preserve"> </w:t>
      </w:r>
      <w:r w:rsidR="00F97C2A">
        <w:rPr>
          <w:rFonts w:ascii="Biryani" w:hAnsi="Biryani" w:cs="Biryani"/>
          <w:sz w:val="18"/>
          <w:szCs w:val="18"/>
        </w:rPr>
        <w:t>t’</w:t>
      </w:r>
      <w:r>
        <w:rPr>
          <w:rFonts w:ascii="Biryani" w:hAnsi="Biryani" w:cs="Biryani"/>
          <w:sz w:val="18"/>
          <w:szCs w:val="18"/>
        </w:rPr>
        <w:t>offrons un c</w:t>
      </w:r>
      <w:r w:rsidRPr="006E2C0A">
        <w:rPr>
          <w:rFonts w:ascii="Biryani" w:hAnsi="Biryani" w:cs="Biryani"/>
          <w:sz w:val="18"/>
          <w:szCs w:val="18"/>
        </w:rPr>
        <w:t>ontrat de travail à durée indéterminée en tant qu’employé à temps plein</w:t>
      </w:r>
      <w:r>
        <w:rPr>
          <w:rFonts w:ascii="Biryani" w:hAnsi="Biryani" w:cs="Biryani"/>
          <w:sz w:val="18"/>
          <w:szCs w:val="18"/>
        </w:rPr>
        <w:t xml:space="preserve"> assorti d’</w:t>
      </w:r>
      <w:r w:rsidR="008D3D55">
        <w:rPr>
          <w:rFonts w:ascii="Biryani" w:hAnsi="Biryani" w:cs="Biryani"/>
          <w:sz w:val="18"/>
          <w:szCs w:val="18"/>
        </w:rPr>
        <w:t>un package salarial à hauteur de tes compétences</w:t>
      </w:r>
      <w:r>
        <w:rPr>
          <w:rFonts w:ascii="Biryani" w:hAnsi="Biryani" w:cs="Biryani"/>
          <w:sz w:val="18"/>
          <w:szCs w:val="18"/>
        </w:rPr>
        <w:t xml:space="preserve"> qui s’accompagne de divers avantages extra-légaux</w:t>
      </w:r>
      <w:r w:rsidR="008D3D55">
        <w:rPr>
          <w:rFonts w:ascii="Biryani" w:hAnsi="Biryani" w:cs="Biryani"/>
          <w:sz w:val="18"/>
          <w:szCs w:val="18"/>
        </w:rPr>
        <w:t xml:space="preserve">.  </w:t>
      </w:r>
    </w:p>
    <w:p w14:paraId="5A7CF715" w14:textId="071FC556" w:rsidR="00544114" w:rsidRDefault="00544114" w:rsidP="001347EA">
      <w:pPr>
        <w:jc w:val="both"/>
        <w:rPr>
          <w:rFonts w:ascii="Biryani" w:hAnsi="Biryani" w:cs="Biryani"/>
          <w:sz w:val="18"/>
          <w:szCs w:val="18"/>
        </w:rPr>
      </w:pPr>
    </w:p>
    <w:p w14:paraId="68E22C83" w14:textId="56FB6EF9" w:rsidR="00544114" w:rsidRDefault="00544114" w:rsidP="001347EA">
      <w:pPr>
        <w:jc w:val="both"/>
        <w:rPr>
          <w:rFonts w:ascii="Biryani" w:hAnsi="Biryani" w:cs="Biryani"/>
          <w:sz w:val="18"/>
          <w:szCs w:val="18"/>
        </w:rPr>
      </w:pPr>
      <w:bookmarkStart w:id="1" w:name="_Hlk122610493"/>
      <w:r>
        <w:rPr>
          <w:rFonts w:ascii="Biryani" w:hAnsi="Biryani" w:cs="Biryani"/>
          <w:sz w:val="18"/>
          <w:szCs w:val="18"/>
        </w:rPr>
        <w:t xml:space="preserve">Attentif au bien-être de nos collaborateurs, nous offrons un équilibre </w:t>
      </w:r>
      <w:r w:rsidR="009D645D">
        <w:rPr>
          <w:rFonts w:ascii="Biryani" w:hAnsi="Biryani" w:cs="Biryani"/>
          <w:sz w:val="18"/>
          <w:szCs w:val="18"/>
        </w:rPr>
        <w:t xml:space="preserve">entre </w:t>
      </w:r>
      <w:r>
        <w:rPr>
          <w:rFonts w:ascii="Biryani" w:hAnsi="Biryani" w:cs="Biryani"/>
          <w:sz w:val="18"/>
          <w:szCs w:val="18"/>
        </w:rPr>
        <w:t>vie familiale</w:t>
      </w:r>
      <w:r w:rsidR="009D645D">
        <w:rPr>
          <w:rFonts w:ascii="Biryani" w:hAnsi="Biryani" w:cs="Biryani"/>
          <w:sz w:val="18"/>
          <w:szCs w:val="18"/>
        </w:rPr>
        <w:t xml:space="preserve"> et </w:t>
      </w:r>
      <w:r>
        <w:rPr>
          <w:rFonts w:ascii="Biryani" w:hAnsi="Biryani" w:cs="Biryani"/>
          <w:sz w:val="18"/>
          <w:szCs w:val="18"/>
        </w:rPr>
        <w:t xml:space="preserve">professionnelle basé sur </w:t>
      </w:r>
      <w:r w:rsidR="002D08D0">
        <w:rPr>
          <w:rFonts w:ascii="Biryani" w:hAnsi="Biryani" w:cs="Biryani"/>
          <w:sz w:val="18"/>
          <w:szCs w:val="18"/>
        </w:rPr>
        <w:t>des prestations en partie exécutées en</w:t>
      </w:r>
      <w:r>
        <w:rPr>
          <w:rFonts w:ascii="Biryani" w:hAnsi="Biryani" w:cs="Biryani"/>
          <w:sz w:val="18"/>
          <w:szCs w:val="18"/>
        </w:rPr>
        <w:t xml:space="preserve"> télétravail.</w:t>
      </w:r>
    </w:p>
    <w:bookmarkEnd w:id="1"/>
    <w:p w14:paraId="160AD81D" w14:textId="77777777" w:rsidR="001701B6" w:rsidRPr="001701B6" w:rsidRDefault="001701B6" w:rsidP="001347EA">
      <w:pPr>
        <w:jc w:val="both"/>
        <w:rPr>
          <w:rFonts w:ascii="Biryani" w:hAnsi="Biryani" w:cs="Biryani"/>
          <w:sz w:val="16"/>
          <w:szCs w:val="16"/>
        </w:rPr>
      </w:pPr>
    </w:p>
    <w:p w14:paraId="73831069" w14:textId="77777777" w:rsidR="001701B6" w:rsidRPr="001701B6" w:rsidRDefault="001701B6" w:rsidP="00595734">
      <w:pPr>
        <w:jc w:val="both"/>
        <w:rPr>
          <w:rFonts w:ascii="Biryani" w:hAnsi="Biryani" w:cs="Biryani"/>
          <w:sz w:val="16"/>
          <w:szCs w:val="16"/>
        </w:rPr>
      </w:pPr>
    </w:p>
    <w:p w14:paraId="1FBD7D0D" w14:textId="3352B140" w:rsidR="00F21B61" w:rsidRDefault="00544114" w:rsidP="00F21B61">
      <w:pPr>
        <w:jc w:val="both"/>
        <w:rPr>
          <w:rFonts w:ascii="Biryani" w:hAnsi="Biryani" w:cs="Biryani"/>
          <w:sz w:val="18"/>
          <w:szCs w:val="18"/>
        </w:rPr>
      </w:pPr>
      <w:r>
        <w:rPr>
          <w:rFonts w:cstheme="minorHAnsi"/>
          <w:i/>
          <w:noProof/>
          <w:color w:val="AF4B2A"/>
          <w:sz w:val="32"/>
          <w:szCs w:val="32"/>
        </w:rPr>
        <w:t xml:space="preserve">Intéressé.e ? </w:t>
      </w:r>
    </w:p>
    <w:p w14:paraId="57227E80" w14:textId="69B6EB08" w:rsidR="00544114" w:rsidRDefault="00544114" w:rsidP="00843A12">
      <w:pPr>
        <w:jc w:val="both"/>
        <w:rPr>
          <w:rFonts w:ascii="Biryani" w:hAnsi="Biryani" w:cs="Biryani"/>
          <w:sz w:val="18"/>
          <w:szCs w:val="18"/>
        </w:rPr>
      </w:pPr>
      <w:r>
        <w:rPr>
          <w:rFonts w:ascii="Biryani" w:hAnsi="Biryani" w:cs="Biryani"/>
          <w:sz w:val="18"/>
          <w:szCs w:val="18"/>
        </w:rPr>
        <w:t xml:space="preserve">Si tu es </w:t>
      </w:r>
      <w:proofErr w:type="spellStart"/>
      <w:proofErr w:type="gramStart"/>
      <w:r>
        <w:rPr>
          <w:rFonts w:ascii="Biryani" w:hAnsi="Biryani" w:cs="Biryani"/>
          <w:sz w:val="18"/>
          <w:szCs w:val="18"/>
        </w:rPr>
        <w:t>convaincu.e</w:t>
      </w:r>
      <w:proofErr w:type="spellEnd"/>
      <w:proofErr w:type="gramEnd"/>
      <w:r>
        <w:rPr>
          <w:rFonts w:ascii="Biryani" w:hAnsi="Biryani" w:cs="Biryani"/>
          <w:sz w:val="18"/>
          <w:szCs w:val="18"/>
        </w:rPr>
        <w:t xml:space="preserve"> que tu es la personne que nous recherchons, e</w:t>
      </w:r>
      <w:r w:rsidR="00F21B61">
        <w:rPr>
          <w:rFonts w:ascii="Biryani" w:hAnsi="Biryani" w:cs="Biryani"/>
          <w:sz w:val="18"/>
          <w:szCs w:val="18"/>
        </w:rPr>
        <w:t>nvo</w:t>
      </w:r>
      <w:r>
        <w:rPr>
          <w:rFonts w:ascii="Biryani" w:hAnsi="Biryani" w:cs="Biryani"/>
          <w:sz w:val="18"/>
          <w:szCs w:val="18"/>
        </w:rPr>
        <w:t>ie</w:t>
      </w:r>
      <w:r w:rsidR="00F21B61">
        <w:rPr>
          <w:rFonts w:ascii="Biryani" w:hAnsi="Biryani" w:cs="Biryani"/>
          <w:sz w:val="18"/>
          <w:szCs w:val="18"/>
        </w:rPr>
        <w:t xml:space="preserve"> </w:t>
      </w:r>
      <w:r>
        <w:rPr>
          <w:rFonts w:ascii="Biryani" w:hAnsi="Biryani" w:cs="Biryani"/>
          <w:sz w:val="18"/>
          <w:szCs w:val="18"/>
        </w:rPr>
        <w:t>ton</w:t>
      </w:r>
      <w:r w:rsidR="00F21B61">
        <w:rPr>
          <w:rFonts w:ascii="Biryani" w:hAnsi="Biryani" w:cs="Biryani"/>
          <w:sz w:val="18"/>
          <w:szCs w:val="18"/>
        </w:rPr>
        <w:t xml:space="preserve"> CV ainsi que </w:t>
      </w:r>
      <w:r>
        <w:rPr>
          <w:rFonts w:ascii="Biryani" w:hAnsi="Biryani" w:cs="Biryani"/>
          <w:sz w:val="18"/>
          <w:szCs w:val="18"/>
        </w:rPr>
        <w:t>ta</w:t>
      </w:r>
      <w:r w:rsidR="00F21B61">
        <w:rPr>
          <w:rFonts w:ascii="Biryani" w:hAnsi="Biryani" w:cs="Biryani"/>
          <w:sz w:val="18"/>
          <w:szCs w:val="18"/>
        </w:rPr>
        <w:t xml:space="preserve"> lettre de motivation rédigée en français</w:t>
      </w:r>
      <w:r>
        <w:rPr>
          <w:rFonts w:ascii="Biryani" w:hAnsi="Biryani" w:cs="Biryani"/>
          <w:sz w:val="18"/>
          <w:szCs w:val="18"/>
        </w:rPr>
        <w:t xml:space="preserve"> à </w:t>
      </w:r>
      <w:hyperlink r:id="rId11" w:history="1">
        <w:r w:rsidRPr="003678C2">
          <w:rPr>
            <w:rStyle w:val="Lienhypertexte"/>
            <w:rFonts w:ascii="Biryani" w:hAnsi="Biryani" w:cs="Biryani"/>
            <w:sz w:val="18"/>
            <w:szCs w:val="18"/>
          </w:rPr>
          <w:t>florence@wattelse.be</w:t>
        </w:r>
      </w:hyperlink>
      <w:r>
        <w:rPr>
          <w:rFonts w:ascii="Biryani" w:hAnsi="Biryani" w:cs="Biryani"/>
          <w:sz w:val="18"/>
          <w:szCs w:val="18"/>
        </w:rPr>
        <w:t xml:space="preserve"> qui répondra à ta candidature dans les plus brefs délais. </w:t>
      </w:r>
    </w:p>
    <w:p w14:paraId="1963D8A7" w14:textId="77777777" w:rsidR="00544114" w:rsidRDefault="00544114" w:rsidP="00843A12">
      <w:pPr>
        <w:jc w:val="both"/>
        <w:rPr>
          <w:rFonts w:ascii="Biryani" w:hAnsi="Biryani" w:cs="Biryani"/>
          <w:sz w:val="18"/>
          <w:szCs w:val="18"/>
        </w:rPr>
      </w:pPr>
    </w:p>
    <w:p w14:paraId="30DCD0B2" w14:textId="77777777" w:rsidR="00544114" w:rsidRDefault="00544114">
      <w:pPr>
        <w:jc w:val="both"/>
        <w:rPr>
          <w:rFonts w:ascii="Biryani" w:hAnsi="Biryani" w:cs="Biryani"/>
          <w:sz w:val="18"/>
          <w:szCs w:val="18"/>
        </w:rPr>
      </w:pPr>
    </w:p>
    <w:sectPr w:rsidR="00544114" w:rsidSect="00DE79ED">
      <w:footerReference w:type="default" r:id="rId12"/>
      <w:headerReference w:type="first" r:id="rId13"/>
      <w:footerReference w:type="first" r:id="rId14"/>
      <w:pgSz w:w="11906" w:h="16838"/>
      <w:pgMar w:top="1134" w:right="1418" w:bottom="1418" w:left="1418" w:header="0" w:footer="57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F853E" w14:textId="77777777" w:rsidR="004279DD" w:rsidRDefault="004279DD" w:rsidP="00AA20F5">
      <w:r>
        <w:separator/>
      </w:r>
    </w:p>
  </w:endnote>
  <w:endnote w:type="continuationSeparator" w:id="0">
    <w:p w14:paraId="0BC5AD40" w14:textId="77777777" w:rsidR="004279DD" w:rsidRDefault="004279DD" w:rsidP="00AA20F5">
      <w:r>
        <w:continuationSeparator/>
      </w:r>
    </w:p>
  </w:endnote>
  <w:endnote w:type="continuationNotice" w:id="1">
    <w:p w14:paraId="054D8FAD" w14:textId="77777777" w:rsidR="004279DD" w:rsidRDefault="004279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ryani">
    <w:altName w:val="Nirmala UI"/>
    <w:charset w:val="00"/>
    <w:family w:val="auto"/>
    <w:pitch w:val="variable"/>
    <w:sig w:usb0="00008007" w:usb1="00000000" w:usb2="00000000" w:usb3="00000000" w:csb0="000000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sap">
    <w:altName w:val="Calibri"/>
    <w:charset w:val="00"/>
    <w:family w:val="swiss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92D5" w14:textId="6E4C8991" w:rsidR="00FB0DCC" w:rsidRDefault="00FB0DCC">
    <w:pPr>
      <w:pStyle w:val="Pieddepage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  <w:lang w:val="fr-FR"/>
      </w:rPr>
      <w:t>2</w:t>
    </w:r>
    <w:r>
      <w:rPr>
        <w:caps/>
        <w:color w:val="4472C4" w:themeColor="accent1"/>
      </w:rPr>
      <w:fldChar w:fldCharType="end"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</w:p>
  <w:p w14:paraId="48C5A300" w14:textId="3E905D0C" w:rsidR="00FB0DCC" w:rsidRPr="006B5A68" w:rsidRDefault="00FB0DCC">
    <w:pPr>
      <w:pStyle w:val="Pieddepage"/>
      <w:rPr>
        <w:rFonts w:ascii="Asap" w:hAnsi="Asap"/>
        <w:color w:val="74A5A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D291E" w14:textId="1ED8E8B3" w:rsidR="00FB0DCC" w:rsidRPr="00B017CE" w:rsidRDefault="00FB0DCC" w:rsidP="00F1254B">
    <w:pPr>
      <w:pStyle w:val="Pieddepage"/>
      <w:tabs>
        <w:tab w:val="clear" w:pos="9072"/>
        <w:tab w:val="left" w:pos="7035"/>
      </w:tabs>
      <w:rPr>
        <w:color w:val="74A5A7"/>
      </w:rPr>
    </w:pPr>
    <w:r>
      <w:rPr>
        <w:rFonts w:ascii="Asap" w:hAnsi="Asap"/>
        <w:color w:val="74A5A7"/>
      </w:rPr>
      <w:tab/>
    </w:r>
  </w:p>
  <w:p w14:paraId="7110A8B2" w14:textId="63749B05" w:rsidR="00FB0DCC" w:rsidRDefault="00FB0DCC" w:rsidP="00B017CE">
    <w:pPr>
      <w:pStyle w:val="Pieddepage"/>
      <w:tabs>
        <w:tab w:val="clear" w:pos="4536"/>
        <w:tab w:val="clear" w:pos="9072"/>
        <w:tab w:val="left" w:pos="3885"/>
        <w:tab w:val="left" w:pos="5271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9043F" w14:textId="77777777" w:rsidR="004279DD" w:rsidRDefault="004279DD" w:rsidP="00AA20F5">
      <w:r>
        <w:separator/>
      </w:r>
    </w:p>
  </w:footnote>
  <w:footnote w:type="continuationSeparator" w:id="0">
    <w:p w14:paraId="4D792E73" w14:textId="77777777" w:rsidR="004279DD" w:rsidRDefault="004279DD" w:rsidP="00AA20F5">
      <w:r>
        <w:continuationSeparator/>
      </w:r>
    </w:p>
  </w:footnote>
  <w:footnote w:type="continuationNotice" w:id="1">
    <w:p w14:paraId="077F52C4" w14:textId="77777777" w:rsidR="004279DD" w:rsidRDefault="004279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DF77B" w14:textId="5CAE8937" w:rsidR="00FB0DCC" w:rsidRPr="00083DDD" w:rsidRDefault="00FB0DCC" w:rsidP="00A40105">
    <w:pPr>
      <w:pStyle w:val="En-tte"/>
      <w:spacing w:before="1000"/>
      <w:ind w:left="-1418"/>
      <w:jc w:val="right"/>
      <w:rPr>
        <w:rFonts w:ascii="Asap" w:hAnsi="Asap"/>
        <w:b/>
        <w:i/>
        <w:color w:val="355757"/>
        <w:sz w:val="24"/>
        <w:szCs w:val="24"/>
      </w:rPr>
    </w:pPr>
    <w:r w:rsidRPr="00083DDD">
      <w:rPr>
        <w:rFonts w:ascii="Asap" w:hAnsi="Asap"/>
        <w:b/>
        <w:i/>
        <w:color w:val="355757"/>
        <w:sz w:val="24"/>
        <w:szCs w:val="24"/>
      </w:rPr>
      <w:t>WattElse</w:t>
    </w:r>
  </w:p>
  <w:p w14:paraId="0DB3E4FB" w14:textId="77777777" w:rsidR="00080AF4" w:rsidRPr="00083DDD" w:rsidRDefault="00080AF4" w:rsidP="00080AF4">
    <w:pPr>
      <w:pStyle w:val="En-tte"/>
      <w:ind w:left="-1417"/>
      <w:jc w:val="right"/>
      <w:rPr>
        <w:rFonts w:ascii="Asap" w:hAnsi="Asap"/>
        <w:color w:val="355757"/>
        <w:sz w:val="20"/>
        <w:szCs w:val="20"/>
      </w:rPr>
    </w:pPr>
    <w:r w:rsidRPr="00083DDD">
      <w:rPr>
        <w:rFonts w:ascii="Asap" w:hAnsi="Asap"/>
        <w:color w:val="355757"/>
        <w:sz w:val="20"/>
        <w:szCs w:val="20"/>
      </w:rPr>
      <w:t>Siège d’exploitation</w:t>
    </w:r>
  </w:p>
  <w:p w14:paraId="4964191F" w14:textId="77777777" w:rsidR="00080AF4" w:rsidRPr="00083DDD" w:rsidRDefault="00080AF4" w:rsidP="00080AF4">
    <w:pPr>
      <w:pStyle w:val="En-tte"/>
      <w:ind w:left="-1417"/>
      <w:jc w:val="right"/>
      <w:rPr>
        <w:rFonts w:ascii="Asap" w:hAnsi="Asap"/>
        <w:color w:val="355757"/>
        <w:sz w:val="20"/>
        <w:szCs w:val="20"/>
      </w:rPr>
    </w:pPr>
    <w:r w:rsidRPr="00083DDD">
      <w:rPr>
        <w:rFonts w:ascii="Asap" w:hAnsi="Asap"/>
        <w:color w:val="355757"/>
        <w:sz w:val="20"/>
        <w:szCs w:val="20"/>
      </w:rPr>
      <w:t xml:space="preserve">Chemin du Bois aux Mouches 6 </w:t>
    </w:r>
  </w:p>
  <w:p w14:paraId="065895DB" w14:textId="36297D10" w:rsidR="00FB0DCC" w:rsidRPr="00083DDD" w:rsidRDefault="00080AF4" w:rsidP="00080AF4">
    <w:pPr>
      <w:pStyle w:val="En-tte"/>
      <w:ind w:left="-1417"/>
      <w:jc w:val="right"/>
      <w:rPr>
        <w:rFonts w:ascii="Asap" w:hAnsi="Asap"/>
        <w:color w:val="355757"/>
        <w:sz w:val="20"/>
        <w:szCs w:val="20"/>
      </w:rPr>
    </w:pPr>
    <w:r w:rsidRPr="00083DDD">
      <w:rPr>
        <w:rFonts w:ascii="Asap" w:hAnsi="Asap"/>
        <w:b/>
        <w:i/>
        <w:noProof/>
        <w:color w:val="355757"/>
        <w:sz w:val="24"/>
        <w:szCs w:val="24"/>
      </w:rPr>
      <w:drawing>
        <wp:anchor distT="0" distB="0" distL="114300" distR="114300" simplePos="0" relativeHeight="251659264" behindDoc="1" locked="0" layoutInCell="1" allowOverlap="1" wp14:anchorId="35416767" wp14:editId="2928BBAD">
          <wp:simplePos x="0" y="0"/>
          <wp:positionH relativeFrom="column">
            <wp:posOffset>-900430</wp:posOffset>
          </wp:positionH>
          <wp:positionV relativeFrom="paragraph">
            <wp:posOffset>4567233</wp:posOffset>
          </wp:positionV>
          <wp:extent cx="7581265" cy="5110480"/>
          <wp:effectExtent l="0" t="0" r="635" b="0"/>
          <wp:wrapNone/>
          <wp:docPr id="21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2323"/>
                  <a:stretch/>
                </pic:blipFill>
                <pic:spPr bwMode="auto">
                  <a:xfrm>
                    <a:off x="0" y="0"/>
                    <a:ext cx="7581265" cy="5110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83DDD">
      <w:rPr>
        <w:rFonts w:ascii="Asap" w:hAnsi="Asap"/>
        <w:color w:val="355757"/>
        <w:sz w:val="20"/>
        <w:szCs w:val="20"/>
      </w:rPr>
      <w:t>5590 Achêne (Belgiqu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33803"/>
    <w:multiLevelType w:val="hybridMultilevel"/>
    <w:tmpl w:val="F7C84DE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507AACAA">
      <w:numFmt w:val="bullet"/>
      <w:lvlText w:val="-"/>
      <w:lvlJc w:val="left"/>
      <w:pPr>
        <w:ind w:left="1440" w:hanging="360"/>
      </w:pPr>
      <w:rPr>
        <w:rFonts w:ascii="Biryani" w:eastAsiaTheme="minorEastAsia" w:hAnsi="Biryani" w:cs="Biryan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E7E40"/>
    <w:multiLevelType w:val="hybridMultilevel"/>
    <w:tmpl w:val="84621F5E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053F6"/>
    <w:multiLevelType w:val="hybridMultilevel"/>
    <w:tmpl w:val="77462732"/>
    <w:lvl w:ilvl="0" w:tplc="175EC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F3FC4"/>
    <w:multiLevelType w:val="hybridMultilevel"/>
    <w:tmpl w:val="5F2207FE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B40952"/>
    <w:multiLevelType w:val="hybridMultilevel"/>
    <w:tmpl w:val="A7969C0C"/>
    <w:lvl w:ilvl="0" w:tplc="053C21BC">
      <w:start w:val="5590"/>
      <w:numFmt w:val="bullet"/>
      <w:lvlText w:val="-"/>
      <w:lvlJc w:val="left"/>
      <w:pPr>
        <w:ind w:left="720" w:hanging="360"/>
      </w:pPr>
      <w:rPr>
        <w:rFonts w:ascii="Biryani" w:eastAsiaTheme="minorHAnsi" w:hAnsi="Biryani" w:cs="Biryani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E1C9C"/>
    <w:multiLevelType w:val="multilevel"/>
    <w:tmpl w:val="965AA2F2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AF4B2A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A1626E5"/>
    <w:multiLevelType w:val="hybridMultilevel"/>
    <w:tmpl w:val="9CBEC6AC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7AACAA">
      <w:numFmt w:val="bullet"/>
      <w:lvlText w:val="-"/>
      <w:lvlJc w:val="left"/>
      <w:pPr>
        <w:ind w:left="1440" w:hanging="360"/>
      </w:pPr>
      <w:rPr>
        <w:rFonts w:ascii="Biryani" w:eastAsiaTheme="minorEastAsia" w:hAnsi="Biryani" w:cs="Biryani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4317CE"/>
    <w:multiLevelType w:val="hybridMultilevel"/>
    <w:tmpl w:val="BA5C13B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962A3"/>
    <w:multiLevelType w:val="hybridMultilevel"/>
    <w:tmpl w:val="96DE4DCE"/>
    <w:lvl w:ilvl="0" w:tplc="053C21BC">
      <w:start w:val="5590"/>
      <w:numFmt w:val="bullet"/>
      <w:lvlText w:val="-"/>
      <w:lvlJc w:val="left"/>
      <w:pPr>
        <w:ind w:left="720" w:hanging="360"/>
      </w:pPr>
      <w:rPr>
        <w:rFonts w:ascii="Biryani" w:eastAsiaTheme="minorHAnsi" w:hAnsi="Biryani" w:cs="Biryan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93726">
    <w:abstractNumId w:val="5"/>
  </w:num>
  <w:num w:numId="2" w16cid:durableId="88047339">
    <w:abstractNumId w:val="2"/>
  </w:num>
  <w:num w:numId="3" w16cid:durableId="2024084328">
    <w:abstractNumId w:val="3"/>
  </w:num>
  <w:num w:numId="4" w16cid:durableId="859666993">
    <w:abstractNumId w:val="4"/>
  </w:num>
  <w:num w:numId="5" w16cid:durableId="655959087">
    <w:abstractNumId w:val="8"/>
  </w:num>
  <w:num w:numId="6" w16cid:durableId="1926647947">
    <w:abstractNumId w:val="1"/>
  </w:num>
  <w:num w:numId="7" w16cid:durableId="1247882357">
    <w:abstractNumId w:val="6"/>
  </w:num>
  <w:num w:numId="8" w16cid:durableId="1872379014">
    <w:abstractNumId w:val="0"/>
  </w:num>
  <w:num w:numId="9" w16cid:durableId="579559949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sDAyM7WwMDE1MTVV0lEKTi0uzszPAykwqQUAzVZ8gywAAAA="/>
  </w:docVars>
  <w:rsids>
    <w:rsidRoot w:val="008E7C7F"/>
    <w:rsid w:val="00000E62"/>
    <w:rsid w:val="0000171E"/>
    <w:rsid w:val="00001DB6"/>
    <w:rsid w:val="0000246B"/>
    <w:rsid w:val="00003C79"/>
    <w:rsid w:val="00005663"/>
    <w:rsid w:val="00005BED"/>
    <w:rsid w:val="000115DD"/>
    <w:rsid w:val="00013CDB"/>
    <w:rsid w:val="000149FE"/>
    <w:rsid w:val="00015698"/>
    <w:rsid w:val="000157EC"/>
    <w:rsid w:val="00015E9D"/>
    <w:rsid w:val="000166B5"/>
    <w:rsid w:val="00016E1B"/>
    <w:rsid w:val="000170D3"/>
    <w:rsid w:val="00020145"/>
    <w:rsid w:val="0002194E"/>
    <w:rsid w:val="0002235C"/>
    <w:rsid w:val="00024C1A"/>
    <w:rsid w:val="00026C85"/>
    <w:rsid w:val="000278D8"/>
    <w:rsid w:val="00027949"/>
    <w:rsid w:val="0003059D"/>
    <w:rsid w:val="0003126E"/>
    <w:rsid w:val="0003158A"/>
    <w:rsid w:val="00031D53"/>
    <w:rsid w:val="00032F1E"/>
    <w:rsid w:val="00033506"/>
    <w:rsid w:val="00034148"/>
    <w:rsid w:val="00034920"/>
    <w:rsid w:val="00040152"/>
    <w:rsid w:val="000417AE"/>
    <w:rsid w:val="00041BC8"/>
    <w:rsid w:val="000443ED"/>
    <w:rsid w:val="00044AE4"/>
    <w:rsid w:val="00045FE1"/>
    <w:rsid w:val="00046D97"/>
    <w:rsid w:val="0005013B"/>
    <w:rsid w:val="0005283A"/>
    <w:rsid w:val="0005336C"/>
    <w:rsid w:val="00053A85"/>
    <w:rsid w:val="00054354"/>
    <w:rsid w:val="00057E41"/>
    <w:rsid w:val="00060667"/>
    <w:rsid w:val="0006192C"/>
    <w:rsid w:val="00061CBC"/>
    <w:rsid w:val="00064164"/>
    <w:rsid w:val="00064BDC"/>
    <w:rsid w:val="000653C9"/>
    <w:rsid w:val="00066E67"/>
    <w:rsid w:val="000671BA"/>
    <w:rsid w:val="000671CA"/>
    <w:rsid w:val="00071179"/>
    <w:rsid w:val="00073673"/>
    <w:rsid w:val="000738F3"/>
    <w:rsid w:val="0007452B"/>
    <w:rsid w:val="00074DAE"/>
    <w:rsid w:val="000756E2"/>
    <w:rsid w:val="00076181"/>
    <w:rsid w:val="000762FD"/>
    <w:rsid w:val="00077403"/>
    <w:rsid w:val="00080AF4"/>
    <w:rsid w:val="00081C52"/>
    <w:rsid w:val="00081F40"/>
    <w:rsid w:val="0008213F"/>
    <w:rsid w:val="00083D8C"/>
    <w:rsid w:val="00083DDD"/>
    <w:rsid w:val="00085872"/>
    <w:rsid w:val="00085FF5"/>
    <w:rsid w:val="00090608"/>
    <w:rsid w:val="00090C39"/>
    <w:rsid w:val="00092373"/>
    <w:rsid w:val="00092407"/>
    <w:rsid w:val="00093731"/>
    <w:rsid w:val="00093A0B"/>
    <w:rsid w:val="00095FF1"/>
    <w:rsid w:val="000960AD"/>
    <w:rsid w:val="000970DB"/>
    <w:rsid w:val="000978FF"/>
    <w:rsid w:val="000A0504"/>
    <w:rsid w:val="000A1441"/>
    <w:rsid w:val="000A25EA"/>
    <w:rsid w:val="000A2701"/>
    <w:rsid w:val="000A275D"/>
    <w:rsid w:val="000A40A4"/>
    <w:rsid w:val="000A4670"/>
    <w:rsid w:val="000A49B7"/>
    <w:rsid w:val="000B003C"/>
    <w:rsid w:val="000B0FE7"/>
    <w:rsid w:val="000B17A2"/>
    <w:rsid w:val="000B2546"/>
    <w:rsid w:val="000B3663"/>
    <w:rsid w:val="000C0395"/>
    <w:rsid w:val="000C277C"/>
    <w:rsid w:val="000C342E"/>
    <w:rsid w:val="000C429C"/>
    <w:rsid w:val="000C46E7"/>
    <w:rsid w:val="000C4CCD"/>
    <w:rsid w:val="000C4DE6"/>
    <w:rsid w:val="000C527F"/>
    <w:rsid w:val="000C56CF"/>
    <w:rsid w:val="000C63AC"/>
    <w:rsid w:val="000C6A8B"/>
    <w:rsid w:val="000C6BCD"/>
    <w:rsid w:val="000D2A86"/>
    <w:rsid w:val="000D33B5"/>
    <w:rsid w:val="000D422C"/>
    <w:rsid w:val="000E1680"/>
    <w:rsid w:val="000E1B14"/>
    <w:rsid w:val="000E2473"/>
    <w:rsid w:val="000E439E"/>
    <w:rsid w:val="000E4D9C"/>
    <w:rsid w:val="000E7954"/>
    <w:rsid w:val="000F0374"/>
    <w:rsid w:val="000F0C4B"/>
    <w:rsid w:val="000F13EA"/>
    <w:rsid w:val="000F24DB"/>
    <w:rsid w:val="000F43C9"/>
    <w:rsid w:val="000F5C1E"/>
    <w:rsid w:val="000F5E39"/>
    <w:rsid w:val="0010159D"/>
    <w:rsid w:val="00101AD0"/>
    <w:rsid w:val="00103A81"/>
    <w:rsid w:val="00103C31"/>
    <w:rsid w:val="00104000"/>
    <w:rsid w:val="00104E59"/>
    <w:rsid w:val="00110CC0"/>
    <w:rsid w:val="00110D5F"/>
    <w:rsid w:val="00112A23"/>
    <w:rsid w:val="001138C2"/>
    <w:rsid w:val="00113D58"/>
    <w:rsid w:val="00114DBF"/>
    <w:rsid w:val="00115450"/>
    <w:rsid w:val="00115C8B"/>
    <w:rsid w:val="00116750"/>
    <w:rsid w:val="001201E9"/>
    <w:rsid w:val="00120331"/>
    <w:rsid w:val="00120BFB"/>
    <w:rsid w:val="001221A5"/>
    <w:rsid w:val="00122EB0"/>
    <w:rsid w:val="001235B1"/>
    <w:rsid w:val="00125890"/>
    <w:rsid w:val="00126C25"/>
    <w:rsid w:val="00127505"/>
    <w:rsid w:val="00127E8E"/>
    <w:rsid w:val="001315F6"/>
    <w:rsid w:val="00131B5F"/>
    <w:rsid w:val="00131D13"/>
    <w:rsid w:val="00132211"/>
    <w:rsid w:val="00132815"/>
    <w:rsid w:val="0013430E"/>
    <w:rsid w:val="001347EA"/>
    <w:rsid w:val="001352FD"/>
    <w:rsid w:val="00136120"/>
    <w:rsid w:val="001400A8"/>
    <w:rsid w:val="0014366E"/>
    <w:rsid w:val="00143B51"/>
    <w:rsid w:val="00143DC5"/>
    <w:rsid w:val="00144021"/>
    <w:rsid w:val="00144AF3"/>
    <w:rsid w:val="00144D33"/>
    <w:rsid w:val="00146D91"/>
    <w:rsid w:val="0014774C"/>
    <w:rsid w:val="00150143"/>
    <w:rsid w:val="001502B4"/>
    <w:rsid w:val="00151CD7"/>
    <w:rsid w:val="0015273D"/>
    <w:rsid w:val="0015458A"/>
    <w:rsid w:val="00154A0B"/>
    <w:rsid w:val="001550EC"/>
    <w:rsid w:val="00162627"/>
    <w:rsid w:val="00162AD5"/>
    <w:rsid w:val="0016456B"/>
    <w:rsid w:val="0016531F"/>
    <w:rsid w:val="00165C2A"/>
    <w:rsid w:val="00166C51"/>
    <w:rsid w:val="00167BF0"/>
    <w:rsid w:val="001701B6"/>
    <w:rsid w:val="00170E4C"/>
    <w:rsid w:val="00171633"/>
    <w:rsid w:val="0017267E"/>
    <w:rsid w:val="0017268C"/>
    <w:rsid w:val="00172E27"/>
    <w:rsid w:val="001756F7"/>
    <w:rsid w:val="00175A2F"/>
    <w:rsid w:val="00180AFB"/>
    <w:rsid w:val="001817DB"/>
    <w:rsid w:val="001820E5"/>
    <w:rsid w:val="00184686"/>
    <w:rsid w:val="00184AC5"/>
    <w:rsid w:val="00184F51"/>
    <w:rsid w:val="001924BF"/>
    <w:rsid w:val="001950A9"/>
    <w:rsid w:val="001952E7"/>
    <w:rsid w:val="00195334"/>
    <w:rsid w:val="00195441"/>
    <w:rsid w:val="00197375"/>
    <w:rsid w:val="001A00D0"/>
    <w:rsid w:val="001A20A6"/>
    <w:rsid w:val="001A4014"/>
    <w:rsid w:val="001A41BD"/>
    <w:rsid w:val="001A48E2"/>
    <w:rsid w:val="001A62DF"/>
    <w:rsid w:val="001A789B"/>
    <w:rsid w:val="001A7CEF"/>
    <w:rsid w:val="001B0532"/>
    <w:rsid w:val="001B13F1"/>
    <w:rsid w:val="001B1768"/>
    <w:rsid w:val="001B3299"/>
    <w:rsid w:val="001B5F34"/>
    <w:rsid w:val="001B6357"/>
    <w:rsid w:val="001B6C39"/>
    <w:rsid w:val="001C0352"/>
    <w:rsid w:val="001C3453"/>
    <w:rsid w:val="001C3563"/>
    <w:rsid w:val="001C596E"/>
    <w:rsid w:val="001C5D0B"/>
    <w:rsid w:val="001D070F"/>
    <w:rsid w:val="001D25F7"/>
    <w:rsid w:val="001D45C5"/>
    <w:rsid w:val="001D48C0"/>
    <w:rsid w:val="001D4B9B"/>
    <w:rsid w:val="001D64FB"/>
    <w:rsid w:val="001D6FF7"/>
    <w:rsid w:val="001E1DEB"/>
    <w:rsid w:val="001E251A"/>
    <w:rsid w:val="001E5411"/>
    <w:rsid w:val="001E5691"/>
    <w:rsid w:val="001E76CB"/>
    <w:rsid w:val="001E7FCF"/>
    <w:rsid w:val="001F0585"/>
    <w:rsid w:val="001F1A19"/>
    <w:rsid w:val="001F2200"/>
    <w:rsid w:val="001F2297"/>
    <w:rsid w:val="001F252C"/>
    <w:rsid w:val="001F256A"/>
    <w:rsid w:val="001F55C5"/>
    <w:rsid w:val="001F5685"/>
    <w:rsid w:val="001F66FF"/>
    <w:rsid w:val="001F680D"/>
    <w:rsid w:val="00200894"/>
    <w:rsid w:val="002011F2"/>
    <w:rsid w:val="00201D41"/>
    <w:rsid w:val="00201ED6"/>
    <w:rsid w:val="00202170"/>
    <w:rsid w:val="0020243C"/>
    <w:rsid w:val="0020292D"/>
    <w:rsid w:val="002029EE"/>
    <w:rsid w:val="00203211"/>
    <w:rsid w:val="00203CE7"/>
    <w:rsid w:val="00204625"/>
    <w:rsid w:val="002054AC"/>
    <w:rsid w:val="00205D4C"/>
    <w:rsid w:val="00206B86"/>
    <w:rsid w:val="00206DCB"/>
    <w:rsid w:val="00207CAB"/>
    <w:rsid w:val="00211604"/>
    <w:rsid w:val="00211C8D"/>
    <w:rsid w:val="00212447"/>
    <w:rsid w:val="002126C1"/>
    <w:rsid w:val="00212D0D"/>
    <w:rsid w:val="00213501"/>
    <w:rsid w:val="00214D3B"/>
    <w:rsid w:val="002169FB"/>
    <w:rsid w:val="00216CF5"/>
    <w:rsid w:val="00220989"/>
    <w:rsid w:val="00222463"/>
    <w:rsid w:val="00222807"/>
    <w:rsid w:val="002230DD"/>
    <w:rsid w:val="00224DFE"/>
    <w:rsid w:val="0022571D"/>
    <w:rsid w:val="00226BF0"/>
    <w:rsid w:val="00226DC4"/>
    <w:rsid w:val="00227900"/>
    <w:rsid w:val="002306F4"/>
    <w:rsid w:val="00230751"/>
    <w:rsid w:val="00230927"/>
    <w:rsid w:val="002314D2"/>
    <w:rsid w:val="00231B3A"/>
    <w:rsid w:val="00233119"/>
    <w:rsid w:val="00235258"/>
    <w:rsid w:val="002358E0"/>
    <w:rsid w:val="00236443"/>
    <w:rsid w:val="00236AFD"/>
    <w:rsid w:val="00236B64"/>
    <w:rsid w:val="0023703D"/>
    <w:rsid w:val="002404FE"/>
    <w:rsid w:val="00240B0C"/>
    <w:rsid w:val="00241002"/>
    <w:rsid w:val="00242C33"/>
    <w:rsid w:val="00242ED5"/>
    <w:rsid w:val="00243895"/>
    <w:rsid w:val="00243DFD"/>
    <w:rsid w:val="00245208"/>
    <w:rsid w:val="00246BE7"/>
    <w:rsid w:val="002505A2"/>
    <w:rsid w:val="00250A14"/>
    <w:rsid w:val="002518A4"/>
    <w:rsid w:val="00251915"/>
    <w:rsid w:val="00251A4E"/>
    <w:rsid w:val="00251D31"/>
    <w:rsid w:val="0025284B"/>
    <w:rsid w:val="00253752"/>
    <w:rsid w:val="0025548A"/>
    <w:rsid w:val="00256B78"/>
    <w:rsid w:val="00257627"/>
    <w:rsid w:val="00261D46"/>
    <w:rsid w:val="0026259E"/>
    <w:rsid w:val="002625C7"/>
    <w:rsid w:val="00262B86"/>
    <w:rsid w:val="00264065"/>
    <w:rsid w:val="00265527"/>
    <w:rsid w:val="0026590A"/>
    <w:rsid w:val="0026674C"/>
    <w:rsid w:val="00267B63"/>
    <w:rsid w:val="002708BE"/>
    <w:rsid w:val="0027288D"/>
    <w:rsid w:val="00272CC7"/>
    <w:rsid w:val="00272EAC"/>
    <w:rsid w:val="00275348"/>
    <w:rsid w:val="002779F6"/>
    <w:rsid w:val="00281695"/>
    <w:rsid w:val="00281CFE"/>
    <w:rsid w:val="0028212F"/>
    <w:rsid w:val="00282A7B"/>
    <w:rsid w:val="00285241"/>
    <w:rsid w:val="002864B6"/>
    <w:rsid w:val="0028723D"/>
    <w:rsid w:val="00290100"/>
    <w:rsid w:val="00292313"/>
    <w:rsid w:val="002949FE"/>
    <w:rsid w:val="00294CFA"/>
    <w:rsid w:val="00295632"/>
    <w:rsid w:val="00295638"/>
    <w:rsid w:val="00295BF3"/>
    <w:rsid w:val="00295FB1"/>
    <w:rsid w:val="002A0BA8"/>
    <w:rsid w:val="002A101E"/>
    <w:rsid w:val="002A67ED"/>
    <w:rsid w:val="002A7248"/>
    <w:rsid w:val="002B1411"/>
    <w:rsid w:val="002B1D89"/>
    <w:rsid w:val="002B1DB5"/>
    <w:rsid w:val="002B4378"/>
    <w:rsid w:val="002B5C07"/>
    <w:rsid w:val="002B67A8"/>
    <w:rsid w:val="002B6E67"/>
    <w:rsid w:val="002C094D"/>
    <w:rsid w:val="002C0AC8"/>
    <w:rsid w:val="002C1153"/>
    <w:rsid w:val="002C3CA4"/>
    <w:rsid w:val="002C5CE9"/>
    <w:rsid w:val="002D08D0"/>
    <w:rsid w:val="002D147B"/>
    <w:rsid w:val="002D2F4E"/>
    <w:rsid w:val="002D31F8"/>
    <w:rsid w:val="002D5374"/>
    <w:rsid w:val="002D5E0A"/>
    <w:rsid w:val="002D6F84"/>
    <w:rsid w:val="002D70C4"/>
    <w:rsid w:val="002D7865"/>
    <w:rsid w:val="002E3469"/>
    <w:rsid w:val="002E4529"/>
    <w:rsid w:val="002E5B44"/>
    <w:rsid w:val="002E695D"/>
    <w:rsid w:val="002E7196"/>
    <w:rsid w:val="002F0EB5"/>
    <w:rsid w:val="002F149F"/>
    <w:rsid w:val="002F19A6"/>
    <w:rsid w:val="002F3E3D"/>
    <w:rsid w:val="002F513D"/>
    <w:rsid w:val="002F53BC"/>
    <w:rsid w:val="002F5B0F"/>
    <w:rsid w:val="002F6185"/>
    <w:rsid w:val="003000D2"/>
    <w:rsid w:val="003009AB"/>
    <w:rsid w:val="003009DE"/>
    <w:rsid w:val="00303738"/>
    <w:rsid w:val="00304207"/>
    <w:rsid w:val="0030514C"/>
    <w:rsid w:val="0030534E"/>
    <w:rsid w:val="00305958"/>
    <w:rsid w:val="00306CBC"/>
    <w:rsid w:val="00307BD5"/>
    <w:rsid w:val="003117BA"/>
    <w:rsid w:val="00315581"/>
    <w:rsid w:val="003166C3"/>
    <w:rsid w:val="003166CA"/>
    <w:rsid w:val="00316CD8"/>
    <w:rsid w:val="00316E95"/>
    <w:rsid w:val="00320528"/>
    <w:rsid w:val="0032057E"/>
    <w:rsid w:val="003207A5"/>
    <w:rsid w:val="00320F82"/>
    <w:rsid w:val="00320FDF"/>
    <w:rsid w:val="00321612"/>
    <w:rsid w:val="003216CC"/>
    <w:rsid w:val="00323350"/>
    <w:rsid w:val="0032399A"/>
    <w:rsid w:val="003278FD"/>
    <w:rsid w:val="00327C41"/>
    <w:rsid w:val="00331B7E"/>
    <w:rsid w:val="003336FA"/>
    <w:rsid w:val="00333F6F"/>
    <w:rsid w:val="00334A39"/>
    <w:rsid w:val="00334DF0"/>
    <w:rsid w:val="003355EE"/>
    <w:rsid w:val="00335D7D"/>
    <w:rsid w:val="00335F86"/>
    <w:rsid w:val="003373D0"/>
    <w:rsid w:val="003400F2"/>
    <w:rsid w:val="0034139D"/>
    <w:rsid w:val="003418B1"/>
    <w:rsid w:val="0034352E"/>
    <w:rsid w:val="003445B7"/>
    <w:rsid w:val="00344A38"/>
    <w:rsid w:val="003530E4"/>
    <w:rsid w:val="00354A4F"/>
    <w:rsid w:val="00354D53"/>
    <w:rsid w:val="00355D07"/>
    <w:rsid w:val="00355D1D"/>
    <w:rsid w:val="003610F4"/>
    <w:rsid w:val="00361BC4"/>
    <w:rsid w:val="00361D99"/>
    <w:rsid w:val="003620C0"/>
    <w:rsid w:val="003643F3"/>
    <w:rsid w:val="003644DC"/>
    <w:rsid w:val="003673FE"/>
    <w:rsid w:val="003719F4"/>
    <w:rsid w:val="00372B78"/>
    <w:rsid w:val="00372D88"/>
    <w:rsid w:val="00377E42"/>
    <w:rsid w:val="00380602"/>
    <w:rsid w:val="0038080A"/>
    <w:rsid w:val="00380B08"/>
    <w:rsid w:val="00380CB4"/>
    <w:rsid w:val="003816D1"/>
    <w:rsid w:val="00382359"/>
    <w:rsid w:val="00385AE1"/>
    <w:rsid w:val="00386040"/>
    <w:rsid w:val="003860CF"/>
    <w:rsid w:val="00386B76"/>
    <w:rsid w:val="00387E9B"/>
    <w:rsid w:val="00391832"/>
    <w:rsid w:val="00391E90"/>
    <w:rsid w:val="00391FC0"/>
    <w:rsid w:val="00393A32"/>
    <w:rsid w:val="003A0E1B"/>
    <w:rsid w:val="003A1632"/>
    <w:rsid w:val="003A51C0"/>
    <w:rsid w:val="003B03FE"/>
    <w:rsid w:val="003B0E4E"/>
    <w:rsid w:val="003B15B2"/>
    <w:rsid w:val="003B169C"/>
    <w:rsid w:val="003B198A"/>
    <w:rsid w:val="003B3CB6"/>
    <w:rsid w:val="003B40BA"/>
    <w:rsid w:val="003B46BB"/>
    <w:rsid w:val="003B4A9F"/>
    <w:rsid w:val="003B6F2B"/>
    <w:rsid w:val="003C0C5E"/>
    <w:rsid w:val="003C138E"/>
    <w:rsid w:val="003C183A"/>
    <w:rsid w:val="003C1D51"/>
    <w:rsid w:val="003C3453"/>
    <w:rsid w:val="003C5186"/>
    <w:rsid w:val="003C68EF"/>
    <w:rsid w:val="003C7B71"/>
    <w:rsid w:val="003D2784"/>
    <w:rsid w:val="003D3F47"/>
    <w:rsid w:val="003D5DD7"/>
    <w:rsid w:val="003D7392"/>
    <w:rsid w:val="003D7519"/>
    <w:rsid w:val="003D76E7"/>
    <w:rsid w:val="003D7845"/>
    <w:rsid w:val="003D7ACA"/>
    <w:rsid w:val="003E1329"/>
    <w:rsid w:val="003E1EE1"/>
    <w:rsid w:val="003E1F76"/>
    <w:rsid w:val="003E2634"/>
    <w:rsid w:val="003E374A"/>
    <w:rsid w:val="003E44DC"/>
    <w:rsid w:val="003E5D38"/>
    <w:rsid w:val="003E62CD"/>
    <w:rsid w:val="003E69BF"/>
    <w:rsid w:val="003E6F8D"/>
    <w:rsid w:val="003F0639"/>
    <w:rsid w:val="003F0E77"/>
    <w:rsid w:val="003F2453"/>
    <w:rsid w:val="003F2C5A"/>
    <w:rsid w:val="003F2E45"/>
    <w:rsid w:val="003F34B2"/>
    <w:rsid w:val="003F3B7E"/>
    <w:rsid w:val="003F4A68"/>
    <w:rsid w:val="003F641D"/>
    <w:rsid w:val="0040154D"/>
    <w:rsid w:val="00402486"/>
    <w:rsid w:val="00403839"/>
    <w:rsid w:val="00404D94"/>
    <w:rsid w:val="00405538"/>
    <w:rsid w:val="00410C24"/>
    <w:rsid w:val="004111F9"/>
    <w:rsid w:val="00412289"/>
    <w:rsid w:val="00413702"/>
    <w:rsid w:val="00415A85"/>
    <w:rsid w:val="00415B82"/>
    <w:rsid w:val="00416987"/>
    <w:rsid w:val="00417E96"/>
    <w:rsid w:val="00420360"/>
    <w:rsid w:val="00422073"/>
    <w:rsid w:val="004222CF"/>
    <w:rsid w:val="00422E92"/>
    <w:rsid w:val="00422F70"/>
    <w:rsid w:val="00423B80"/>
    <w:rsid w:val="0042453E"/>
    <w:rsid w:val="00425337"/>
    <w:rsid w:val="0042544D"/>
    <w:rsid w:val="00425567"/>
    <w:rsid w:val="00426454"/>
    <w:rsid w:val="00427082"/>
    <w:rsid w:val="004279DD"/>
    <w:rsid w:val="004300F7"/>
    <w:rsid w:val="004335C8"/>
    <w:rsid w:val="0043364A"/>
    <w:rsid w:val="00435D28"/>
    <w:rsid w:val="0043656E"/>
    <w:rsid w:val="00436CF3"/>
    <w:rsid w:val="004371FB"/>
    <w:rsid w:val="00437A70"/>
    <w:rsid w:val="00440860"/>
    <w:rsid w:val="0044230B"/>
    <w:rsid w:val="00443942"/>
    <w:rsid w:val="00444A2C"/>
    <w:rsid w:val="00445E89"/>
    <w:rsid w:val="00446908"/>
    <w:rsid w:val="0044736A"/>
    <w:rsid w:val="00450D4B"/>
    <w:rsid w:val="004510E6"/>
    <w:rsid w:val="0045266A"/>
    <w:rsid w:val="00452FA8"/>
    <w:rsid w:val="0045464D"/>
    <w:rsid w:val="00455E00"/>
    <w:rsid w:val="00456AAA"/>
    <w:rsid w:val="0045786A"/>
    <w:rsid w:val="00457E5C"/>
    <w:rsid w:val="00457E7D"/>
    <w:rsid w:val="00460797"/>
    <w:rsid w:val="00460C21"/>
    <w:rsid w:val="0046565E"/>
    <w:rsid w:val="004667AB"/>
    <w:rsid w:val="00471FBF"/>
    <w:rsid w:val="004728B6"/>
    <w:rsid w:val="00472A6C"/>
    <w:rsid w:val="00473AC8"/>
    <w:rsid w:val="004740AD"/>
    <w:rsid w:val="0047505D"/>
    <w:rsid w:val="00476ACC"/>
    <w:rsid w:val="00480DCA"/>
    <w:rsid w:val="00482B99"/>
    <w:rsid w:val="00484CD7"/>
    <w:rsid w:val="00486A36"/>
    <w:rsid w:val="00487CCC"/>
    <w:rsid w:val="00491056"/>
    <w:rsid w:val="0049222F"/>
    <w:rsid w:val="004943AE"/>
    <w:rsid w:val="00495611"/>
    <w:rsid w:val="00495D62"/>
    <w:rsid w:val="004A0262"/>
    <w:rsid w:val="004A03D5"/>
    <w:rsid w:val="004A18A7"/>
    <w:rsid w:val="004A192F"/>
    <w:rsid w:val="004A1D53"/>
    <w:rsid w:val="004A1FA6"/>
    <w:rsid w:val="004A3997"/>
    <w:rsid w:val="004A4211"/>
    <w:rsid w:val="004A4993"/>
    <w:rsid w:val="004A5393"/>
    <w:rsid w:val="004A5DCA"/>
    <w:rsid w:val="004A7215"/>
    <w:rsid w:val="004A7BA5"/>
    <w:rsid w:val="004B0E0D"/>
    <w:rsid w:val="004B2458"/>
    <w:rsid w:val="004B4DBC"/>
    <w:rsid w:val="004B540D"/>
    <w:rsid w:val="004C048E"/>
    <w:rsid w:val="004C1A8F"/>
    <w:rsid w:val="004C2CCA"/>
    <w:rsid w:val="004C2D29"/>
    <w:rsid w:val="004C3108"/>
    <w:rsid w:val="004C5A96"/>
    <w:rsid w:val="004C6C64"/>
    <w:rsid w:val="004C6E48"/>
    <w:rsid w:val="004D0169"/>
    <w:rsid w:val="004D09D6"/>
    <w:rsid w:val="004D15B9"/>
    <w:rsid w:val="004D1D23"/>
    <w:rsid w:val="004D2C54"/>
    <w:rsid w:val="004D3669"/>
    <w:rsid w:val="004D5A12"/>
    <w:rsid w:val="004D5ACB"/>
    <w:rsid w:val="004D7B43"/>
    <w:rsid w:val="004E169D"/>
    <w:rsid w:val="004E2F59"/>
    <w:rsid w:val="004E431E"/>
    <w:rsid w:val="004E480C"/>
    <w:rsid w:val="004E5172"/>
    <w:rsid w:val="004E55B2"/>
    <w:rsid w:val="004E6328"/>
    <w:rsid w:val="004E7742"/>
    <w:rsid w:val="004E7C7C"/>
    <w:rsid w:val="004F3FC2"/>
    <w:rsid w:val="004F48BB"/>
    <w:rsid w:val="004F5840"/>
    <w:rsid w:val="004F6F7B"/>
    <w:rsid w:val="004F72C3"/>
    <w:rsid w:val="004F7E2F"/>
    <w:rsid w:val="005006F4"/>
    <w:rsid w:val="00500B5B"/>
    <w:rsid w:val="00501A80"/>
    <w:rsid w:val="00502E45"/>
    <w:rsid w:val="00503FD5"/>
    <w:rsid w:val="00507623"/>
    <w:rsid w:val="005108F2"/>
    <w:rsid w:val="00513464"/>
    <w:rsid w:val="00514A8F"/>
    <w:rsid w:val="00515231"/>
    <w:rsid w:val="005165CF"/>
    <w:rsid w:val="005204A5"/>
    <w:rsid w:val="005209CB"/>
    <w:rsid w:val="005209DC"/>
    <w:rsid w:val="00521834"/>
    <w:rsid w:val="00521C67"/>
    <w:rsid w:val="005228E8"/>
    <w:rsid w:val="00523BF7"/>
    <w:rsid w:val="0052441E"/>
    <w:rsid w:val="00524B6A"/>
    <w:rsid w:val="00530272"/>
    <w:rsid w:val="0053069E"/>
    <w:rsid w:val="00531C10"/>
    <w:rsid w:val="00531D07"/>
    <w:rsid w:val="00533452"/>
    <w:rsid w:val="0053557A"/>
    <w:rsid w:val="00537051"/>
    <w:rsid w:val="00537D1D"/>
    <w:rsid w:val="00540633"/>
    <w:rsid w:val="0054084D"/>
    <w:rsid w:val="00541466"/>
    <w:rsid w:val="00541499"/>
    <w:rsid w:val="0054219A"/>
    <w:rsid w:val="005434BB"/>
    <w:rsid w:val="00544114"/>
    <w:rsid w:val="005444E9"/>
    <w:rsid w:val="0054674C"/>
    <w:rsid w:val="0054678B"/>
    <w:rsid w:val="00547E8B"/>
    <w:rsid w:val="00551A2C"/>
    <w:rsid w:val="005520E7"/>
    <w:rsid w:val="005524F6"/>
    <w:rsid w:val="00552F4E"/>
    <w:rsid w:val="00554EC1"/>
    <w:rsid w:val="00556A93"/>
    <w:rsid w:val="00557A42"/>
    <w:rsid w:val="005616E9"/>
    <w:rsid w:val="00562A9C"/>
    <w:rsid w:val="005641CE"/>
    <w:rsid w:val="00567342"/>
    <w:rsid w:val="0056789F"/>
    <w:rsid w:val="00571F5D"/>
    <w:rsid w:val="005730B4"/>
    <w:rsid w:val="005736FE"/>
    <w:rsid w:val="00577748"/>
    <w:rsid w:val="00577E3A"/>
    <w:rsid w:val="00577F93"/>
    <w:rsid w:val="0058359D"/>
    <w:rsid w:val="00584377"/>
    <w:rsid w:val="0058477C"/>
    <w:rsid w:val="005854B5"/>
    <w:rsid w:val="00587FA7"/>
    <w:rsid w:val="00591E78"/>
    <w:rsid w:val="00595734"/>
    <w:rsid w:val="005A0326"/>
    <w:rsid w:val="005A3451"/>
    <w:rsid w:val="005A3F00"/>
    <w:rsid w:val="005A4765"/>
    <w:rsid w:val="005A4CCB"/>
    <w:rsid w:val="005A4D48"/>
    <w:rsid w:val="005A576B"/>
    <w:rsid w:val="005A60EC"/>
    <w:rsid w:val="005A61DC"/>
    <w:rsid w:val="005A6B67"/>
    <w:rsid w:val="005B0660"/>
    <w:rsid w:val="005B0A7B"/>
    <w:rsid w:val="005B3D8C"/>
    <w:rsid w:val="005B4755"/>
    <w:rsid w:val="005B47B3"/>
    <w:rsid w:val="005B486B"/>
    <w:rsid w:val="005B5876"/>
    <w:rsid w:val="005B5DC3"/>
    <w:rsid w:val="005B6027"/>
    <w:rsid w:val="005B67A4"/>
    <w:rsid w:val="005B7326"/>
    <w:rsid w:val="005B7643"/>
    <w:rsid w:val="005B79F0"/>
    <w:rsid w:val="005C2237"/>
    <w:rsid w:val="005C331A"/>
    <w:rsid w:val="005C532C"/>
    <w:rsid w:val="005C5FE1"/>
    <w:rsid w:val="005C76CD"/>
    <w:rsid w:val="005D0784"/>
    <w:rsid w:val="005D159D"/>
    <w:rsid w:val="005D3E26"/>
    <w:rsid w:val="005D3F8D"/>
    <w:rsid w:val="005D6231"/>
    <w:rsid w:val="005D66EA"/>
    <w:rsid w:val="005E22DB"/>
    <w:rsid w:val="005E5C46"/>
    <w:rsid w:val="005F00BA"/>
    <w:rsid w:val="005F0CB7"/>
    <w:rsid w:val="005F1016"/>
    <w:rsid w:val="005F1DCA"/>
    <w:rsid w:val="005F355C"/>
    <w:rsid w:val="005F4863"/>
    <w:rsid w:val="005F4B93"/>
    <w:rsid w:val="005F5717"/>
    <w:rsid w:val="005F773C"/>
    <w:rsid w:val="005F7BC2"/>
    <w:rsid w:val="00600C43"/>
    <w:rsid w:val="00602851"/>
    <w:rsid w:val="00602B88"/>
    <w:rsid w:val="006031A9"/>
    <w:rsid w:val="00606E1D"/>
    <w:rsid w:val="00607BDF"/>
    <w:rsid w:val="0061036C"/>
    <w:rsid w:val="00610E03"/>
    <w:rsid w:val="00610F96"/>
    <w:rsid w:val="00611019"/>
    <w:rsid w:val="00611266"/>
    <w:rsid w:val="00612329"/>
    <w:rsid w:val="006136E1"/>
    <w:rsid w:val="00615892"/>
    <w:rsid w:val="0061713C"/>
    <w:rsid w:val="00621667"/>
    <w:rsid w:val="00621904"/>
    <w:rsid w:val="00621DED"/>
    <w:rsid w:val="00622AC9"/>
    <w:rsid w:val="00624074"/>
    <w:rsid w:val="00624DAE"/>
    <w:rsid w:val="006256AA"/>
    <w:rsid w:val="0062659A"/>
    <w:rsid w:val="00630847"/>
    <w:rsid w:val="00630D50"/>
    <w:rsid w:val="00632682"/>
    <w:rsid w:val="006336A2"/>
    <w:rsid w:val="006343C3"/>
    <w:rsid w:val="00636ED2"/>
    <w:rsid w:val="00636F2E"/>
    <w:rsid w:val="006370B0"/>
    <w:rsid w:val="006378E4"/>
    <w:rsid w:val="00640E45"/>
    <w:rsid w:val="00642027"/>
    <w:rsid w:val="00642CE8"/>
    <w:rsid w:val="00643981"/>
    <w:rsid w:val="006440E7"/>
    <w:rsid w:val="00650FE5"/>
    <w:rsid w:val="006520D5"/>
    <w:rsid w:val="00652A4F"/>
    <w:rsid w:val="00652B5A"/>
    <w:rsid w:val="006544F9"/>
    <w:rsid w:val="00654703"/>
    <w:rsid w:val="0065534D"/>
    <w:rsid w:val="00656377"/>
    <w:rsid w:val="00657852"/>
    <w:rsid w:val="00657875"/>
    <w:rsid w:val="0066235E"/>
    <w:rsid w:val="0066243E"/>
    <w:rsid w:val="006652FA"/>
    <w:rsid w:val="006663AD"/>
    <w:rsid w:val="00667C48"/>
    <w:rsid w:val="00671A61"/>
    <w:rsid w:val="0067274E"/>
    <w:rsid w:val="0067397C"/>
    <w:rsid w:val="00674DE5"/>
    <w:rsid w:val="00676513"/>
    <w:rsid w:val="00677E77"/>
    <w:rsid w:val="00680A0C"/>
    <w:rsid w:val="00682679"/>
    <w:rsid w:val="00684371"/>
    <w:rsid w:val="00684AA1"/>
    <w:rsid w:val="00684FA0"/>
    <w:rsid w:val="00686593"/>
    <w:rsid w:val="00686921"/>
    <w:rsid w:val="006925CF"/>
    <w:rsid w:val="00692759"/>
    <w:rsid w:val="006949DE"/>
    <w:rsid w:val="00695398"/>
    <w:rsid w:val="00695918"/>
    <w:rsid w:val="00697D42"/>
    <w:rsid w:val="006A0359"/>
    <w:rsid w:val="006A2491"/>
    <w:rsid w:val="006A27DD"/>
    <w:rsid w:val="006A399A"/>
    <w:rsid w:val="006A5C57"/>
    <w:rsid w:val="006A631E"/>
    <w:rsid w:val="006B0232"/>
    <w:rsid w:val="006B0AE5"/>
    <w:rsid w:val="006B1366"/>
    <w:rsid w:val="006B1A7B"/>
    <w:rsid w:val="006B3874"/>
    <w:rsid w:val="006B3EBD"/>
    <w:rsid w:val="006B5A68"/>
    <w:rsid w:val="006B5B17"/>
    <w:rsid w:val="006B7F94"/>
    <w:rsid w:val="006C0513"/>
    <w:rsid w:val="006C066D"/>
    <w:rsid w:val="006C27AD"/>
    <w:rsid w:val="006C447E"/>
    <w:rsid w:val="006C5C22"/>
    <w:rsid w:val="006C64B0"/>
    <w:rsid w:val="006C7235"/>
    <w:rsid w:val="006C7C34"/>
    <w:rsid w:val="006C7C83"/>
    <w:rsid w:val="006D095D"/>
    <w:rsid w:val="006D2299"/>
    <w:rsid w:val="006D655D"/>
    <w:rsid w:val="006D6775"/>
    <w:rsid w:val="006D6ACB"/>
    <w:rsid w:val="006D779C"/>
    <w:rsid w:val="006E0373"/>
    <w:rsid w:val="006E2C0A"/>
    <w:rsid w:val="006E2DE3"/>
    <w:rsid w:val="006E6642"/>
    <w:rsid w:val="006E7304"/>
    <w:rsid w:val="006E7E33"/>
    <w:rsid w:val="006F06F3"/>
    <w:rsid w:val="006F071D"/>
    <w:rsid w:val="006F0E84"/>
    <w:rsid w:val="006F4DF1"/>
    <w:rsid w:val="00700AAB"/>
    <w:rsid w:val="00701520"/>
    <w:rsid w:val="007024D3"/>
    <w:rsid w:val="0070262A"/>
    <w:rsid w:val="007034E3"/>
    <w:rsid w:val="00704BB3"/>
    <w:rsid w:val="00704FA5"/>
    <w:rsid w:val="007062A7"/>
    <w:rsid w:val="00710641"/>
    <w:rsid w:val="00711753"/>
    <w:rsid w:val="0071266B"/>
    <w:rsid w:val="007142C2"/>
    <w:rsid w:val="0071635A"/>
    <w:rsid w:val="0071703D"/>
    <w:rsid w:val="007170EF"/>
    <w:rsid w:val="00720EF5"/>
    <w:rsid w:val="00721A00"/>
    <w:rsid w:val="00722A32"/>
    <w:rsid w:val="00722F19"/>
    <w:rsid w:val="007256F4"/>
    <w:rsid w:val="0073164F"/>
    <w:rsid w:val="007317A6"/>
    <w:rsid w:val="00732452"/>
    <w:rsid w:val="007339BA"/>
    <w:rsid w:val="00736458"/>
    <w:rsid w:val="0074301B"/>
    <w:rsid w:val="00743B96"/>
    <w:rsid w:val="00745766"/>
    <w:rsid w:val="007460B5"/>
    <w:rsid w:val="00747A82"/>
    <w:rsid w:val="00747E6B"/>
    <w:rsid w:val="00750391"/>
    <w:rsid w:val="00752AAA"/>
    <w:rsid w:val="00754823"/>
    <w:rsid w:val="00757113"/>
    <w:rsid w:val="00757886"/>
    <w:rsid w:val="00764259"/>
    <w:rsid w:val="00765795"/>
    <w:rsid w:val="007660CE"/>
    <w:rsid w:val="0076610E"/>
    <w:rsid w:val="00773891"/>
    <w:rsid w:val="007758CA"/>
    <w:rsid w:val="00776008"/>
    <w:rsid w:val="00776D06"/>
    <w:rsid w:val="007777AD"/>
    <w:rsid w:val="00777835"/>
    <w:rsid w:val="00782DCF"/>
    <w:rsid w:val="00783BA5"/>
    <w:rsid w:val="0078505C"/>
    <w:rsid w:val="007930AF"/>
    <w:rsid w:val="00796632"/>
    <w:rsid w:val="00796A91"/>
    <w:rsid w:val="00797F81"/>
    <w:rsid w:val="007A098D"/>
    <w:rsid w:val="007A3226"/>
    <w:rsid w:val="007A5858"/>
    <w:rsid w:val="007A6538"/>
    <w:rsid w:val="007A7919"/>
    <w:rsid w:val="007A7D14"/>
    <w:rsid w:val="007B0204"/>
    <w:rsid w:val="007B0AD3"/>
    <w:rsid w:val="007B215C"/>
    <w:rsid w:val="007B237A"/>
    <w:rsid w:val="007B324B"/>
    <w:rsid w:val="007B345D"/>
    <w:rsid w:val="007B7949"/>
    <w:rsid w:val="007C038B"/>
    <w:rsid w:val="007C098B"/>
    <w:rsid w:val="007C2993"/>
    <w:rsid w:val="007C4B93"/>
    <w:rsid w:val="007C4CD3"/>
    <w:rsid w:val="007C4E3A"/>
    <w:rsid w:val="007C6BC9"/>
    <w:rsid w:val="007C7D54"/>
    <w:rsid w:val="007D0C9B"/>
    <w:rsid w:val="007D1F33"/>
    <w:rsid w:val="007D287F"/>
    <w:rsid w:val="007D462B"/>
    <w:rsid w:val="007D4DF1"/>
    <w:rsid w:val="007D7D05"/>
    <w:rsid w:val="007E00FD"/>
    <w:rsid w:val="007E1315"/>
    <w:rsid w:val="007E1765"/>
    <w:rsid w:val="007E1C06"/>
    <w:rsid w:val="007E1F10"/>
    <w:rsid w:val="007E1F66"/>
    <w:rsid w:val="007E2159"/>
    <w:rsid w:val="007E2B12"/>
    <w:rsid w:val="007E364E"/>
    <w:rsid w:val="007E4D0C"/>
    <w:rsid w:val="007E6289"/>
    <w:rsid w:val="007E75CA"/>
    <w:rsid w:val="007F1718"/>
    <w:rsid w:val="007F1C94"/>
    <w:rsid w:val="007F3162"/>
    <w:rsid w:val="007F457C"/>
    <w:rsid w:val="007F495E"/>
    <w:rsid w:val="007F515F"/>
    <w:rsid w:val="007F59CD"/>
    <w:rsid w:val="007F6C2F"/>
    <w:rsid w:val="007F7519"/>
    <w:rsid w:val="007F761A"/>
    <w:rsid w:val="008020C2"/>
    <w:rsid w:val="00802637"/>
    <w:rsid w:val="00803A2E"/>
    <w:rsid w:val="00804DC2"/>
    <w:rsid w:val="00805B73"/>
    <w:rsid w:val="008125E0"/>
    <w:rsid w:val="008132CA"/>
    <w:rsid w:val="00813A25"/>
    <w:rsid w:val="008145A4"/>
    <w:rsid w:val="00817332"/>
    <w:rsid w:val="00817AC8"/>
    <w:rsid w:val="00817E15"/>
    <w:rsid w:val="00821B64"/>
    <w:rsid w:val="00821CB0"/>
    <w:rsid w:val="00822E9D"/>
    <w:rsid w:val="008246D6"/>
    <w:rsid w:val="00825153"/>
    <w:rsid w:val="008262FC"/>
    <w:rsid w:val="008275AA"/>
    <w:rsid w:val="0083548C"/>
    <w:rsid w:val="00836154"/>
    <w:rsid w:val="00836B6D"/>
    <w:rsid w:val="00836D0B"/>
    <w:rsid w:val="00842727"/>
    <w:rsid w:val="00843A12"/>
    <w:rsid w:val="00844E99"/>
    <w:rsid w:val="00847B5F"/>
    <w:rsid w:val="008509B3"/>
    <w:rsid w:val="008541DA"/>
    <w:rsid w:val="008567CB"/>
    <w:rsid w:val="00857A7F"/>
    <w:rsid w:val="00861578"/>
    <w:rsid w:val="00862C80"/>
    <w:rsid w:val="0086485C"/>
    <w:rsid w:val="00867E8D"/>
    <w:rsid w:val="00873444"/>
    <w:rsid w:val="0087346B"/>
    <w:rsid w:val="008750EE"/>
    <w:rsid w:val="00875233"/>
    <w:rsid w:val="00875275"/>
    <w:rsid w:val="00877910"/>
    <w:rsid w:val="00877BD4"/>
    <w:rsid w:val="008801D0"/>
    <w:rsid w:val="00880DCB"/>
    <w:rsid w:val="008814D2"/>
    <w:rsid w:val="008816B3"/>
    <w:rsid w:val="00881730"/>
    <w:rsid w:val="008827C9"/>
    <w:rsid w:val="00882863"/>
    <w:rsid w:val="00884C4C"/>
    <w:rsid w:val="0089031F"/>
    <w:rsid w:val="008905CC"/>
    <w:rsid w:val="008911E7"/>
    <w:rsid w:val="008915FC"/>
    <w:rsid w:val="00892757"/>
    <w:rsid w:val="00894B65"/>
    <w:rsid w:val="008955CD"/>
    <w:rsid w:val="008A08C6"/>
    <w:rsid w:val="008A0E46"/>
    <w:rsid w:val="008A1485"/>
    <w:rsid w:val="008A1A1E"/>
    <w:rsid w:val="008A2720"/>
    <w:rsid w:val="008A474C"/>
    <w:rsid w:val="008A5145"/>
    <w:rsid w:val="008A5324"/>
    <w:rsid w:val="008A54BA"/>
    <w:rsid w:val="008A6566"/>
    <w:rsid w:val="008A67CC"/>
    <w:rsid w:val="008A6B19"/>
    <w:rsid w:val="008A7743"/>
    <w:rsid w:val="008B12C9"/>
    <w:rsid w:val="008B1726"/>
    <w:rsid w:val="008B1BE6"/>
    <w:rsid w:val="008B5A00"/>
    <w:rsid w:val="008B5D9A"/>
    <w:rsid w:val="008B5E79"/>
    <w:rsid w:val="008B633A"/>
    <w:rsid w:val="008B7E6A"/>
    <w:rsid w:val="008C0BFE"/>
    <w:rsid w:val="008C1D12"/>
    <w:rsid w:val="008C2833"/>
    <w:rsid w:val="008C2FD0"/>
    <w:rsid w:val="008C42E1"/>
    <w:rsid w:val="008C54F8"/>
    <w:rsid w:val="008C5994"/>
    <w:rsid w:val="008C5C6B"/>
    <w:rsid w:val="008D03CD"/>
    <w:rsid w:val="008D2413"/>
    <w:rsid w:val="008D3881"/>
    <w:rsid w:val="008D3C26"/>
    <w:rsid w:val="008D3D55"/>
    <w:rsid w:val="008D441E"/>
    <w:rsid w:val="008D5A90"/>
    <w:rsid w:val="008D6649"/>
    <w:rsid w:val="008E297D"/>
    <w:rsid w:val="008E3177"/>
    <w:rsid w:val="008E4633"/>
    <w:rsid w:val="008E64EA"/>
    <w:rsid w:val="008E683A"/>
    <w:rsid w:val="008E6CE0"/>
    <w:rsid w:val="008E7C7F"/>
    <w:rsid w:val="008F017E"/>
    <w:rsid w:val="008F04EC"/>
    <w:rsid w:val="008F2CBC"/>
    <w:rsid w:val="008F610C"/>
    <w:rsid w:val="008F7B68"/>
    <w:rsid w:val="00900D3E"/>
    <w:rsid w:val="00900D8B"/>
    <w:rsid w:val="009016BD"/>
    <w:rsid w:val="00904004"/>
    <w:rsid w:val="009040FF"/>
    <w:rsid w:val="00904B4B"/>
    <w:rsid w:val="00906098"/>
    <w:rsid w:val="0090614B"/>
    <w:rsid w:val="00906248"/>
    <w:rsid w:val="009111F7"/>
    <w:rsid w:val="009114EC"/>
    <w:rsid w:val="00911835"/>
    <w:rsid w:val="00912D89"/>
    <w:rsid w:val="00921098"/>
    <w:rsid w:val="009227BA"/>
    <w:rsid w:val="00923433"/>
    <w:rsid w:val="0092384E"/>
    <w:rsid w:val="009243C2"/>
    <w:rsid w:val="00924E42"/>
    <w:rsid w:val="00924F41"/>
    <w:rsid w:val="0092578B"/>
    <w:rsid w:val="0092580E"/>
    <w:rsid w:val="00927B0C"/>
    <w:rsid w:val="00927CF0"/>
    <w:rsid w:val="0093235A"/>
    <w:rsid w:val="009326B9"/>
    <w:rsid w:val="009333D6"/>
    <w:rsid w:val="00933801"/>
    <w:rsid w:val="00933912"/>
    <w:rsid w:val="00933969"/>
    <w:rsid w:val="009339EF"/>
    <w:rsid w:val="00936314"/>
    <w:rsid w:val="009363E5"/>
    <w:rsid w:val="009368B9"/>
    <w:rsid w:val="0093788C"/>
    <w:rsid w:val="00940F2A"/>
    <w:rsid w:val="009414E0"/>
    <w:rsid w:val="00945F62"/>
    <w:rsid w:val="00946C51"/>
    <w:rsid w:val="00946D14"/>
    <w:rsid w:val="009478CB"/>
    <w:rsid w:val="00953E15"/>
    <w:rsid w:val="00955207"/>
    <w:rsid w:val="009568B4"/>
    <w:rsid w:val="009569B9"/>
    <w:rsid w:val="00956FB0"/>
    <w:rsid w:val="00960528"/>
    <w:rsid w:val="0096116F"/>
    <w:rsid w:val="00961ADA"/>
    <w:rsid w:val="00965202"/>
    <w:rsid w:val="00965DBA"/>
    <w:rsid w:val="00966A1D"/>
    <w:rsid w:val="00970896"/>
    <w:rsid w:val="0097120A"/>
    <w:rsid w:val="00971561"/>
    <w:rsid w:val="0097260C"/>
    <w:rsid w:val="00973714"/>
    <w:rsid w:val="00973FC8"/>
    <w:rsid w:val="00974AA5"/>
    <w:rsid w:val="00974D08"/>
    <w:rsid w:val="00975C80"/>
    <w:rsid w:val="00975F51"/>
    <w:rsid w:val="009765DC"/>
    <w:rsid w:val="00976824"/>
    <w:rsid w:val="00977E5A"/>
    <w:rsid w:val="009805B4"/>
    <w:rsid w:val="00980CA7"/>
    <w:rsid w:val="00981B57"/>
    <w:rsid w:val="009835CF"/>
    <w:rsid w:val="009849B7"/>
    <w:rsid w:val="0098625C"/>
    <w:rsid w:val="009868C4"/>
    <w:rsid w:val="00991BED"/>
    <w:rsid w:val="0099202B"/>
    <w:rsid w:val="009922B3"/>
    <w:rsid w:val="009927A3"/>
    <w:rsid w:val="00993B9A"/>
    <w:rsid w:val="00994C9F"/>
    <w:rsid w:val="00996826"/>
    <w:rsid w:val="00997CE5"/>
    <w:rsid w:val="009A0528"/>
    <w:rsid w:val="009A0764"/>
    <w:rsid w:val="009A19DD"/>
    <w:rsid w:val="009A3F2F"/>
    <w:rsid w:val="009A535F"/>
    <w:rsid w:val="009A5DD7"/>
    <w:rsid w:val="009A60BE"/>
    <w:rsid w:val="009A62E5"/>
    <w:rsid w:val="009B1993"/>
    <w:rsid w:val="009B1BFE"/>
    <w:rsid w:val="009B262E"/>
    <w:rsid w:val="009B4407"/>
    <w:rsid w:val="009C0E86"/>
    <w:rsid w:val="009C19BA"/>
    <w:rsid w:val="009C5876"/>
    <w:rsid w:val="009C5BA4"/>
    <w:rsid w:val="009C62AE"/>
    <w:rsid w:val="009D1B7D"/>
    <w:rsid w:val="009D31AE"/>
    <w:rsid w:val="009D3C92"/>
    <w:rsid w:val="009D54D1"/>
    <w:rsid w:val="009D645D"/>
    <w:rsid w:val="009E06B2"/>
    <w:rsid w:val="009E0FAD"/>
    <w:rsid w:val="009E1552"/>
    <w:rsid w:val="009E16E3"/>
    <w:rsid w:val="009E2111"/>
    <w:rsid w:val="009E258C"/>
    <w:rsid w:val="009E39D2"/>
    <w:rsid w:val="009E3ABB"/>
    <w:rsid w:val="009E4402"/>
    <w:rsid w:val="009E4FFC"/>
    <w:rsid w:val="009F01F6"/>
    <w:rsid w:val="009F3D7F"/>
    <w:rsid w:val="009F4369"/>
    <w:rsid w:val="009F6F18"/>
    <w:rsid w:val="009F72BC"/>
    <w:rsid w:val="009F7F1B"/>
    <w:rsid w:val="00A0077E"/>
    <w:rsid w:val="00A00810"/>
    <w:rsid w:val="00A01CB4"/>
    <w:rsid w:val="00A022EA"/>
    <w:rsid w:val="00A0421B"/>
    <w:rsid w:val="00A06B33"/>
    <w:rsid w:val="00A1076E"/>
    <w:rsid w:val="00A14EF1"/>
    <w:rsid w:val="00A150B9"/>
    <w:rsid w:val="00A17F8A"/>
    <w:rsid w:val="00A204A2"/>
    <w:rsid w:val="00A2188D"/>
    <w:rsid w:val="00A21E87"/>
    <w:rsid w:val="00A22CCC"/>
    <w:rsid w:val="00A23501"/>
    <w:rsid w:val="00A238D8"/>
    <w:rsid w:val="00A23A0A"/>
    <w:rsid w:val="00A24F60"/>
    <w:rsid w:val="00A25757"/>
    <w:rsid w:val="00A25DC3"/>
    <w:rsid w:val="00A263C0"/>
    <w:rsid w:val="00A2728F"/>
    <w:rsid w:val="00A275E2"/>
    <w:rsid w:val="00A305A1"/>
    <w:rsid w:val="00A31662"/>
    <w:rsid w:val="00A32AB5"/>
    <w:rsid w:val="00A34649"/>
    <w:rsid w:val="00A34B55"/>
    <w:rsid w:val="00A35524"/>
    <w:rsid w:val="00A35EBE"/>
    <w:rsid w:val="00A36722"/>
    <w:rsid w:val="00A36AB9"/>
    <w:rsid w:val="00A371CB"/>
    <w:rsid w:val="00A3774B"/>
    <w:rsid w:val="00A37F2F"/>
    <w:rsid w:val="00A40105"/>
    <w:rsid w:val="00A418AD"/>
    <w:rsid w:val="00A435BA"/>
    <w:rsid w:val="00A44A5E"/>
    <w:rsid w:val="00A534B2"/>
    <w:rsid w:val="00A542CB"/>
    <w:rsid w:val="00A54C61"/>
    <w:rsid w:val="00A54E76"/>
    <w:rsid w:val="00A610B2"/>
    <w:rsid w:val="00A612C6"/>
    <w:rsid w:val="00A61B28"/>
    <w:rsid w:val="00A62064"/>
    <w:rsid w:val="00A624EB"/>
    <w:rsid w:val="00A6296C"/>
    <w:rsid w:val="00A63644"/>
    <w:rsid w:val="00A63D21"/>
    <w:rsid w:val="00A64FD7"/>
    <w:rsid w:val="00A66836"/>
    <w:rsid w:val="00A67025"/>
    <w:rsid w:val="00A6708C"/>
    <w:rsid w:val="00A67E96"/>
    <w:rsid w:val="00A708A2"/>
    <w:rsid w:val="00A7178C"/>
    <w:rsid w:val="00A729A0"/>
    <w:rsid w:val="00A74334"/>
    <w:rsid w:val="00A74AFD"/>
    <w:rsid w:val="00A76724"/>
    <w:rsid w:val="00A773C8"/>
    <w:rsid w:val="00A80788"/>
    <w:rsid w:val="00A80A33"/>
    <w:rsid w:val="00A81C63"/>
    <w:rsid w:val="00A82576"/>
    <w:rsid w:val="00A82772"/>
    <w:rsid w:val="00A832F6"/>
    <w:rsid w:val="00A835B6"/>
    <w:rsid w:val="00A84670"/>
    <w:rsid w:val="00A84CC0"/>
    <w:rsid w:val="00A85246"/>
    <w:rsid w:val="00A86377"/>
    <w:rsid w:val="00A86BBD"/>
    <w:rsid w:val="00A87647"/>
    <w:rsid w:val="00A87C48"/>
    <w:rsid w:val="00A91D60"/>
    <w:rsid w:val="00A9320E"/>
    <w:rsid w:val="00A94D25"/>
    <w:rsid w:val="00AA1E16"/>
    <w:rsid w:val="00AA20F5"/>
    <w:rsid w:val="00AA30DD"/>
    <w:rsid w:val="00AA40FD"/>
    <w:rsid w:val="00AA44AD"/>
    <w:rsid w:val="00AA506A"/>
    <w:rsid w:val="00AB04B6"/>
    <w:rsid w:val="00AB083A"/>
    <w:rsid w:val="00AB08A8"/>
    <w:rsid w:val="00AB093F"/>
    <w:rsid w:val="00AB120D"/>
    <w:rsid w:val="00AB1B0F"/>
    <w:rsid w:val="00AB29E3"/>
    <w:rsid w:val="00AB3825"/>
    <w:rsid w:val="00AB41D4"/>
    <w:rsid w:val="00AB4BB8"/>
    <w:rsid w:val="00AB5C86"/>
    <w:rsid w:val="00AB75BA"/>
    <w:rsid w:val="00AC1189"/>
    <w:rsid w:val="00AC36E5"/>
    <w:rsid w:val="00AC403D"/>
    <w:rsid w:val="00AC6398"/>
    <w:rsid w:val="00AC7505"/>
    <w:rsid w:val="00AD0527"/>
    <w:rsid w:val="00AD25E5"/>
    <w:rsid w:val="00AD45DE"/>
    <w:rsid w:val="00AD51CC"/>
    <w:rsid w:val="00AD535C"/>
    <w:rsid w:val="00AD5D90"/>
    <w:rsid w:val="00AD7F15"/>
    <w:rsid w:val="00AE19B8"/>
    <w:rsid w:val="00AE3A23"/>
    <w:rsid w:val="00AE3E9C"/>
    <w:rsid w:val="00AE4025"/>
    <w:rsid w:val="00AE46B3"/>
    <w:rsid w:val="00AE4721"/>
    <w:rsid w:val="00AE4FBC"/>
    <w:rsid w:val="00AF45B9"/>
    <w:rsid w:val="00AF48AE"/>
    <w:rsid w:val="00AF4C1E"/>
    <w:rsid w:val="00AF4F68"/>
    <w:rsid w:val="00AF66A8"/>
    <w:rsid w:val="00AF6B97"/>
    <w:rsid w:val="00B001B9"/>
    <w:rsid w:val="00B004BD"/>
    <w:rsid w:val="00B005AC"/>
    <w:rsid w:val="00B012AF"/>
    <w:rsid w:val="00B017CE"/>
    <w:rsid w:val="00B03EED"/>
    <w:rsid w:val="00B046E0"/>
    <w:rsid w:val="00B04E83"/>
    <w:rsid w:val="00B0584E"/>
    <w:rsid w:val="00B06B73"/>
    <w:rsid w:val="00B07304"/>
    <w:rsid w:val="00B073F7"/>
    <w:rsid w:val="00B07503"/>
    <w:rsid w:val="00B11E4E"/>
    <w:rsid w:val="00B1497D"/>
    <w:rsid w:val="00B14AD4"/>
    <w:rsid w:val="00B15A3E"/>
    <w:rsid w:val="00B16B02"/>
    <w:rsid w:val="00B215ED"/>
    <w:rsid w:val="00B21C81"/>
    <w:rsid w:val="00B21F2A"/>
    <w:rsid w:val="00B21F5B"/>
    <w:rsid w:val="00B22226"/>
    <w:rsid w:val="00B222C3"/>
    <w:rsid w:val="00B225A1"/>
    <w:rsid w:val="00B23156"/>
    <w:rsid w:val="00B2389A"/>
    <w:rsid w:val="00B24514"/>
    <w:rsid w:val="00B24EAB"/>
    <w:rsid w:val="00B26FD1"/>
    <w:rsid w:val="00B31576"/>
    <w:rsid w:val="00B33B70"/>
    <w:rsid w:val="00B33BE1"/>
    <w:rsid w:val="00B33D68"/>
    <w:rsid w:val="00B34BF4"/>
    <w:rsid w:val="00B352AF"/>
    <w:rsid w:val="00B36FAA"/>
    <w:rsid w:val="00B37FB9"/>
    <w:rsid w:val="00B42FB4"/>
    <w:rsid w:val="00B46027"/>
    <w:rsid w:val="00B46E81"/>
    <w:rsid w:val="00B51092"/>
    <w:rsid w:val="00B60322"/>
    <w:rsid w:val="00B607A3"/>
    <w:rsid w:val="00B63E5E"/>
    <w:rsid w:val="00B667F4"/>
    <w:rsid w:val="00B66941"/>
    <w:rsid w:val="00B67829"/>
    <w:rsid w:val="00B72363"/>
    <w:rsid w:val="00B758D8"/>
    <w:rsid w:val="00B75D6A"/>
    <w:rsid w:val="00B769B7"/>
    <w:rsid w:val="00B77D9B"/>
    <w:rsid w:val="00B80BF9"/>
    <w:rsid w:val="00B825ED"/>
    <w:rsid w:val="00B837DC"/>
    <w:rsid w:val="00B8457E"/>
    <w:rsid w:val="00B845A6"/>
    <w:rsid w:val="00B8522E"/>
    <w:rsid w:val="00B86F14"/>
    <w:rsid w:val="00B87B7D"/>
    <w:rsid w:val="00B926E5"/>
    <w:rsid w:val="00B93318"/>
    <w:rsid w:val="00B937C4"/>
    <w:rsid w:val="00B94436"/>
    <w:rsid w:val="00B952E2"/>
    <w:rsid w:val="00B96CB9"/>
    <w:rsid w:val="00B97F05"/>
    <w:rsid w:val="00BA0E3B"/>
    <w:rsid w:val="00BA4AD0"/>
    <w:rsid w:val="00BA65AA"/>
    <w:rsid w:val="00BA6FB9"/>
    <w:rsid w:val="00BA75EE"/>
    <w:rsid w:val="00BB6D1A"/>
    <w:rsid w:val="00BB7034"/>
    <w:rsid w:val="00BB7489"/>
    <w:rsid w:val="00BC0264"/>
    <w:rsid w:val="00BC1D44"/>
    <w:rsid w:val="00BC2519"/>
    <w:rsid w:val="00BC25C5"/>
    <w:rsid w:val="00BC2C43"/>
    <w:rsid w:val="00BC3279"/>
    <w:rsid w:val="00BC4C5E"/>
    <w:rsid w:val="00BC5609"/>
    <w:rsid w:val="00BD1207"/>
    <w:rsid w:val="00BD19B4"/>
    <w:rsid w:val="00BD1DB4"/>
    <w:rsid w:val="00BD38D9"/>
    <w:rsid w:val="00BD44E7"/>
    <w:rsid w:val="00BD627F"/>
    <w:rsid w:val="00BD64B6"/>
    <w:rsid w:val="00BD68FB"/>
    <w:rsid w:val="00BE0517"/>
    <w:rsid w:val="00BE11C7"/>
    <w:rsid w:val="00BE24A1"/>
    <w:rsid w:val="00BE2FDE"/>
    <w:rsid w:val="00BE4129"/>
    <w:rsid w:val="00BF2870"/>
    <w:rsid w:val="00BF2E26"/>
    <w:rsid w:val="00BF5FCD"/>
    <w:rsid w:val="00BF692D"/>
    <w:rsid w:val="00BF6CAD"/>
    <w:rsid w:val="00BF7602"/>
    <w:rsid w:val="00BF786B"/>
    <w:rsid w:val="00C00BD7"/>
    <w:rsid w:val="00C02131"/>
    <w:rsid w:val="00C02EF5"/>
    <w:rsid w:val="00C03C28"/>
    <w:rsid w:val="00C047BA"/>
    <w:rsid w:val="00C06EE8"/>
    <w:rsid w:val="00C07144"/>
    <w:rsid w:val="00C10394"/>
    <w:rsid w:val="00C108C8"/>
    <w:rsid w:val="00C115DC"/>
    <w:rsid w:val="00C11C4A"/>
    <w:rsid w:val="00C13386"/>
    <w:rsid w:val="00C158C1"/>
    <w:rsid w:val="00C16D1F"/>
    <w:rsid w:val="00C2156B"/>
    <w:rsid w:val="00C23411"/>
    <w:rsid w:val="00C23631"/>
    <w:rsid w:val="00C238F6"/>
    <w:rsid w:val="00C248A4"/>
    <w:rsid w:val="00C24DAA"/>
    <w:rsid w:val="00C254BE"/>
    <w:rsid w:val="00C25890"/>
    <w:rsid w:val="00C259A0"/>
    <w:rsid w:val="00C26950"/>
    <w:rsid w:val="00C273A9"/>
    <w:rsid w:val="00C273E1"/>
    <w:rsid w:val="00C27A9D"/>
    <w:rsid w:val="00C30332"/>
    <w:rsid w:val="00C30AD7"/>
    <w:rsid w:val="00C31986"/>
    <w:rsid w:val="00C323F1"/>
    <w:rsid w:val="00C32A1B"/>
    <w:rsid w:val="00C330EC"/>
    <w:rsid w:val="00C33A50"/>
    <w:rsid w:val="00C345D8"/>
    <w:rsid w:val="00C34C39"/>
    <w:rsid w:val="00C364DD"/>
    <w:rsid w:val="00C37472"/>
    <w:rsid w:val="00C378F9"/>
    <w:rsid w:val="00C40740"/>
    <w:rsid w:val="00C41725"/>
    <w:rsid w:val="00C42D5C"/>
    <w:rsid w:val="00C44E43"/>
    <w:rsid w:val="00C46060"/>
    <w:rsid w:val="00C4731B"/>
    <w:rsid w:val="00C526DA"/>
    <w:rsid w:val="00C53C3A"/>
    <w:rsid w:val="00C54F27"/>
    <w:rsid w:val="00C5709B"/>
    <w:rsid w:val="00C57347"/>
    <w:rsid w:val="00C574B7"/>
    <w:rsid w:val="00C617EE"/>
    <w:rsid w:val="00C62FFE"/>
    <w:rsid w:val="00C6509D"/>
    <w:rsid w:val="00C6552F"/>
    <w:rsid w:val="00C655A5"/>
    <w:rsid w:val="00C70513"/>
    <w:rsid w:val="00C7231E"/>
    <w:rsid w:val="00C74439"/>
    <w:rsid w:val="00C74BA8"/>
    <w:rsid w:val="00C756A8"/>
    <w:rsid w:val="00C75F52"/>
    <w:rsid w:val="00C76057"/>
    <w:rsid w:val="00C76922"/>
    <w:rsid w:val="00C76AB1"/>
    <w:rsid w:val="00C817D8"/>
    <w:rsid w:val="00C829A8"/>
    <w:rsid w:val="00C85F8C"/>
    <w:rsid w:val="00C8691E"/>
    <w:rsid w:val="00C87385"/>
    <w:rsid w:val="00C87650"/>
    <w:rsid w:val="00C91335"/>
    <w:rsid w:val="00C927A2"/>
    <w:rsid w:val="00C93082"/>
    <w:rsid w:val="00C930BF"/>
    <w:rsid w:val="00C94A2A"/>
    <w:rsid w:val="00C956A7"/>
    <w:rsid w:val="00C95E42"/>
    <w:rsid w:val="00C961F1"/>
    <w:rsid w:val="00C973D0"/>
    <w:rsid w:val="00CA1C4A"/>
    <w:rsid w:val="00CA29EA"/>
    <w:rsid w:val="00CA312D"/>
    <w:rsid w:val="00CA3780"/>
    <w:rsid w:val="00CA3AA3"/>
    <w:rsid w:val="00CA4565"/>
    <w:rsid w:val="00CA5F4A"/>
    <w:rsid w:val="00CA6767"/>
    <w:rsid w:val="00CB0706"/>
    <w:rsid w:val="00CB1513"/>
    <w:rsid w:val="00CB2422"/>
    <w:rsid w:val="00CB4EBC"/>
    <w:rsid w:val="00CB5BB6"/>
    <w:rsid w:val="00CC0C91"/>
    <w:rsid w:val="00CD013E"/>
    <w:rsid w:val="00CD1436"/>
    <w:rsid w:val="00CD3631"/>
    <w:rsid w:val="00CD4219"/>
    <w:rsid w:val="00CD5182"/>
    <w:rsid w:val="00CE058C"/>
    <w:rsid w:val="00CE1634"/>
    <w:rsid w:val="00CE2D5F"/>
    <w:rsid w:val="00CE2F0E"/>
    <w:rsid w:val="00CE3245"/>
    <w:rsid w:val="00CE554E"/>
    <w:rsid w:val="00CE5CFF"/>
    <w:rsid w:val="00CE6271"/>
    <w:rsid w:val="00CE6624"/>
    <w:rsid w:val="00CF0CF6"/>
    <w:rsid w:val="00CF1E4D"/>
    <w:rsid w:val="00CF2488"/>
    <w:rsid w:val="00CF2FEE"/>
    <w:rsid w:val="00CF487D"/>
    <w:rsid w:val="00CF5BDC"/>
    <w:rsid w:val="00CF5E56"/>
    <w:rsid w:val="00CF7504"/>
    <w:rsid w:val="00CF7901"/>
    <w:rsid w:val="00D01194"/>
    <w:rsid w:val="00D011E2"/>
    <w:rsid w:val="00D02D2C"/>
    <w:rsid w:val="00D07097"/>
    <w:rsid w:val="00D070C3"/>
    <w:rsid w:val="00D1121E"/>
    <w:rsid w:val="00D11786"/>
    <w:rsid w:val="00D12D31"/>
    <w:rsid w:val="00D130A3"/>
    <w:rsid w:val="00D13712"/>
    <w:rsid w:val="00D14012"/>
    <w:rsid w:val="00D14322"/>
    <w:rsid w:val="00D14F25"/>
    <w:rsid w:val="00D1596A"/>
    <w:rsid w:val="00D1646D"/>
    <w:rsid w:val="00D16B09"/>
    <w:rsid w:val="00D16CD3"/>
    <w:rsid w:val="00D229EB"/>
    <w:rsid w:val="00D22F7B"/>
    <w:rsid w:val="00D23501"/>
    <w:rsid w:val="00D241FE"/>
    <w:rsid w:val="00D250B9"/>
    <w:rsid w:val="00D254A8"/>
    <w:rsid w:val="00D25FC7"/>
    <w:rsid w:val="00D26691"/>
    <w:rsid w:val="00D32425"/>
    <w:rsid w:val="00D32E11"/>
    <w:rsid w:val="00D33BD9"/>
    <w:rsid w:val="00D348A7"/>
    <w:rsid w:val="00D349E4"/>
    <w:rsid w:val="00D3584F"/>
    <w:rsid w:val="00D36F50"/>
    <w:rsid w:val="00D40392"/>
    <w:rsid w:val="00D4216B"/>
    <w:rsid w:val="00D42B38"/>
    <w:rsid w:val="00D42E22"/>
    <w:rsid w:val="00D43D29"/>
    <w:rsid w:val="00D467AE"/>
    <w:rsid w:val="00D46A15"/>
    <w:rsid w:val="00D5022D"/>
    <w:rsid w:val="00D5096A"/>
    <w:rsid w:val="00D509FF"/>
    <w:rsid w:val="00D514DB"/>
    <w:rsid w:val="00D52EA3"/>
    <w:rsid w:val="00D54B91"/>
    <w:rsid w:val="00D55677"/>
    <w:rsid w:val="00D559DB"/>
    <w:rsid w:val="00D560E0"/>
    <w:rsid w:val="00D63AF8"/>
    <w:rsid w:val="00D63BDD"/>
    <w:rsid w:val="00D6434A"/>
    <w:rsid w:val="00D645D2"/>
    <w:rsid w:val="00D66175"/>
    <w:rsid w:val="00D67125"/>
    <w:rsid w:val="00D67A8E"/>
    <w:rsid w:val="00D7066C"/>
    <w:rsid w:val="00D70BA2"/>
    <w:rsid w:val="00D713BA"/>
    <w:rsid w:val="00D71829"/>
    <w:rsid w:val="00D72A88"/>
    <w:rsid w:val="00D73066"/>
    <w:rsid w:val="00D74076"/>
    <w:rsid w:val="00D749DC"/>
    <w:rsid w:val="00D762CF"/>
    <w:rsid w:val="00D77BE4"/>
    <w:rsid w:val="00D77D90"/>
    <w:rsid w:val="00D77E6C"/>
    <w:rsid w:val="00D8089C"/>
    <w:rsid w:val="00D81B5D"/>
    <w:rsid w:val="00D82788"/>
    <w:rsid w:val="00D879C0"/>
    <w:rsid w:val="00D92BAD"/>
    <w:rsid w:val="00D933CC"/>
    <w:rsid w:val="00D939BD"/>
    <w:rsid w:val="00D951FD"/>
    <w:rsid w:val="00D959BD"/>
    <w:rsid w:val="00DA0A67"/>
    <w:rsid w:val="00DA1733"/>
    <w:rsid w:val="00DA1BC0"/>
    <w:rsid w:val="00DA1FF2"/>
    <w:rsid w:val="00DA3147"/>
    <w:rsid w:val="00DA4225"/>
    <w:rsid w:val="00DA4637"/>
    <w:rsid w:val="00DA5D2A"/>
    <w:rsid w:val="00DA600E"/>
    <w:rsid w:val="00DA6342"/>
    <w:rsid w:val="00DA6767"/>
    <w:rsid w:val="00DA7D04"/>
    <w:rsid w:val="00DB0375"/>
    <w:rsid w:val="00DB0C80"/>
    <w:rsid w:val="00DB1C36"/>
    <w:rsid w:val="00DB1CC9"/>
    <w:rsid w:val="00DB1E13"/>
    <w:rsid w:val="00DB3309"/>
    <w:rsid w:val="00DB35DE"/>
    <w:rsid w:val="00DB3A1A"/>
    <w:rsid w:val="00DB3C42"/>
    <w:rsid w:val="00DB3CAD"/>
    <w:rsid w:val="00DB3E7C"/>
    <w:rsid w:val="00DB44E1"/>
    <w:rsid w:val="00DB4B50"/>
    <w:rsid w:val="00DB52ED"/>
    <w:rsid w:val="00DB788C"/>
    <w:rsid w:val="00DC2008"/>
    <w:rsid w:val="00DC35E4"/>
    <w:rsid w:val="00DC428E"/>
    <w:rsid w:val="00DC438A"/>
    <w:rsid w:val="00DC5C5E"/>
    <w:rsid w:val="00DC6AD5"/>
    <w:rsid w:val="00DC6D98"/>
    <w:rsid w:val="00DC770F"/>
    <w:rsid w:val="00DC7B5A"/>
    <w:rsid w:val="00DD06E5"/>
    <w:rsid w:val="00DD29CA"/>
    <w:rsid w:val="00DD2ACE"/>
    <w:rsid w:val="00DD3A0F"/>
    <w:rsid w:val="00DD628E"/>
    <w:rsid w:val="00DD7BA2"/>
    <w:rsid w:val="00DE1EB3"/>
    <w:rsid w:val="00DE2025"/>
    <w:rsid w:val="00DE2C9A"/>
    <w:rsid w:val="00DE3732"/>
    <w:rsid w:val="00DE4782"/>
    <w:rsid w:val="00DE4B93"/>
    <w:rsid w:val="00DE6FD9"/>
    <w:rsid w:val="00DE72CF"/>
    <w:rsid w:val="00DE77EF"/>
    <w:rsid w:val="00DE79ED"/>
    <w:rsid w:val="00DF017F"/>
    <w:rsid w:val="00DF3600"/>
    <w:rsid w:val="00DF6B16"/>
    <w:rsid w:val="00E00364"/>
    <w:rsid w:val="00E0065D"/>
    <w:rsid w:val="00E0067D"/>
    <w:rsid w:val="00E014D3"/>
    <w:rsid w:val="00E03153"/>
    <w:rsid w:val="00E0355D"/>
    <w:rsid w:val="00E041DD"/>
    <w:rsid w:val="00E04284"/>
    <w:rsid w:val="00E052E2"/>
    <w:rsid w:val="00E05C83"/>
    <w:rsid w:val="00E06F30"/>
    <w:rsid w:val="00E12255"/>
    <w:rsid w:val="00E1672A"/>
    <w:rsid w:val="00E205FD"/>
    <w:rsid w:val="00E20A91"/>
    <w:rsid w:val="00E2658B"/>
    <w:rsid w:val="00E27278"/>
    <w:rsid w:val="00E30855"/>
    <w:rsid w:val="00E30C0E"/>
    <w:rsid w:val="00E31018"/>
    <w:rsid w:val="00E32E26"/>
    <w:rsid w:val="00E32FBC"/>
    <w:rsid w:val="00E354FA"/>
    <w:rsid w:val="00E35710"/>
    <w:rsid w:val="00E3778A"/>
    <w:rsid w:val="00E44E1A"/>
    <w:rsid w:val="00E5374B"/>
    <w:rsid w:val="00E54C6E"/>
    <w:rsid w:val="00E57350"/>
    <w:rsid w:val="00E57B7B"/>
    <w:rsid w:val="00E605F0"/>
    <w:rsid w:val="00E61152"/>
    <w:rsid w:val="00E626FB"/>
    <w:rsid w:val="00E62D3C"/>
    <w:rsid w:val="00E63FBE"/>
    <w:rsid w:val="00E64899"/>
    <w:rsid w:val="00E6743F"/>
    <w:rsid w:val="00E7018C"/>
    <w:rsid w:val="00E720DD"/>
    <w:rsid w:val="00E72CA7"/>
    <w:rsid w:val="00E74CC7"/>
    <w:rsid w:val="00E756EC"/>
    <w:rsid w:val="00E7779B"/>
    <w:rsid w:val="00E77944"/>
    <w:rsid w:val="00E77F93"/>
    <w:rsid w:val="00E80F9C"/>
    <w:rsid w:val="00E83D59"/>
    <w:rsid w:val="00E86818"/>
    <w:rsid w:val="00E876E0"/>
    <w:rsid w:val="00E87C92"/>
    <w:rsid w:val="00E9170A"/>
    <w:rsid w:val="00E9178F"/>
    <w:rsid w:val="00E92DFA"/>
    <w:rsid w:val="00E9321D"/>
    <w:rsid w:val="00E934E6"/>
    <w:rsid w:val="00E93C66"/>
    <w:rsid w:val="00E96B28"/>
    <w:rsid w:val="00E96ECA"/>
    <w:rsid w:val="00EA016F"/>
    <w:rsid w:val="00EA43A9"/>
    <w:rsid w:val="00EA4CCA"/>
    <w:rsid w:val="00EA54CA"/>
    <w:rsid w:val="00EA5680"/>
    <w:rsid w:val="00EA58AB"/>
    <w:rsid w:val="00EB0929"/>
    <w:rsid w:val="00EB1155"/>
    <w:rsid w:val="00EB4AC6"/>
    <w:rsid w:val="00EB5F29"/>
    <w:rsid w:val="00EC3124"/>
    <w:rsid w:val="00EC3617"/>
    <w:rsid w:val="00EC44CA"/>
    <w:rsid w:val="00EC58E7"/>
    <w:rsid w:val="00EC596F"/>
    <w:rsid w:val="00ED1D57"/>
    <w:rsid w:val="00ED1FD4"/>
    <w:rsid w:val="00ED42F2"/>
    <w:rsid w:val="00ED4CFE"/>
    <w:rsid w:val="00ED5824"/>
    <w:rsid w:val="00EE15E9"/>
    <w:rsid w:val="00EE3B86"/>
    <w:rsid w:val="00EE7336"/>
    <w:rsid w:val="00EF1233"/>
    <w:rsid w:val="00EF23B3"/>
    <w:rsid w:val="00EF479C"/>
    <w:rsid w:val="00EF783E"/>
    <w:rsid w:val="00F0219B"/>
    <w:rsid w:val="00F0451D"/>
    <w:rsid w:val="00F0761C"/>
    <w:rsid w:val="00F07C06"/>
    <w:rsid w:val="00F07F0A"/>
    <w:rsid w:val="00F105B5"/>
    <w:rsid w:val="00F1095B"/>
    <w:rsid w:val="00F114B9"/>
    <w:rsid w:val="00F11DFB"/>
    <w:rsid w:val="00F122A2"/>
    <w:rsid w:val="00F1254B"/>
    <w:rsid w:val="00F13E6C"/>
    <w:rsid w:val="00F15CB9"/>
    <w:rsid w:val="00F171E4"/>
    <w:rsid w:val="00F17789"/>
    <w:rsid w:val="00F20B2C"/>
    <w:rsid w:val="00F20B54"/>
    <w:rsid w:val="00F20C81"/>
    <w:rsid w:val="00F2177E"/>
    <w:rsid w:val="00F21B61"/>
    <w:rsid w:val="00F22FAA"/>
    <w:rsid w:val="00F23C73"/>
    <w:rsid w:val="00F24F18"/>
    <w:rsid w:val="00F26A99"/>
    <w:rsid w:val="00F31687"/>
    <w:rsid w:val="00F32C37"/>
    <w:rsid w:val="00F32CC3"/>
    <w:rsid w:val="00F33B7E"/>
    <w:rsid w:val="00F343C6"/>
    <w:rsid w:val="00F361DA"/>
    <w:rsid w:val="00F36FD3"/>
    <w:rsid w:val="00F37513"/>
    <w:rsid w:val="00F40468"/>
    <w:rsid w:val="00F413CF"/>
    <w:rsid w:val="00F41FD3"/>
    <w:rsid w:val="00F422E2"/>
    <w:rsid w:val="00F43FB9"/>
    <w:rsid w:val="00F44F71"/>
    <w:rsid w:val="00F46EE4"/>
    <w:rsid w:val="00F51AFE"/>
    <w:rsid w:val="00F5351D"/>
    <w:rsid w:val="00F53BF3"/>
    <w:rsid w:val="00F53ED3"/>
    <w:rsid w:val="00F55F75"/>
    <w:rsid w:val="00F568FB"/>
    <w:rsid w:val="00F57100"/>
    <w:rsid w:val="00F6251A"/>
    <w:rsid w:val="00F64101"/>
    <w:rsid w:val="00F645EB"/>
    <w:rsid w:val="00F65FDC"/>
    <w:rsid w:val="00F6658E"/>
    <w:rsid w:val="00F672A6"/>
    <w:rsid w:val="00F67FA5"/>
    <w:rsid w:val="00F70E74"/>
    <w:rsid w:val="00F7131C"/>
    <w:rsid w:val="00F71B35"/>
    <w:rsid w:val="00F739DB"/>
    <w:rsid w:val="00F744AE"/>
    <w:rsid w:val="00F75915"/>
    <w:rsid w:val="00F75D0D"/>
    <w:rsid w:val="00F75FC8"/>
    <w:rsid w:val="00F76070"/>
    <w:rsid w:val="00F77C0D"/>
    <w:rsid w:val="00F80128"/>
    <w:rsid w:val="00F81F85"/>
    <w:rsid w:val="00F83B87"/>
    <w:rsid w:val="00F860E9"/>
    <w:rsid w:val="00F86D7B"/>
    <w:rsid w:val="00F905FF"/>
    <w:rsid w:val="00F91450"/>
    <w:rsid w:val="00F916DE"/>
    <w:rsid w:val="00F9317B"/>
    <w:rsid w:val="00F93B12"/>
    <w:rsid w:val="00F96756"/>
    <w:rsid w:val="00F97C2A"/>
    <w:rsid w:val="00F97F37"/>
    <w:rsid w:val="00FA0899"/>
    <w:rsid w:val="00FA15DF"/>
    <w:rsid w:val="00FA27B7"/>
    <w:rsid w:val="00FA3E8F"/>
    <w:rsid w:val="00FA40C7"/>
    <w:rsid w:val="00FA46AF"/>
    <w:rsid w:val="00FA4A58"/>
    <w:rsid w:val="00FA50F0"/>
    <w:rsid w:val="00FA6094"/>
    <w:rsid w:val="00FA7034"/>
    <w:rsid w:val="00FA7E43"/>
    <w:rsid w:val="00FB0DCC"/>
    <w:rsid w:val="00FB25BC"/>
    <w:rsid w:val="00FB4ECA"/>
    <w:rsid w:val="00FB5CB3"/>
    <w:rsid w:val="00FB7B92"/>
    <w:rsid w:val="00FC0147"/>
    <w:rsid w:val="00FC02CE"/>
    <w:rsid w:val="00FC0C98"/>
    <w:rsid w:val="00FC13EB"/>
    <w:rsid w:val="00FC1EC1"/>
    <w:rsid w:val="00FC30B6"/>
    <w:rsid w:val="00FC3742"/>
    <w:rsid w:val="00FC4CF5"/>
    <w:rsid w:val="00FC6CAA"/>
    <w:rsid w:val="00FD04A9"/>
    <w:rsid w:val="00FD0A19"/>
    <w:rsid w:val="00FD53A6"/>
    <w:rsid w:val="00FD572C"/>
    <w:rsid w:val="00FD6005"/>
    <w:rsid w:val="00FD6043"/>
    <w:rsid w:val="00FD7646"/>
    <w:rsid w:val="00FE1182"/>
    <w:rsid w:val="00FE29E0"/>
    <w:rsid w:val="00FE2F48"/>
    <w:rsid w:val="00FE3619"/>
    <w:rsid w:val="00FE48C9"/>
    <w:rsid w:val="00FE5E2F"/>
    <w:rsid w:val="00FF0333"/>
    <w:rsid w:val="00FF0731"/>
    <w:rsid w:val="00FF329C"/>
    <w:rsid w:val="00FF37DB"/>
    <w:rsid w:val="00FF6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343142"/>
  <w15:chartTrackingRefBased/>
  <w15:docId w15:val="{22A6FA03-0D46-4969-94FB-B52BA9D2B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7F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9"/>
    <w:qFormat/>
    <w:rsid w:val="00417E96"/>
    <w:pPr>
      <w:keepNext/>
      <w:keepLines/>
      <w:numPr>
        <w:numId w:val="1"/>
      </w:numPr>
      <w:spacing w:before="240"/>
      <w:outlineLvl w:val="0"/>
    </w:pPr>
    <w:rPr>
      <w:rFonts w:ascii="Asap" w:eastAsiaTheme="majorEastAsia" w:hAnsi="Asap" w:cstheme="majorBidi"/>
      <w:color w:val="355757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7660CE"/>
    <w:pPr>
      <w:keepNext/>
      <w:keepLines/>
      <w:spacing w:before="240" w:after="120"/>
      <w:jc w:val="both"/>
      <w:outlineLvl w:val="1"/>
    </w:pPr>
    <w:rPr>
      <w:rFonts w:ascii="Asap" w:eastAsiaTheme="majorEastAsia" w:hAnsi="Asap" w:cstheme="majorBidi"/>
      <w:color w:val="AF4B2A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46C51"/>
    <w:pPr>
      <w:keepNext/>
      <w:keepLines/>
      <w:numPr>
        <w:ilvl w:val="2"/>
        <w:numId w:val="1"/>
      </w:numPr>
      <w:spacing w:before="120" w:after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0B17A2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0B17A2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0B17A2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0B17A2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0B17A2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0B17A2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8E7C7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E7C7F"/>
    <w:rPr>
      <w:color w:val="808080"/>
      <w:shd w:val="clear" w:color="auto" w:fill="E6E6E6"/>
    </w:rPr>
  </w:style>
  <w:style w:type="paragraph" w:styleId="Paragraphedeliste">
    <w:name w:val="List Paragraph"/>
    <w:basedOn w:val="Normal"/>
    <w:link w:val="ParagraphedelisteCar"/>
    <w:uiPriority w:val="34"/>
    <w:qFormat/>
    <w:rsid w:val="008E7C7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E354FA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354FA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A23A0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A23A0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A23A0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23A0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23A0A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AA20F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A20F5"/>
  </w:style>
  <w:style w:type="paragraph" w:styleId="Pieddepage">
    <w:name w:val="footer"/>
    <w:basedOn w:val="Normal"/>
    <w:link w:val="PieddepageCar"/>
    <w:uiPriority w:val="99"/>
    <w:unhideWhenUsed/>
    <w:rsid w:val="00AA20F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A20F5"/>
  </w:style>
  <w:style w:type="character" w:customStyle="1" w:styleId="Titre1Car">
    <w:name w:val="Titre 1 Car"/>
    <w:basedOn w:val="Policepardfaut"/>
    <w:link w:val="Titre1"/>
    <w:uiPriority w:val="9"/>
    <w:rsid w:val="00417E96"/>
    <w:rPr>
      <w:rFonts w:ascii="Asap" w:eastAsiaTheme="majorEastAsia" w:hAnsi="Asap" w:cstheme="majorBidi"/>
      <w:color w:val="355757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660CE"/>
    <w:rPr>
      <w:rFonts w:ascii="Asap" w:eastAsiaTheme="majorEastAsia" w:hAnsi="Asap" w:cstheme="majorBidi"/>
      <w:color w:val="AF4B2A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946C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0B17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0B17A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0B17A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B17A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0B17A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0B17A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C345D8"/>
    <w:pPr>
      <w:numPr>
        <w:numId w:val="0"/>
      </w:numPr>
      <w:spacing w:line="259" w:lineRule="auto"/>
      <w:outlineLvl w:val="9"/>
    </w:pPr>
    <w:rPr>
      <w:lang w:eastAsia="fr-BE"/>
    </w:rPr>
  </w:style>
  <w:style w:type="paragraph" w:styleId="TM1">
    <w:name w:val="toc 1"/>
    <w:basedOn w:val="Normal"/>
    <w:next w:val="Normal"/>
    <w:autoRedefine/>
    <w:uiPriority w:val="39"/>
    <w:unhideWhenUsed/>
    <w:rsid w:val="00C345D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B5A68"/>
    <w:pPr>
      <w:tabs>
        <w:tab w:val="left" w:pos="880"/>
        <w:tab w:val="right" w:leader="dot" w:pos="9062"/>
      </w:tabs>
      <w:spacing w:before="240" w:after="240"/>
      <w:ind w:left="221"/>
    </w:pPr>
  </w:style>
  <w:style w:type="character" w:styleId="Numrodepage">
    <w:name w:val="page number"/>
    <w:basedOn w:val="Policepardfaut"/>
    <w:uiPriority w:val="99"/>
    <w:unhideWhenUsed/>
    <w:rsid w:val="006A2491"/>
  </w:style>
  <w:style w:type="paragraph" w:styleId="NormalWeb">
    <w:name w:val="Normal (Web)"/>
    <w:basedOn w:val="Normal"/>
    <w:uiPriority w:val="99"/>
    <w:unhideWhenUsed/>
    <w:rsid w:val="00A36AB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fr-BE"/>
    </w:rPr>
  </w:style>
  <w:style w:type="character" w:customStyle="1" w:styleId="ParagraphedelisteCar">
    <w:name w:val="Paragraphe de liste Car"/>
    <w:link w:val="Paragraphedeliste"/>
    <w:uiPriority w:val="34"/>
    <w:rsid w:val="00A36AB9"/>
  </w:style>
  <w:style w:type="paragraph" w:customStyle="1" w:styleId="Default">
    <w:name w:val="Default"/>
    <w:rsid w:val="002B6E6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6A0359"/>
    <w:pPr>
      <w:spacing w:after="100"/>
      <w:ind w:left="440"/>
    </w:pPr>
  </w:style>
  <w:style w:type="paragraph" w:styleId="Notedebasdepage">
    <w:name w:val="footnote text"/>
    <w:basedOn w:val="Normal"/>
    <w:link w:val="NotedebasdepageCar"/>
    <w:uiPriority w:val="99"/>
    <w:unhideWhenUsed/>
    <w:rsid w:val="00621667"/>
    <w:pPr>
      <w:jc w:val="both"/>
    </w:pPr>
    <w:rPr>
      <w:color w:val="3B3838" w:themeColor="background2" w:themeShade="40"/>
      <w:sz w:val="24"/>
      <w:szCs w:val="24"/>
      <w:lang w:val="fr-FR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621667"/>
    <w:rPr>
      <w:color w:val="3B3838" w:themeColor="background2" w:themeShade="40"/>
      <w:sz w:val="24"/>
      <w:szCs w:val="24"/>
      <w:lang w:val="fr-FR"/>
    </w:rPr>
  </w:style>
  <w:style w:type="character" w:styleId="Appelnotedebasdep">
    <w:name w:val="footnote reference"/>
    <w:basedOn w:val="Policepardfaut"/>
    <w:uiPriority w:val="99"/>
    <w:unhideWhenUsed/>
    <w:rsid w:val="00621667"/>
    <w:rPr>
      <w:vertAlign w:val="superscript"/>
    </w:rPr>
  </w:style>
  <w:style w:type="paragraph" w:styleId="Lgende">
    <w:name w:val="caption"/>
    <w:basedOn w:val="Normal"/>
    <w:next w:val="Normal"/>
    <w:uiPriority w:val="35"/>
    <w:unhideWhenUsed/>
    <w:qFormat/>
    <w:rsid w:val="002169FB"/>
    <w:pPr>
      <w:spacing w:after="200"/>
    </w:pPr>
    <w:rPr>
      <w:i/>
      <w:iCs/>
      <w:color w:val="44546A" w:themeColor="text2"/>
      <w:sz w:val="18"/>
      <w:szCs w:val="18"/>
    </w:rPr>
  </w:style>
  <w:style w:type="table" w:styleId="Grilledutableau">
    <w:name w:val="Table Grid"/>
    <w:basedOn w:val="TableauNormal"/>
    <w:uiPriority w:val="39"/>
    <w:rsid w:val="00097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sPara2">
    <w:name w:val="ssPara2"/>
    <w:basedOn w:val="Normal"/>
    <w:rsid w:val="00230751"/>
    <w:pPr>
      <w:spacing w:after="260"/>
      <w:ind w:left="709"/>
      <w:jc w:val="both"/>
    </w:pPr>
    <w:rPr>
      <w:rFonts w:ascii="Arial" w:eastAsia="SimSun" w:hAnsi="Arial" w:cs="Times New Roman"/>
      <w:lang w:val="en-GB" w:eastAsia="zh-CN"/>
    </w:rPr>
  </w:style>
  <w:style w:type="paragraph" w:customStyle="1" w:styleId="yiv3641098597msolistparagraph">
    <w:name w:val="yiv3641098597msolistparagraph"/>
    <w:basedOn w:val="Normal"/>
    <w:rsid w:val="009849B7"/>
    <w:pPr>
      <w:spacing w:before="100" w:beforeAutospacing="1" w:after="100" w:afterAutospacing="1"/>
    </w:pPr>
    <w:rPr>
      <w:rFonts w:ascii="Calibri" w:hAnsi="Calibri" w:cs="Calibri"/>
      <w:lang w:eastAsia="fr-BE"/>
    </w:rPr>
  </w:style>
  <w:style w:type="paragraph" w:customStyle="1" w:styleId="yiv3641098597msonormal">
    <w:name w:val="yiv3641098597msonormal"/>
    <w:basedOn w:val="Normal"/>
    <w:rsid w:val="009849B7"/>
    <w:pPr>
      <w:spacing w:before="100" w:beforeAutospacing="1" w:after="100" w:afterAutospacing="1"/>
    </w:pPr>
    <w:rPr>
      <w:rFonts w:ascii="Calibri" w:hAnsi="Calibri" w:cs="Calibri"/>
      <w:lang w:eastAsia="fr-BE"/>
    </w:rPr>
  </w:style>
  <w:style w:type="character" w:customStyle="1" w:styleId="yiv3641098597spelle">
    <w:name w:val="yiv3641098597spelle"/>
    <w:basedOn w:val="Policepardfaut"/>
    <w:rsid w:val="009849B7"/>
  </w:style>
  <w:style w:type="paragraph" w:customStyle="1" w:styleId="mediumgrid1-accent21">
    <w:name w:val="mediumgrid1-accent21"/>
    <w:basedOn w:val="Normal"/>
    <w:rsid w:val="008A67CC"/>
    <w:pPr>
      <w:ind w:left="720"/>
    </w:pPr>
    <w:rPr>
      <w:rFonts w:ascii="Times New Roman" w:eastAsiaTheme="minorEastAsia" w:hAnsi="Times New Roman" w:cs="Times New Roman"/>
      <w:sz w:val="24"/>
      <w:szCs w:val="24"/>
      <w:lang w:eastAsia="fr-BE"/>
    </w:rPr>
  </w:style>
  <w:style w:type="paragraph" w:styleId="Rvision">
    <w:name w:val="Revision"/>
    <w:hidden/>
    <w:uiPriority w:val="99"/>
    <w:semiHidden/>
    <w:rsid w:val="008427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7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lorence@wattelse.b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B9ECC993BD44BA3DC21EED67FD3F2" ma:contentTypeVersion="8" ma:contentTypeDescription="Crée un document." ma:contentTypeScope="" ma:versionID="a443b1e24470d658549c10d24fd79db8">
  <xsd:schema xmlns:xsd="http://www.w3.org/2001/XMLSchema" xmlns:xs="http://www.w3.org/2001/XMLSchema" xmlns:p="http://schemas.microsoft.com/office/2006/metadata/properties" xmlns:ns2="2beb0f76-1c99-4f32-b2b7-efcf9403d5aa" xmlns:ns3="6293fddf-32ff-4adb-826b-698a6a11cd6b" targetNamespace="http://schemas.microsoft.com/office/2006/metadata/properties" ma:root="true" ma:fieldsID="cc1df7bae486d3af89589eb8a86ce0df" ns2:_="" ns3:_="">
    <xsd:import namespace="2beb0f76-1c99-4f32-b2b7-efcf9403d5aa"/>
    <xsd:import namespace="6293fddf-32ff-4adb-826b-698a6a11cd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eb0f76-1c99-4f32-b2b7-efcf9403d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3fddf-32ff-4adb-826b-698a6a11cd6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B1E163-806A-4DA1-B400-D17D57ACAB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BE01F1-31A8-4B96-9D55-0C8F4C8B9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eb0f76-1c99-4f32-b2b7-efcf9403d5aa"/>
    <ds:schemaRef ds:uri="6293fddf-32ff-4adb-826b-698a6a11cd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5D7F48-6E73-4E1E-943D-546613649A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5431667-2F3F-43D4-B081-2636019DE3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802</Words>
  <Characters>4416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van Gehuchten</dc:creator>
  <cp:keywords/>
  <dc:description/>
  <cp:lastModifiedBy>Florence Renaut</cp:lastModifiedBy>
  <cp:revision>7</cp:revision>
  <cp:lastPrinted>2022-02-17T14:47:00Z</cp:lastPrinted>
  <dcterms:created xsi:type="dcterms:W3CDTF">2022-12-22T14:34:00Z</dcterms:created>
  <dcterms:modified xsi:type="dcterms:W3CDTF">2023-01-0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8B9ECC993BD44BA3DC21EED67FD3F2</vt:lpwstr>
  </property>
</Properties>
</file>